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X="-108" w:tblpY="911"/>
        <w:tblW w:w="11250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2970"/>
        <w:gridCol w:w="2700"/>
        <w:gridCol w:w="2880"/>
      </w:tblGrid>
      <w:tr w:rsidR="00685080" w:rsidRPr="006C07F1" w14:paraId="302E6FF0" w14:textId="77777777" w:rsidTr="0077476C">
        <w:trPr>
          <w:trHeight w:val="2163"/>
        </w:trPr>
        <w:tc>
          <w:tcPr>
            <w:tcW w:w="2700" w:type="dxa"/>
            <w:tcBorders>
              <w:bottom w:val="nil"/>
            </w:tcBorders>
          </w:tcPr>
          <w:p w14:paraId="5BAF3B0F" w14:textId="77777777" w:rsidR="00685080" w:rsidRDefault="00685080" w:rsidP="00875C61">
            <w:pPr>
              <w:ind w:right="-18"/>
              <w:contextualSpacing/>
              <w:jc w:val="center"/>
              <w:rPr>
                <w:b/>
              </w:rPr>
            </w:pPr>
            <w:r w:rsidRPr="006C07F1">
              <w:rPr>
                <w:b/>
              </w:rPr>
              <w:t>July 20</w:t>
            </w:r>
            <w:r w:rsidR="00705E33">
              <w:rPr>
                <w:b/>
              </w:rPr>
              <w:t>2</w:t>
            </w:r>
            <w:r w:rsidR="006D6E6A">
              <w:rPr>
                <w:b/>
              </w:rPr>
              <w:t>1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BF2D32" w:rsidRPr="006C07F1" w14:paraId="5B5829EB" w14:textId="77777777" w:rsidTr="00E70C0B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C7985D0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D0F74D3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5018AA9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47313E3A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472CFFD3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45F29CE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1D389BE" w14:textId="77777777" w:rsidR="00294DF9" w:rsidRPr="006C07F1" w:rsidRDefault="00294DF9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BF2D32" w:rsidRPr="006C07F1" w14:paraId="32DD93B1" w14:textId="77777777" w:rsidTr="00E70C0B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04D0BCA" w14:textId="6AE05EA3" w:rsidR="00294DF9" w:rsidRPr="006C07F1" w:rsidRDefault="00294DF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6CA220C" w14:textId="692FD3E1" w:rsidR="00294DF9" w:rsidRPr="006C07F1" w:rsidRDefault="00294DF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388DBC9" w14:textId="73DFBBAD" w:rsidR="00294DF9" w:rsidRPr="006C07F1" w:rsidRDefault="00294DF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464750E" w14:textId="41BFBDC3" w:rsidR="00294DF9" w:rsidRPr="006C07F1" w:rsidRDefault="00294DF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CEB550F" w14:textId="293450D9" w:rsidR="00294DF9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B2AD20E" w14:textId="570E4C47" w:rsidR="00294DF9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4C92002" w14:textId="5A912984" w:rsidR="00294DF9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</w:tr>
            <w:tr w:rsidR="00BF2D32" w:rsidRPr="006C07F1" w14:paraId="1DAAA11D" w14:textId="77777777" w:rsidTr="00E70C0B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977B228" w14:textId="6754B09C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FFAA5F5" w14:textId="37083E38" w:rsidR="009F6E33" w:rsidRPr="00E96CFA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DBDAAE7" w14:textId="5247B340" w:rsidR="009F6E33" w:rsidRPr="00E96CFA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0524659" w14:textId="23B46DFA" w:rsidR="009F6E33" w:rsidRPr="00E96CFA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F61836B" w14:textId="5BEBCD7C" w:rsidR="009F6E33" w:rsidRPr="00E96CFA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AFB9DD5" w14:textId="0036FAB2" w:rsidR="009F6E33" w:rsidRPr="00E96CFA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1E29CEA" w14:textId="19347FC6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</w:tr>
            <w:tr w:rsidR="00BF2D32" w:rsidRPr="006C07F1" w14:paraId="47C874F1" w14:textId="77777777" w:rsidTr="00E70C0B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5F3A2CA" w14:textId="330DE01E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EB8DD46" w14:textId="365BAD20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50DA19D" w14:textId="760D7060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6FE066A" w14:textId="7C9D0536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A48C614" w14:textId="2EDDF004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4E3E899" w14:textId="134D85A0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65F0ED2" w14:textId="4542B1BE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</w:tr>
            <w:tr w:rsidR="00BF2D32" w:rsidRPr="006C07F1" w14:paraId="11BD1981" w14:textId="77777777" w:rsidTr="00E70C0B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03B158B" w14:textId="1B1EAC3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5B66717" w14:textId="02C18BE2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19D9EEA" w14:textId="561FFEAB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6E674BC" w14:textId="2479CE5A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2194890" w14:textId="6FEE1035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F015DF5" w14:textId="1AF0C654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127E48D7" w14:textId="1C25DC9A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</w:tr>
            <w:tr w:rsidR="00BF2D32" w:rsidRPr="006C07F1" w14:paraId="6B38210C" w14:textId="77777777" w:rsidTr="00E70C0B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1E882296" w14:textId="73BA66DB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7A39B39" w14:textId="5108DC2A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A86C588" w14:textId="5BF313CB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F54B47E" w14:textId="174B391A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F9D278F" w14:textId="3BDA5291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B034E12" w14:textId="419E6063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78D7006C" w14:textId="6CE9D52F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</w:tr>
            <w:tr w:rsidR="00BF2D32" w:rsidRPr="006C07F1" w14:paraId="52CF2DC1" w14:textId="77777777" w:rsidTr="00E70C0B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6358C643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FBAF0BF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1B2CB9F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33A4C61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4E91193A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F81A6CE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1BE8F36C" w14:textId="77777777" w:rsidR="009F6E33" w:rsidRPr="006C07F1" w:rsidRDefault="009F6E33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14393083" w14:textId="13FFE98B" w:rsidR="00294DF9" w:rsidRPr="006C07F1" w:rsidRDefault="00294DF9" w:rsidP="00875C61">
            <w:pPr>
              <w:ind w:right="-18"/>
              <w:contextualSpacing/>
              <w:jc w:val="center"/>
              <w:rPr>
                <w:b/>
              </w:rPr>
            </w:pPr>
          </w:p>
        </w:tc>
        <w:tc>
          <w:tcPr>
            <w:tcW w:w="2970" w:type="dxa"/>
            <w:tcBorders>
              <w:bottom w:val="nil"/>
            </w:tcBorders>
          </w:tcPr>
          <w:tbl>
            <w:tblPr>
              <w:tblpPr w:vertAnchor="page" w:horzAnchor="margin" w:tblpX="85" w:tblpY="301"/>
              <w:tblOverlap w:val="never"/>
              <w:tblW w:w="268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5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685080" w:rsidRPr="006C07F1" w14:paraId="023D418B" w14:textId="77777777" w:rsidTr="00A955D2">
              <w:trPr>
                <w:trHeight w:val="155"/>
              </w:trPr>
              <w:tc>
                <w:tcPr>
                  <w:tcW w:w="355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106CBF5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CCB62F3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119FE251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DB9EF54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11F424F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473F8D8A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C25D3DA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18447A" w:rsidRPr="006C07F1" w14:paraId="303B1ED4" w14:textId="77777777" w:rsidTr="00A955D2">
              <w:trPr>
                <w:trHeight w:val="155"/>
              </w:trPr>
              <w:tc>
                <w:tcPr>
                  <w:tcW w:w="355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30821FB" w14:textId="321EDE8B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A0C3B4D" w14:textId="654C4666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24BF4BF" w14:textId="3A3590F8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6F93EA4" w14:textId="340752BC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2E51224" w14:textId="17FDCB91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8F5AC85" w14:textId="7E774846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3E8420F" w14:textId="006787EB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</w:tr>
            <w:tr w:rsidR="0018447A" w:rsidRPr="006C07F1" w14:paraId="3FC5171F" w14:textId="77777777" w:rsidTr="00F861A4">
              <w:trPr>
                <w:trHeight w:val="155"/>
              </w:trPr>
              <w:tc>
                <w:tcPr>
                  <w:tcW w:w="355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71A7BB6" w14:textId="129B681E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E08E701" w14:textId="70E8C022" w:rsidR="0018447A" w:rsidRPr="00E96CFA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693152A" w14:textId="5D420BA4" w:rsidR="0018447A" w:rsidRPr="00E96CFA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39FB337" w14:textId="38699930" w:rsidR="0018447A" w:rsidRPr="00E96CFA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0AB1F58" w14:textId="50980FB8" w:rsidR="0018447A" w:rsidRPr="00E96CFA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FDE4F0F" w14:textId="120FCF3C" w:rsidR="0018447A" w:rsidRPr="00F861A4" w:rsidRDefault="00F861A4" w:rsidP="00F861A4">
                  <w:pPr>
                    <w:pStyle w:val="Dates"/>
                    <w:framePr w:hSpace="0" w:wrap="auto" w:vAnchor="margin" w:hAnchor="text" w:xAlign="left" w:yAlign="inline"/>
                    <w:tabs>
                      <w:tab w:val="center" w:pos="218"/>
                    </w:tabs>
                    <w:jc w:val="left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ab/>
                  </w:r>
                  <w:r w:rsidR="0018447A" w:rsidRPr="00F861A4"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2E8BAEFE" w14:textId="3B004C99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</w:tr>
            <w:tr w:rsidR="0018447A" w:rsidRPr="006C07F1" w14:paraId="1DA896CC" w14:textId="77777777" w:rsidTr="00F861A4">
              <w:trPr>
                <w:trHeight w:val="155"/>
              </w:trPr>
              <w:tc>
                <w:tcPr>
                  <w:tcW w:w="355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714D9BB" w14:textId="06EF840D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5F189C4" w14:textId="5CFDDA2D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E3EEBD5" w14:textId="6C8E8A69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EEA3D18" w14:textId="22C0D63A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B369F14" w14:textId="726CAC46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981A88B" w14:textId="5695E17F" w:rsidR="0018447A" w:rsidRPr="00F861A4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 w:rsidRPr="00F861A4"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E2BB416" w14:textId="32F4CE9F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</w:tr>
            <w:tr w:rsidR="0018447A" w:rsidRPr="006C07F1" w14:paraId="76297667" w14:textId="77777777" w:rsidTr="00F861A4">
              <w:trPr>
                <w:trHeight w:val="255"/>
              </w:trPr>
              <w:tc>
                <w:tcPr>
                  <w:tcW w:w="355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7ADCBAD" w14:textId="59FD5647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16B9533" w14:textId="4DCF576A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74787D6" w14:textId="4CA10131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E33136E" w14:textId="3AB0DB2E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87D3203" w14:textId="674CD716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5F468C5" w14:textId="199443A2" w:rsidR="0018447A" w:rsidRPr="00F861A4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 w:rsidRPr="00F861A4"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C641294" w14:textId="7E3301C9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</w:tr>
            <w:tr w:rsidR="0018447A" w:rsidRPr="006C07F1" w14:paraId="244AE652" w14:textId="77777777" w:rsidTr="00BE156D">
              <w:trPr>
                <w:trHeight w:val="237"/>
              </w:trPr>
              <w:tc>
                <w:tcPr>
                  <w:tcW w:w="355" w:type="dxa"/>
                  <w:shd w:val="clear" w:color="auto" w:fill="BFBFBF" w:themeFill="background1" w:themeFillShade="BF"/>
                </w:tcPr>
                <w:p w14:paraId="2FB047ED" w14:textId="5C6A70BB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8C42857" w14:textId="3EA18DA1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84C51E5" w14:textId="3736FEC9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2EE922F" w14:textId="16D1CF01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56B06AA" w14:textId="09FF1CBA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5EB8FAF" w14:textId="1AFDCA5D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8F40404" w14:textId="15490D82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18447A" w:rsidRPr="006C07F1" w14:paraId="35A8D739" w14:textId="77777777" w:rsidTr="0018447A">
              <w:trPr>
                <w:trHeight w:val="228"/>
              </w:trPr>
              <w:tc>
                <w:tcPr>
                  <w:tcW w:w="355" w:type="dxa"/>
                  <w:shd w:val="clear" w:color="auto" w:fill="BFBFBF" w:themeFill="background1" w:themeFillShade="BF"/>
                </w:tcPr>
                <w:p w14:paraId="68729B99" w14:textId="0DB3CEFE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FC8252F" w14:textId="1B685C90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C47456F" w14:textId="38792AB6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53F6022" w14:textId="2088BAF6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B57C3A8" w14:textId="2B52BF7C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40F9CC90" w14:textId="2FE2D003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4A29838F" w14:textId="446D4AFE" w:rsidR="0018447A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29556A1E" w14:textId="51B1BF8E" w:rsidR="00685080" w:rsidRPr="006C07F1" w:rsidRDefault="00685080" w:rsidP="00875C61">
            <w:pPr>
              <w:jc w:val="center"/>
              <w:rPr>
                <w:b/>
              </w:rPr>
            </w:pPr>
            <w:r w:rsidRPr="006C07F1">
              <w:rPr>
                <w:b/>
              </w:rPr>
              <w:t>August 20</w:t>
            </w:r>
            <w:r w:rsidR="00705E33">
              <w:rPr>
                <w:b/>
              </w:rPr>
              <w:t>2</w:t>
            </w:r>
            <w:r w:rsidR="0018447A">
              <w:rPr>
                <w:b/>
              </w:rPr>
              <w:t>1</w:t>
            </w:r>
          </w:p>
        </w:tc>
        <w:tc>
          <w:tcPr>
            <w:tcW w:w="2700" w:type="dxa"/>
            <w:tcBorders>
              <w:bottom w:val="nil"/>
            </w:tcBorders>
          </w:tcPr>
          <w:tbl>
            <w:tblPr>
              <w:tblpPr w:leftFromText="187" w:rightFromText="187" w:vertAnchor="page" w:horzAnchor="margin" w:tblpX="85" w:tblpY="331"/>
              <w:tblOverlap w:val="never"/>
              <w:tblW w:w="258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51"/>
              <w:gridCol w:w="364"/>
              <w:gridCol w:w="360"/>
              <w:gridCol w:w="360"/>
              <w:gridCol w:w="360"/>
              <w:gridCol w:w="450"/>
              <w:gridCol w:w="336"/>
            </w:tblGrid>
            <w:tr w:rsidR="00685080" w:rsidRPr="006C07F1" w14:paraId="279DB192" w14:textId="77777777" w:rsidTr="00A955D2">
              <w:trPr>
                <w:trHeight w:val="148"/>
              </w:trPr>
              <w:tc>
                <w:tcPr>
                  <w:tcW w:w="351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4CD4D485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 xml:space="preserve">S </w:t>
                  </w:r>
                </w:p>
              </w:tc>
              <w:tc>
                <w:tcPr>
                  <w:tcW w:w="364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1BE9C112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71A07F57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35422877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46171A72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7F5E709C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  <w:vAlign w:val="center"/>
                </w:tcPr>
                <w:p w14:paraId="651311C5" w14:textId="77777777" w:rsidR="00685080" w:rsidRPr="006C07F1" w:rsidRDefault="00685080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EA16AE" w:rsidRPr="006C07F1" w14:paraId="62BD0D8D" w14:textId="77777777" w:rsidTr="00F861A4">
              <w:trPr>
                <w:trHeight w:val="148"/>
              </w:trPr>
              <w:tc>
                <w:tcPr>
                  <w:tcW w:w="351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67B2034E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4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3335BC4D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2F859E34" w14:textId="7578DEC0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34130EA1" w14:textId="7F690424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60" w:type="dxa"/>
                  <w:shd w:val="clear" w:color="auto" w:fill="9BBB59" w:themeFill="accent3"/>
                  <w:tcMar>
                    <w:top w:w="14" w:type="dxa"/>
                    <w:left w:w="14" w:type="dxa"/>
                  </w:tcMar>
                </w:tcPr>
                <w:p w14:paraId="5A24F2E1" w14:textId="7AD0C5CC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56868B03" w14:textId="36411287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028FD3CD" w14:textId="7970A2C6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</w:tr>
            <w:tr w:rsidR="00EA16AE" w:rsidRPr="006C07F1" w14:paraId="522D8539" w14:textId="77777777" w:rsidTr="00F861A4">
              <w:trPr>
                <w:trHeight w:val="148"/>
              </w:trPr>
              <w:tc>
                <w:tcPr>
                  <w:tcW w:w="351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9BDCF44" w14:textId="71218F0C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64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1C5238B" w14:textId="2F79A8C9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12F15C0C" w14:textId="694CF05F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064F5F3" w14:textId="47AE660C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4C3C50F4" w14:textId="088DA5AB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40FA8D23" w14:textId="0AD17122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67055227" w14:textId="0181BBC1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</w:tr>
            <w:tr w:rsidR="00EA16AE" w:rsidRPr="006C07F1" w14:paraId="133F920F" w14:textId="77777777" w:rsidTr="00F861A4">
              <w:trPr>
                <w:trHeight w:val="148"/>
              </w:trPr>
              <w:tc>
                <w:tcPr>
                  <w:tcW w:w="351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375CBA7E" w14:textId="20D87344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64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7B6B44FE" w14:textId="3D40C7EF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D42C094" w14:textId="17C91897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64E2D4CA" w14:textId="418164DC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6D0A4037" w14:textId="5AC1AA2E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3D4E8155" w14:textId="757C4B94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7C45D65" w14:textId="22C62412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</w:tr>
            <w:tr w:rsidR="00EA16AE" w:rsidRPr="006C07F1" w14:paraId="091279BE" w14:textId="77777777" w:rsidTr="00BE156D">
              <w:trPr>
                <w:trHeight w:val="148"/>
              </w:trPr>
              <w:tc>
                <w:tcPr>
                  <w:tcW w:w="351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8D2FCEE" w14:textId="302860FD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364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213DE1C6" w14:textId="44566BF7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E0B1BF4" w14:textId="2C996234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60" w:type="dxa"/>
                  <w:shd w:val="clear" w:color="auto" w:fill="4F81BD" w:themeFill="accent1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6B3C543A" w14:textId="612484FA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4782731" w14:textId="2C10B1B2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1084287E" w14:textId="50617675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39122B43" w14:textId="14A08722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</w:tr>
            <w:tr w:rsidR="00EA16AE" w:rsidRPr="006C07F1" w14:paraId="70A2F9D3" w14:textId="77777777" w:rsidTr="00BE156D">
              <w:trPr>
                <w:trHeight w:val="148"/>
              </w:trPr>
              <w:tc>
                <w:tcPr>
                  <w:tcW w:w="351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24D51DAE" w14:textId="034976E4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364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1EE063C5" w14:textId="49D09A2B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216041F4" w14:textId="28EEDE5D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4CEE8C3" w14:textId="09092E43" w:rsidR="00EA16AE" w:rsidRPr="006C07F1" w:rsidRDefault="0018447A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10C44062" w14:textId="06094F2F" w:rsidR="00EA16AE" w:rsidRPr="00776625" w:rsidRDefault="0018447A" w:rsidP="00D11693">
                  <w:pPr>
                    <w:pStyle w:val="Dates"/>
                    <w:framePr w:hSpace="0" w:wrap="auto" w:vAnchor="margin" w:hAnchor="text" w:xAlign="left" w:yAlign="inline"/>
                    <w:tabs>
                      <w:tab w:val="center" w:pos="161"/>
                    </w:tabs>
                    <w:spacing w:before="100" w:beforeAutospacing="1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3E6A446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right w:w="0" w:type="dxa"/>
                  </w:tcMar>
                </w:tcPr>
                <w:p w14:paraId="523905DE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EA16AE" w:rsidRPr="006C07F1" w14:paraId="461DBA4A" w14:textId="77777777" w:rsidTr="00A955D2">
              <w:trPr>
                <w:trHeight w:hRule="exact" w:val="272"/>
              </w:trPr>
              <w:tc>
                <w:tcPr>
                  <w:tcW w:w="351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37570E3C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4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21C9F3EF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B9FCD06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1C8937AC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72988D1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6F7290C4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36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right w:w="0" w:type="dxa"/>
                  </w:tcMar>
                </w:tcPr>
                <w:p w14:paraId="19289D0D" w14:textId="77777777" w:rsidR="00EA16AE" w:rsidRPr="006C07F1" w:rsidRDefault="00EA16A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7D80760E" w14:textId="2D5CC3FD" w:rsidR="00685080" w:rsidRPr="006C07F1" w:rsidRDefault="00685080" w:rsidP="00875C61">
            <w:pPr>
              <w:ind w:right="-18"/>
              <w:jc w:val="center"/>
              <w:rPr>
                <w:b/>
              </w:rPr>
            </w:pPr>
            <w:r w:rsidRPr="006C07F1">
              <w:rPr>
                <w:b/>
              </w:rPr>
              <w:t>September 20</w:t>
            </w:r>
            <w:r w:rsidR="00705E33">
              <w:rPr>
                <w:b/>
              </w:rPr>
              <w:t>2</w:t>
            </w:r>
            <w:r w:rsidR="0018447A">
              <w:rPr>
                <w:b/>
              </w:rPr>
              <w:t>1</w:t>
            </w:r>
          </w:p>
        </w:tc>
        <w:tc>
          <w:tcPr>
            <w:tcW w:w="2880" w:type="dxa"/>
            <w:tcBorders>
              <w:bottom w:val="nil"/>
            </w:tcBorders>
          </w:tcPr>
          <w:tbl>
            <w:tblPr>
              <w:tblpPr w:vertAnchor="page" w:horzAnchor="margin" w:tblpX="75" w:tblpY="331"/>
              <w:tblOverlap w:val="never"/>
              <w:tblW w:w="264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13"/>
              <w:gridCol w:w="389"/>
              <w:gridCol w:w="389"/>
              <w:gridCol w:w="389"/>
              <w:gridCol w:w="389"/>
              <w:gridCol w:w="389"/>
              <w:gridCol w:w="389"/>
            </w:tblGrid>
            <w:tr w:rsidR="00973D29" w:rsidRPr="006C07F1" w14:paraId="05F3FED6" w14:textId="77777777" w:rsidTr="00973D29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474A9B6B" w14:textId="3EB53F90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28" w:hanging="6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S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143927D3" w14:textId="4A544C35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M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6FB975DC" w14:textId="1EFC5F61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T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38EB5935" w14:textId="52E3C2B6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W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37CA0977" w14:textId="06B19BFC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TH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CD9F172" w14:textId="66B9BA2F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F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30108CBD" w14:textId="7E287A48" w:rsidR="00973D29" w:rsidRPr="00973D29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bCs/>
                      <w:sz w:val="18"/>
                      <w:szCs w:val="18"/>
                    </w:rPr>
                  </w:pPr>
                  <w:r w:rsidRPr="00973D29">
                    <w:rPr>
                      <w:b/>
                      <w:bCs/>
                      <w:sz w:val="18"/>
                      <w:szCs w:val="18"/>
                    </w:rPr>
                    <w:t>S</w:t>
                  </w:r>
                </w:p>
              </w:tc>
            </w:tr>
            <w:tr w:rsidR="00973D29" w:rsidRPr="006C07F1" w14:paraId="493D2333" w14:textId="77777777" w:rsidTr="00F861A4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1F553CAF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28" w:hanging="6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tcMar>
                    <w:top w:w="14" w:type="dxa"/>
                    <w:left w:w="14" w:type="dxa"/>
                  </w:tcMar>
                </w:tcPr>
                <w:p w14:paraId="2405D48D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tcMar>
                    <w:top w:w="14" w:type="dxa"/>
                    <w:left w:w="14" w:type="dxa"/>
                  </w:tcMar>
                </w:tcPr>
                <w:p w14:paraId="0EB7E9EF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tcMar>
                    <w:top w:w="14" w:type="dxa"/>
                    <w:left w:w="14" w:type="dxa"/>
                  </w:tcMar>
                </w:tcPr>
                <w:p w14:paraId="40963EF4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shd w:val="clear" w:color="auto" w:fill="FFFFFF" w:themeFill="background1"/>
                  <w:tcMar>
                    <w:top w:w="14" w:type="dxa"/>
                    <w:left w:w="14" w:type="dxa"/>
                  </w:tcMar>
                </w:tcPr>
                <w:p w14:paraId="5EF9FB45" w14:textId="07CF0580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37295DBC" w14:textId="17B99444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48FDBCB4" w14:textId="4579B118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</w:tr>
            <w:tr w:rsidR="00973D29" w:rsidRPr="006C07F1" w14:paraId="09DA2DB5" w14:textId="77777777" w:rsidTr="00F861A4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497C4540" w14:textId="688BCEFE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15" w:firstLine="15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3F798D67" w14:textId="5690C7FB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35328A80" w14:textId="0B54BCA2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6EF8216C" w14:textId="4CD53B2A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40270CAB" w14:textId="2B4B8975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351DCD45" w14:textId="0BE5271F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53589F0A" w14:textId="711A8D0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</w:tr>
            <w:tr w:rsidR="00973D29" w:rsidRPr="006C07F1" w14:paraId="18C43A06" w14:textId="77777777" w:rsidTr="00F861A4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121841E3" w14:textId="22A12B4C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15" w:firstLine="15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89" w:type="dxa"/>
                  <w:shd w:val="clear" w:color="auto" w:fill="C00000"/>
                  <w:tcMar>
                    <w:top w:w="14" w:type="dxa"/>
                    <w:left w:w="14" w:type="dxa"/>
                  </w:tcMar>
                </w:tcPr>
                <w:p w14:paraId="47A45FBB" w14:textId="1C06CFDD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07F9609A" w14:textId="4C610F2D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04FBBB5B" w14:textId="42900C89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89" w:type="dxa"/>
                  <w:shd w:val="clear" w:color="auto" w:fill="FFFF00"/>
                  <w:tcMar>
                    <w:top w:w="14" w:type="dxa"/>
                    <w:left w:w="14" w:type="dxa"/>
                  </w:tcMar>
                </w:tcPr>
                <w:p w14:paraId="484F4981" w14:textId="2B3DBFC8" w:rsidR="00973D29" w:rsidRPr="004C4798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24C3C397" w14:textId="7AF3379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53336A6" w14:textId="5FA89730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</w:tr>
            <w:tr w:rsidR="00973D29" w:rsidRPr="006C07F1" w14:paraId="7B744B0F" w14:textId="77777777" w:rsidTr="00BE156D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3AF2C91A" w14:textId="61BCE5AD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15" w:firstLine="15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0F19CAE2" w14:textId="26C40480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6B88EACF" w14:textId="48ED767F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389" w:type="dxa"/>
                  <w:shd w:val="clear" w:color="auto" w:fill="4F81BD" w:themeFill="accent1"/>
                  <w:tcMar>
                    <w:top w:w="14" w:type="dxa"/>
                    <w:left w:w="14" w:type="dxa"/>
                  </w:tcMar>
                </w:tcPr>
                <w:p w14:paraId="7EA4F591" w14:textId="58E7B15D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196DAAF2" w14:textId="4B8C24B6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1F43D5B7" w14:textId="5A69317B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086A921E" w14:textId="109C33F2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</w:tr>
            <w:tr w:rsidR="00973D29" w:rsidRPr="006C07F1" w14:paraId="6D00DC38" w14:textId="77777777" w:rsidTr="00F861A4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37706733" w14:textId="538192D8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15" w:firstLine="15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6E33E6F7" w14:textId="2CEB50B2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583090F5" w14:textId="5A83898A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5A35F153" w14:textId="03405AEA" w:rsidR="00973D29" w:rsidRPr="00EC1496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89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</w:tcMar>
                </w:tcPr>
                <w:p w14:paraId="6277F3B0" w14:textId="56EC6613" w:rsidR="00973D29" w:rsidRPr="00EC1496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89" w:type="dxa"/>
                  <w:shd w:val="clear" w:color="auto" w:fill="FFFFFF" w:themeFill="background1"/>
                  <w:tcMar>
                    <w:top w:w="14" w:type="dxa"/>
                    <w:left w:w="14" w:type="dxa"/>
                  </w:tcMar>
                </w:tcPr>
                <w:p w14:paraId="2ECC8E6A" w14:textId="4614C10B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78804C6D" w14:textId="253EA12F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</w:tr>
            <w:tr w:rsidR="00973D29" w:rsidRPr="006C07F1" w14:paraId="15D34444" w14:textId="77777777" w:rsidTr="00227542">
              <w:trPr>
                <w:trHeight w:val="141"/>
              </w:trPr>
              <w:tc>
                <w:tcPr>
                  <w:tcW w:w="313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50D3C77" w14:textId="6EBA47E9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ind w:left="-15" w:firstLine="15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389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77D57F43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54802BF8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5423A208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tcMar>
                    <w:top w:w="14" w:type="dxa"/>
                    <w:left w:w="14" w:type="dxa"/>
                  </w:tcMar>
                </w:tcPr>
                <w:p w14:paraId="760BFE0C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shd w:val="clear" w:color="auto" w:fill="auto"/>
                  <w:tcMar>
                    <w:top w:w="14" w:type="dxa"/>
                    <w:left w:w="14" w:type="dxa"/>
                  </w:tcMar>
                </w:tcPr>
                <w:p w14:paraId="451DF6D7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89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  <w:right w:w="0" w:type="dxa"/>
                  </w:tcMar>
                </w:tcPr>
                <w:p w14:paraId="29935FE9" w14:textId="77777777" w:rsidR="00973D29" w:rsidRPr="006C07F1" w:rsidRDefault="00973D29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64EE9747" w14:textId="0699A79E" w:rsidR="00685080" w:rsidRPr="006C07F1" w:rsidRDefault="00685080" w:rsidP="00875C61">
            <w:pPr>
              <w:pStyle w:val="Weekdays"/>
              <w:ind w:left="162"/>
              <w:rPr>
                <w:color w:val="auto"/>
                <w:sz w:val="24"/>
                <w:szCs w:val="24"/>
              </w:rPr>
            </w:pPr>
            <w:r w:rsidRPr="006C07F1">
              <w:rPr>
                <w:color w:val="auto"/>
                <w:sz w:val="24"/>
                <w:szCs w:val="24"/>
              </w:rPr>
              <w:t>October 20</w:t>
            </w:r>
            <w:r w:rsidR="00B825CF">
              <w:rPr>
                <w:color w:val="auto"/>
                <w:sz w:val="24"/>
                <w:szCs w:val="24"/>
              </w:rPr>
              <w:t>2</w:t>
            </w:r>
            <w:r w:rsidR="0018447A">
              <w:rPr>
                <w:color w:val="auto"/>
                <w:sz w:val="24"/>
                <w:szCs w:val="24"/>
              </w:rPr>
              <w:t>1</w:t>
            </w:r>
          </w:p>
        </w:tc>
      </w:tr>
      <w:tr w:rsidR="00C40C7A" w:rsidRPr="006C07F1" w14:paraId="00CA404A" w14:textId="77777777" w:rsidTr="00B243E7">
        <w:trPr>
          <w:trHeight w:val="2163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7788291A" w14:textId="59CF9552" w:rsidR="00C40C7A" w:rsidRDefault="006E3340" w:rsidP="00031904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Novembe</w:t>
            </w:r>
            <w:r w:rsidR="00031904">
              <w:rPr>
                <w:b/>
              </w:rPr>
              <w:t>r</w:t>
            </w:r>
            <w:r w:rsidR="00C40C7A" w:rsidRPr="006C07F1">
              <w:rPr>
                <w:b/>
              </w:rPr>
              <w:t xml:space="preserve"> 20</w:t>
            </w:r>
            <w:r w:rsidR="00C40C7A">
              <w:rPr>
                <w:b/>
              </w:rPr>
              <w:t>21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C40C7A" w:rsidRPr="006C07F1" w14:paraId="6367C90A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D9DB465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61E5A89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5841D6D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869A867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86E4E08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AB48836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ADA4A79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547831" w:rsidRPr="006C07F1" w14:paraId="08E8BBBA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1F98709B" w14:textId="77777777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624BA55" w14:textId="7327BCB8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A0D286B" w14:textId="567FD59B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5D46D09" w14:textId="01327168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167B5C7" w14:textId="2288E72E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2B58662" w14:textId="65B7686B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8F13770" w14:textId="1DE6382B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</w:tr>
            <w:tr w:rsidR="00547831" w:rsidRPr="006C07F1" w14:paraId="446C7EDA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3768198" w14:textId="01F335E1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45698CE" w14:textId="7E909B2C" w:rsidR="00547831" w:rsidRPr="00E96CFA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93108F4" w14:textId="1DBB70A4" w:rsidR="00547831" w:rsidRPr="00E96CFA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931449F" w14:textId="4DD89966" w:rsidR="00547831" w:rsidRPr="00E96CFA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60" w:type="dxa"/>
                  <w:shd w:val="clear" w:color="auto" w:fill="9BBB59" w:themeFill="accent3"/>
                  <w:tcMar>
                    <w:top w:w="14" w:type="dxa"/>
                    <w:left w:w="14" w:type="dxa"/>
                    <w:bottom w:w="0" w:type="dxa"/>
                  </w:tcMar>
                </w:tcPr>
                <w:p w14:paraId="42224248" w14:textId="514A746C" w:rsidR="00547831" w:rsidRPr="00E96CFA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75598AD" w14:textId="1BE299E1" w:rsidR="00547831" w:rsidRPr="00E96CFA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9CEFA7D" w14:textId="354E742E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</w:tr>
            <w:tr w:rsidR="00547831" w:rsidRPr="006C07F1" w14:paraId="0CE475FE" w14:textId="77777777" w:rsidTr="00300337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114B4B30" w14:textId="304C3D94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09029B0" w14:textId="60E96632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59BEFBA" w14:textId="7ACD667A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60" w:type="dxa"/>
                  <w:shd w:val="clear" w:color="auto" w:fill="4F81BD" w:themeFill="accent1"/>
                  <w:tcMar>
                    <w:top w:w="14" w:type="dxa"/>
                    <w:left w:w="14" w:type="dxa"/>
                    <w:bottom w:w="0" w:type="dxa"/>
                  </w:tcMar>
                </w:tcPr>
                <w:p w14:paraId="4A485B2E" w14:textId="427F32E9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4DEDEC8" w14:textId="7F81EF65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5158E27" w14:textId="7C7B08E7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26FB2C6F" w14:textId="1758B951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</w:tr>
            <w:tr w:rsidR="00547831" w:rsidRPr="006C07F1" w14:paraId="6931BEB3" w14:textId="77777777" w:rsidTr="00B71BEC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38F58AE" w14:textId="02876871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D49E906" w14:textId="68C15AEE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377D4E8B" w14:textId="55722F8E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D3AE949" w14:textId="7F43E2EB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3814779A" w14:textId="48EF2911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43D1FDF" w14:textId="25D57E9E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7FC6815" w14:textId="34C0B4BA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</w:tr>
            <w:tr w:rsidR="00547831" w:rsidRPr="006C07F1" w14:paraId="38171BB3" w14:textId="77777777" w:rsidTr="00E206B4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346DC766" w14:textId="7D789A61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2875CE2" w14:textId="7B22AF09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E033938" w14:textId="6C5B3FDF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CB70191" w14:textId="03AE2D40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3C40AEA" w14:textId="4C0A9EA1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2E39AEF" w14:textId="4E747109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00BB9A32" w14:textId="64214B59" w:rsidR="00547831" w:rsidRPr="006C07F1" w:rsidRDefault="00547831" w:rsidP="00547831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C40C7A" w:rsidRPr="006C07F1" w14:paraId="739E3FA0" w14:textId="77777777" w:rsidTr="00B71BEC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698E69F5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783CFB2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6C3A486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A8B7FC0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4B09EC6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6C7EA59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E7618B2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5BE43AD8" w14:textId="77777777" w:rsidR="00C40C7A" w:rsidRPr="006C07F1" w:rsidRDefault="00C40C7A" w:rsidP="007F2434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14:paraId="18FBCA99" w14:textId="38ED7497" w:rsidR="00C40C7A" w:rsidRDefault="00031904" w:rsidP="00C40C7A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December</w:t>
            </w:r>
            <w:r w:rsidR="00C40C7A" w:rsidRPr="006C07F1">
              <w:rPr>
                <w:b/>
              </w:rPr>
              <w:t xml:space="preserve"> 20</w:t>
            </w:r>
            <w:r w:rsidR="00C40C7A">
              <w:rPr>
                <w:b/>
              </w:rPr>
              <w:t>21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C40C7A" w:rsidRPr="006C07F1" w14:paraId="4C5BF116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E981199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AE7CF07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9FE4571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1ABACA4F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AEFEC67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14CEBA2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EF872E0" w14:textId="77777777" w:rsidR="00C40C7A" w:rsidRPr="006C07F1" w:rsidRDefault="00C40C7A" w:rsidP="00C40C7A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031904" w:rsidRPr="006C07F1" w14:paraId="5EDBEEA3" w14:textId="77777777" w:rsidTr="007C1D6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E3CC09D" w14:textId="77777777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BB64F40" w14:textId="77777777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C0B5326" w14:textId="77777777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98186E2" w14:textId="05637DF1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9208123" w14:textId="2CA32B4D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F07116D" w14:textId="290BBD72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D346A38" w14:textId="4945BFEE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</w:tr>
            <w:tr w:rsidR="00031904" w:rsidRPr="006C07F1" w14:paraId="546D38CC" w14:textId="77777777" w:rsidTr="007C1D6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65ECCA4" w14:textId="364FC40F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DDD78DB" w14:textId="70B32C28" w:rsidR="00031904" w:rsidRPr="00E96CFA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4725C1F" w14:textId="59C1DD7E" w:rsidR="00031904" w:rsidRPr="00E96CFA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2450721" w14:textId="29C3D614" w:rsidR="00031904" w:rsidRPr="00E96CFA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D2F25BF" w14:textId="4F23AE05" w:rsidR="00031904" w:rsidRPr="00E96CFA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4C80966" w14:textId="42EC932F" w:rsidR="00031904" w:rsidRPr="00E96CFA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91D4F04" w14:textId="447179BC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</w:tr>
            <w:tr w:rsidR="00031904" w:rsidRPr="006C07F1" w14:paraId="05B3D9A9" w14:textId="77777777" w:rsidTr="007C1D6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D28DCF9" w14:textId="5A1C4174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3B227C2" w14:textId="112C780B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4ABF527" w14:textId="69A2F9E7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3E88B12" w14:textId="13328540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B2C0A55" w14:textId="5ECD9590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3951BBA" w14:textId="776CF925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A554E91" w14:textId="2D1CF767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</w:tr>
            <w:tr w:rsidR="00031904" w:rsidRPr="006C07F1" w14:paraId="6C4EA8ED" w14:textId="77777777" w:rsidTr="009849B0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FB1D8B9" w14:textId="3B4CAC2E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4D4111E" w14:textId="5BCB3AC0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60" w:type="dxa"/>
                  <w:shd w:val="clear" w:color="auto" w:fill="CC0000"/>
                  <w:tcMar>
                    <w:top w:w="14" w:type="dxa"/>
                    <w:left w:w="14" w:type="dxa"/>
                    <w:bottom w:w="0" w:type="dxa"/>
                  </w:tcMar>
                </w:tcPr>
                <w:p w14:paraId="16A1728F" w14:textId="0A109617" w:rsidR="00031904" w:rsidRPr="009849B0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9849B0">
                    <w:rPr>
                      <w:b/>
                      <w:color w:val="FFFFFF" w:themeColor="background1"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AB49670" w14:textId="66238A59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CFC3343" w14:textId="40DB55F8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2474C62" w14:textId="2C54870D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44A2A89" w14:textId="0F525251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</w:tr>
            <w:tr w:rsidR="00031904" w:rsidRPr="006C07F1" w14:paraId="6AEC1589" w14:textId="77777777" w:rsidTr="00B71BEC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20B3802A" w14:textId="2158F63E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1488CAC" w14:textId="21933FDB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7496BE9" w14:textId="5323C886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6BDCA25" w14:textId="41C10E49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A00DB10" w14:textId="11E79AA7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DE0C4B0" w14:textId="04120BED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2E65F8A" w14:textId="436037C6" w:rsidR="00031904" w:rsidRPr="006C07F1" w:rsidRDefault="00031904" w:rsidP="00031904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C40C7A" w:rsidRPr="006C07F1" w14:paraId="7BF65793" w14:textId="77777777" w:rsidTr="00B71BEC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7E0311E4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6D25209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DA206FF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BF35BC6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2148D6D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98267E9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7AD94343" w14:textId="77777777" w:rsidR="00C40C7A" w:rsidRPr="006C07F1" w:rsidRDefault="00C40C7A" w:rsidP="00C40C7A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5DB25399" w14:textId="77777777" w:rsidR="00C40C7A" w:rsidRPr="006C07F1" w:rsidRDefault="00C40C7A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348A9485" w14:textId="6A0F4730" w:rsidR="00C40C7A" w:rsidRDefault="00187F05" w:rsidP="00C40C7A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J</w:t>
            </w:r>
            <w:r w:rsidR="00C937E5">
              <w:rPr>
                <w:b/>
              </w:rPr>
              <w:t>anuary</w:t>
            </w:r>
            <w:r w:rsidR="00C40C7A" w:rsidRPr="006C07F1">
              <w:rPr>
                <w:b/>
              </w:rPr>
              <w:t xml:space="preserve"> 20</w:t>
            </w:r>
            <w:r w:rsidR="00C40C7A">
              <w:rPr>
                <w:b/>
              </w:rPr>
              <w:t>2</w:t>
            </w:r>
            <w:r>
              <w:rPr>
                <w:b/>
              </w:rPr>
              <w:t>2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C40C7A" w:rsidRPr="006C07F1" w14:paraId="2627BAD7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43707E5E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4DACC400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7E80465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1AFD9313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D000776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552AFF40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D8F1BBB" w14:textId="77777777" w:rsidR="00C40C7A" w:rsidRPr="006C07F1" w:rsidRDefault="00C40C7A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1A06E7" w:rsidRPr="006C07F1" w14:paraId="77BF0423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D377EC7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5078CBC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DAEC61C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4F31AC1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D563E3E" w14:textId="08F300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09ED274" w14:textId="6D657D9D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7FC5E6C" w14:textId="488E3FC4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</w:tr>
            <w:tr w:rsidR="001A06E7" w:rsidRPr="006C07F1" w14:paraId="73271047" w14:textId="77777777" w:rsidTr="00187F05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60EA7AD" w14:textId="3DB9C4E4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B438685" w14:textId="4B0EF013" w:rsidR="001A06E7" w:rsidRPr="00E96CFA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88C5ABB" w14:textId="48F732EC" w:rsidR="001A06E7" w:rsidRPr="00E96CFA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B819D8A" w14:textId="3AB1A302" w:rsidR="001A06E7" w:rsidRPr="00E96CFA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685764C" w14:textId="38D0A732" w:rsidR="001A06E7" w:rsidRPr="00E96CFA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918202B" w14:textId="358B1B74" w:rsidR="001A06E7" w:rsidRPr="00E96CFA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D96F44E" w14:textId="5011FF2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</w:tr>
            <w:tr w:rsidR="001A06E7" w:rsidRPr="006C07F1" w14:paraId="6B945D8B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CA8599F" w14:textId="223761EA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182FCE9" w14:textId="3483E2DF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92D2972" w14:textId="0EC5B68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49BDA1A" w14:textId="35D6C70A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60" w:type="dxa"/>
                  <w:shd w:val="clear" w:color="auto" w:fill="FFFF00"/>
                  <w:tcMar>
                    <w:top w:w="14" w:type="dxa"/>
                    <w:left w:w="14" w:type="dxa"/>
                    <w:bottom w:w="0" w:type="dxa"/>
                  </w:tcMar>
                </w:tcPr>
                <w:p w14:paraId="3A0AC933" w14:textId="5DB7230B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AD57461" w14:textId="014D8EFB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9DE98AF" w14:textId="2E91ACDC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</w:tr>
            <w:tr w:rsidR="001A06E7" w:rsidRPr="006C07F1" w14:paraId="150B9A85" w14:textId="77777777" w:rsidTr="00D643BC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5D593F5" w14:textId="38F30AC8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D99FE96" w14:textId="716C3E21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7C89F80" w14:textId="546FFFBC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 w:rsidRPr="00136CE1">
                    <w:rPr>
                      <w:b/>
                      <w:bCs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60" w:type="dxa"/>
                  <w:shd w:val="clear" w:color="auto" w:fill="4F81BD" w:themeFill="accent1"/>
                  <w:tcMar>
                    <w:top w:w="14" w:type="dxa"/>
                    <w:left w:w="14" w:type="dxa"/>
                    <w:bottom w:w="0" w:type="dxa"/>
                  </w:tcMar>
                </w:tcPr>
                <w:p w14:paraId="669BD7A0" w14:textId="4FE3A949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3AC0526" w14:textId="614DB66D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 w:rsidRPr="00CD3815">
                    <w:rPr>
                      <w:b/>
                      <w:sz w:val="18"/>
                      <w:szCs w:val="18"/>
                    </w:rPr>
                    <w:t>2</w:t>
                  </w:r>
                  <w:r>
                    <w:rPr>
                      <w:b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94E251E" w14:textId="5AFC3D5F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5F2F772" w14:textId="29778142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</w:tr>
            <w:tr w:rsidR="001A06E7" w:rsidRPr="006C07F1" w14:paraId="5DD270AA" w14:textId="77777777" w:rsidTr="00F861A4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7933AC71" w14:textId="5AB653C9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E6B59DF" w14:textId="1ED0EC86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7638C5E" w14:textId="59F06D2F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10CA926" w14:textId="55BCD479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DC1D6B8" w14:textId="7629F31F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057285D" w14:textId="1968397C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2AB43142" w14:textId="054BB88A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</w:tr>
            <w:tr w:rsidR="001A06E7" w:rsidRPr="006C07F1" w14:paraId="3B59D3A9" w14:textId="77777777" w:rsidTr="00187F05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6D39211E" w14:textId="3FBFA0D2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3B8634D" w14:textId="75C983B3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3C64DED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9A8457B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77E44FF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2299ECA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61BD6F0B" w14:textId="77777777" w:rsidR="001A06E7" w:rsidRPr="006C07F1" w:rsidRDefault="001A06E7" w:rsidP="009F5D82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1D3DFA56" w14:textId="77777777" w:rsidR="00C40C7A" w:rsidRPr="006C07F1" w:rsidRDefault="00C40C7A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0BA79123" w14:textId="64EEBD8D" w:rsidR="00716DF7" w:rsidRDefault="001108FD" w:rsidP="00716DF7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February</w:t>
            </w:r>
            <w:r w:rsidR="00716DF7" w:rsidRPr="006C07F1">
              <w:rPr>
                <w:b/>
              </w:rPr>
              <w:t xml:space="preserve"> 20</w:t>
            </w:r>
            <w:r w:rsidR="00716DF7">
              <w:rPr>
                <w:b/>
              </w:rPr>
              <w:t>2</w:t>
            </w:r>
            <w:r>
              <w:rPr>
                <w:b/>
              </w:rPr>
              <w:t>2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716DF7" w:rsidRPr="006C07F1" w14:paraId="10312232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67797A0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5009989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30EF064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F28FB15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235046F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6F7EBD1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01E946E" w14:textId="77777777" w:rsidR="00716DF7" w:rsidRPr="006C07F1" w:rsidRDefault="00716DF7" w:rsidP="00716DF7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716DF7" w:rsidRPr="006C07F1" w14:paraId="7E9A7FB4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7F990A9" w14:textId="77777777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4C2F7B96" w14:textId="77777777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4A4FB50" w14:textId="330487AF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84A1363" w14:textId="4FD6040A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CD6A950" w14:textId="6065C7B3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22A2E91" w14:textId="3BAB1696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749359C" w14:textId="2D8E5C4C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</w:tr>
            <w:tr w:rsidR="00716DF7" w:rsidRPr="006C07F1" w14:paraId="7D6FBECB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8221B06" w14:textId="4977A75A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F7367C2" w14:textId="0E5BF613" w:rsidR="00716DF7" w:rsidRPr="00E96CFA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9604842" w14:textId="78FBEA3A" w:rsidR="00716DF7" w:rsidRPr="00E96CFA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DC0CA17" w14:textId="73559D2A" w:rsidR="00716DF7" w:rsidRPr="00E96CFA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60" w:type="dxa"/>
                  <w:shd w:val="clear" w:color="auto" w:fill="9BBB59" w:themeFill="accent3"/>
                  <w:tcMar>
                    <w:top w:w="14" w:type="dxa"/>
                    <w:left w:w="14" w:type="dxa"/>
                    <w:bottom w:w="0" w:type="dxa"/>
                  </w:tcMar>
                </w:tcPr>
                <w:p w14:paraId="1815C473" w14:textId="367B5C41" w:rsidR="00716DF7" w:rsidRPr="00E96CFA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61E3F6E" w14:textId="358EF72A" w:rsidR="00716DF7" w:rsidRPr="00E96CFA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217415A9" w14:textId="48ACE006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</w:tr>
            <w:tr w:rsidR="00716DF7" w:rsidRPr="006C07F1" w14:paraId="03792DCF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2F7801C" w14:textId="2B1B10E3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BFA9082" w14:textId="48638B9D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6869901" w14:textId="2DEFD3E3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4A883AC" w14:textId="64A07ABD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FD01BD3" w14:textId="7B91853D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DC84C4A" w14:textId="18B17A89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823762A" w14:textId="6BB69988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</w:tr>
            <w:tr w:rsidR="00716DF7" w:rsidRPr="006C07F1" w14:paraId="62F3C53C" w14:textId="77777777" w:rsidTr="00D643BC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ADF1E1D" w14:textId="572CE659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C93160D" w14:textId="708DCC8E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1C1D08E" w14:textId="0AED56D4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60" w:type="dxa"/>
                  <w:shd w:val="clear" w:color="auto" w:fill="4F81BD" w:themeFill="accent1"/>
                  <w:tcMar>
                    <w:top w:w="14" w:type="dxa"/>
                    <w:left w:w="14" w:type="dxa"/>
                    <w:bottom w:w="0" w:type="dxa"/>
                  </w:tcMar>
                </w:tcPr>
                <w:p w14:paraId="336ABDA4" w14:textId="22A12675" w:rsidR="00716DF7" w:rsidRPr="006C07F1" w:rsidRDefault="00D643BC" w:rsidP="00D643BC">
                  <w:pPr>
                    <w:pStyle w:val="Dates"/>
                    <w:framePr w:hSpace="0" w:wrap="auto" w:vAnchor="margin" w:hAnchor="text" w:xAlign="left" w:yAlign="inline"/>
                    <w:tabs>
                      <w:tab w:val="center" w:pos="173"/>
                    </w:tabs>
                    <w:jc w:val="left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ab/>
                  </w:r>
                  <w:r w:rsidR="00716DF7"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0F9FF57" w14:textId="0D0A3923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1C58060" w14:textId="5C3E9F3F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0DABF91" w14:textId="6970222E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</w:tr>
            <w:tr w:rsidR="00716DF7" w:rsidRPr="006C07F1" w14:paraId="4269A3EF" w14:textId="77777777" w:rsidTr="0012541E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3CE28B68" w14:textId="0DDC26F1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A0AD658" w14:textId="51CE9210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 w:rsidRPr="0070111B"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CCDC555" w14:textId="0F607B22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D184624" w14:textId="64DD0D9F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7479B16" w14:textId="577CABF0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311563D3" w14:textId="31A30ED4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1CA35E69" w14:textId="2A4932F8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716DF7" w:rsidRPr="006C07F1" w14:paraId="41EA300C" w14:textId="77777777" w:rsidTr="00B71BEC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69C2CDBB" w14:textId="77777777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15B6AD4" w14:textId="77777777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B1E366F" w14:textId="2114A477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11B1E10" w14:textId="71C15632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85D0834" w14:textId="128ACC03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4109C2B" w14:textId="542B0C7C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2C43D90A" w14:textId="45F49CAA" w:rsidR="00716DF7" w:rsidRPr="006C07F1" w:rsidRDefault="00716DF7" w:rsidP="00716DF7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6DB98257" w14:textId="77777777" w:rsidR="00C40C7A" w:rsidRPr="006C07F1" w:rsidRDefault="00C40C7A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</w:tr>
      <w:tr w:rsidR="005244E9" w:rsidRPr="006C07F1" w14:paraId="6D8AED1C" w14:textId="77777777" w:rsidTr="0077476C">
        <w:trPr>
          <w:trHeight w:val="2205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0DB74C7D" w14:textId="4DAB32E7" w:rsidR="000767B7" w:rsidRDefault="00931A82" w:rsidP="00773CFE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Mar</w:t>
            </w:r>
            <w:r w:rsidR="00466246">
              <w:rPr>
                <w:b/>
              </w:rPr>
              <w:t>ch 202</w:t>
            </w:r>
            <w:r w:rsidR="00773CFE">
              <w:rPr>
                <w:b/>
              </w:rPr>
              <w:t>2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773CFE" w:rsidRPr="006C07F1" w14:paraId="29AD4F06" w14:textId="77777777" w:rsidTr="00773CFE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4BFE0125" w14:textId="01F0D9A6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6A7EC8F2" w14:textId="49D887FC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1CEFEA52" w14:textId="0F711007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3AFD0FAD" w14:textId="03EAECEE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194F290E" w14:textId="40BBA3CF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0CE6C353" w14:textId="183BDA42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  <w:vAlign w:val="center"/>
                </w:tcPr>
                <w:p w14:paraId="0BDFF456" w14:textId="3295F250" w:rsidR="00773CFE" w:rsidRPr="006C07F1" w:rsidRDefault="00773CFE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773CFE" w:rsidRPr="006C07F1" w14:paraId="50759580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8BD7377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70397B7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FE00824" w14:textId="3D7DBD3B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0A543EA" w14:textId="1BD155EE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F2B4524" w14:textId="79201E2C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A086DD0" w14:textId="0F1F35C8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069A897" w14:textId="24D503E8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</w:tr>
            <w:tr w:rsidR="00773CFE" w:rsidRPr="006C07F1" w14:paraId="4DA07235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9F537E0" w14:textId="756B38E9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F6D6730" w14:textId="364919A7" w:rsidR="00773CFE" w:rsidRPr="00E96CFA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31C7BFA" w14:textId="518F9558" w:rsidR="00773CFE" w:rsidRPr="00E96CFA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6CCC9A2" w14:textId="0547094D" w:rsidR="00773CFE" w:rsidRPr="00E96CFA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9604550" w14:textId="5745FFE4" w:rsidR="00773CFE" w:rsidRPr="00E96CFA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D4FE966" w14:textId="62BD3FEB" w:rsidR="00773CFE" w:rsidRPr="00E96CFA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2DB9D801" w14:textId="2BD7C84E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</w:tr>
            <w:tr w:rsidR="00773CFE" w:rsidRPr="006C07F1" w14:paraId="7AFB4114" w14:textId="77777777" w:rsidTr="00773CFE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1F4A3EE9" w14:textId="06A5670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E5C3A72" w14:textId="299757EB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333B2465" w14:textId="67B28139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EF00FA1" w14:textId="133D1CDC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A9484A1" w14:textId="61629734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EB0F91F" w14:textId="00894420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651CB91" w14:textId="47D3F46E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</w:tr>
            <w:tr w:rsidR="00773CFE" w:rsidRPr="006C07F1" w14:paraId="737D2860" w14:textId="77777777" w:rsidTr="00D643BC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13FCA071" w14:textId="3B5C2684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450" w:type="dxa"/>
                  <w:shd w:val="clear" w:color="auto" w:fill="CC0000"/>
                  <w:tcMar>
                    <w:top w:w="14" w:type="dxa"/>
                    <w:left w:w="14" w:type="dxa"/>
                    <w:bottom w:w="0" w:type="dxa"/>
                  </w:tcMar>
                </w:tcPr>
                <w:p w14:paraId="5DA3D269" w14:textId="4BF7690C" w:rsidR="00773CFE" w:rsidRPr="000E07F4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0E07F4">
                    <w:rPr>
                      <w:b/>
                      <w:color w:val="FFFFFF" w:themeColor="background1"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0CBEB4C" w14:textId="400ADE1F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60" w:type="dxa"/>
                  <w:shd w:val="clear" w:color="auto" w:fill="4F81BD" w:themeFill="accent1"/>
                  <w:tcMar>
                    <w:top w:w="14" w:type="dxa"/>
                    <w:left w:w="14" w:type="dxa"/>
                    <w:bottom w:w="0" w:type="dxa"/>
                  </w:tcMar>
                </w:tcPr>
                <w:p w14:paraId="5A0EA4B0" w14:textId="7C044D79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360" w:type="dxa"/>
                  <w:shd w:val="clear" w:color="auto" w:fill="FFFF00"/>
                  <w:tcMar>
                    <w:top w:w="14" w:type="dxa"/>
                    <w:left w:w="14" w:type="dxa"/>
                    <w:bottom w:w="0" w:type="dxa"/>
                  </w:tcMar>
                </w:tcPr>
                <w:p w14:paraId="7ED0EB4B" w14:textId="12D8CEF5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FDFAA03" w14:textId="7FF7F499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28A020B" w14:textId="3CFC3C11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</w:tr>
            <w:tr w:rsidR="00773CFE" w:rsidRPr="006C07F1" w14:paraId="0C866447" w14:textId="77777777" w:rsidTr="00773CFE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2382D68D" w14:textId="17E40C55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D6D9372" w14:textId="50CFA3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 w:rsidRPr="0070111B"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FBE6D69" w14:textId="60CBF858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7780552" w14:textId="721A7281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2711321" w14:textId="692C7108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6F78186" w14:textId="608F8F21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2030D5CA" w14:textId="3820FD44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773CFE" w:rsidRPr="006C07F1" w14:paraId="4647ADAF" w14:textId="77777777" w:rsidTr="00773CFE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1AC1AC9F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308056A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5C46915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4B001F99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EC909AC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184E433" w14:textId="369C4556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423354C4" w14:textId="77777777" w:rsidR="00773CFE" w:rsidRPr="006C07F1" w:rsidRDefault="00773CFE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24A13D11" w14:textId="41FB0BA8" w:rsidR="00BB4C1E" w:rsidRPr="006C07F1" w:rsidRDefault="00BB4C1E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14:paraId="66A65632" w14:textId="60B5D4B3" w:rsidR="00A47484" w:rsidRDefault="005A7100" w:rsidP="00A47484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April</w:t>
            </w:r>
            <w:r w:rsidR="00A47484" w:rsidRPr="006C07F1">
              <w:rPr>
                <w:b/>
              </w:rPr>
              <w:t xml:space="preserve"> 20</w:t>
            </w:r>
            <w:r w:rsidR="00A47484">
              <w:rPr>
                <w:b/>
              </w:rPr>
              <w:t>2</w:t>
            </w:r>
            <w:r>
              <w:rPr>
                <w:b/>
              </w:rPr>
              <w:t>2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A47484" w:rsidRPr="006C07F1" w14:paraId="1ADF1EFB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1645A6F1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92218D0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C1E8BF2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AEBBF72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11C4E10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5EB6087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1E2F509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5A7100" w:rsidRPr="006C07F1" w14:paraId="1C2F4A08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CB44C4F" w14:textId="7777777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BE07DB1" w14:textId="7777777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E42C70A" w14:textId="7777777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42DABF5F" w14:textId="7777777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CEC7933" w14:textId="08F660CB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6F2839F" w14:textId="6DE7882C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0B072C2" w14:textId="07E931BF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</w:tr>
            <w:tr w:rsidR="005A7100" w:rsidRPr="006C07F1" w14:paraId="2AD70274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D37C84E" w14:textId="08B85D70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00C4967" w14:textId="2BD2227E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268D1EE" w14:textId="14E8952F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A4A654F" w14:textId="2C7046C4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31D7D57" w14:textId="3C5A6914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D5E2CF9" w14:textId="42EC0A98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0F03967" w14:textId="0506EED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</w:tr>
            <w:tr w:rsidR="005A7100" w:rsidRPr="006C07F1" w14:paraId="7D0CA09B" w14:textId="77777777" w:rsidTr="005A7100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1585F469" w14:textId="564FB81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EFE1292" w14:textId="43D6D6E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41B4E40" w14:textId="122854DB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6958D3F" w14:textId="729E51EF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25872DE" w14:textId="0A4C1FE5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263B8558" w14:textId="6273FA85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54773A83" w14:textId="494C3FAC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</w:tr>
            <w:tr w:rsidR="005A7100" w:rsidRPr="006C07F1" w14:paraId="7A91D327" w14:textId="77777777" w:rsidTr="00300337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87A6586" w14:textId="0E052486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3A95B267" w14:textId="7DFDD40D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BE9E267" w14:textId="26A1651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69F39BE" w14:textId="4360573C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60" w:type="dxa"/>
                  <w:shd w:val="clear" w:color="auto" w:fill="9BBB59" w:themeFill="accent3"/>
                  <w:tcMar>
                    <w:top w:w="14" w:type="dxa"/>
                    <w:left w:w="14" w:type="dxa"/>
                    <w:bottom w:w="0" w:type="dxa"/>
                  </w:tcMar>
                </w:tcPr>
                <w:p w14:paraId="5577344B" w14:textId="20E33D1F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91E0E44" w14:textId="1E33533D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1162B8E" w14:textId="392C9265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</w:tr>
            <w:tr w:rsidR="005A7100" w:rsidRPr="006C07F1" w14:paraId="2B1EE7B7" w14:textId="77777777" w:rsidTr="00300337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475E8703" w14:textId="535759C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06E6412" w14:textId="254FA567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601C22E" w14:textId="552345FC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3C834F07" w14:textId="5C15ED28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47BA42D" w14:textId="0C816335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65603A6" w14:textId="34A8BDE3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0CD6E514" w14:textId="5B35F9C1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</w:tr>
            <w:tr w:rsidR="00A47484" w:rsidRPr="006C07F1" w14:paraId="5D8D9971" w14:textId="77777777" w:rsidTr="00B71BEC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5BAC1AD7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48E8F41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C1AB90F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483A4572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E870DD0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E29D7E1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464B9B32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58B07FA7" w14:textId="77777777" w:rsidR="005244E9" w:rsidRPr="006C07F1" w:rsidRDefault="005244E9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1C445A72" w14:textId="148B307B" w:rsidR="00A47484" w:rsidRDefault="005A7100" w:rsidP="00A47484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May</w:t>
            </w:r>
            <w:r w:rsidR="00A47484" w:rsidRPr="006C07F1">
              <w:rPr>
                <w:b/>
              </w:rPr>
              <w:t xml:space="preserve"> 20</w:t>
            </w:r>
            <w:r w:rsidR="00A47484">
              <w:rPr>
                <w:b/>
              </w:rPr>
              <w:t>2</w:t>
            </w:r>
            <w:r>
              <w:rPr>
                <w:b/>
              </w:rPr>
              <w:t>2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A47484" w:rsidRPr="006C07F1" w14:paraId="43D7C5FC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54E8B74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14891EC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4812C7BA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1384FEDE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0324B62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5482EC68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DB42AB9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5A7100" w:rsidRPr="006C07F1" w14:paraId="070BDD81" w14:textId="77777777" w:rsidTr="00F861A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47D33907" w14:textId="47FD5418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D3F8B47" w14:textId="5C8FF6EE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59CECC14" w14:textId="1A00FCF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D77F853" w14:textId="32F5C79B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E7E78EC" w14:textId="4094574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4F1B772" w14:textId="21E90CFC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81775B9" w14:textId="1F24F959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</w:tr>
            <w:tr w:rsidR="005A7100" w:rsidRPr="006C07F1" w14:paraId="79F805CC" w14:textId="77777777" w:rsidTr="00233E2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D3D402E" w14:textId="5CA1E585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61D405E4" w14:textId="6FEA846D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1DF2EC4C" w14:textId="4A413AAC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B5FEBBD" w14:textId="706DFA5D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9E37A1D" w14:textId="6E6CDA98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26D09D2D" w14:textId="78B1485C" w:rsidR="005A7100" w:rsidRPr="00E96CFA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2C2A9DE4" w14:textId="4BDB6FC4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</w:tr>
            <w:tr w:rsidR="005A7100" w:rsidRPr="006C07F1" w14:paraId="6453344B" w14:textId="77777777" w:rsidTr="00233E24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B03585F" w14:textId="1D8305E8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A6218B2" w14:textId="2968633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05A1284" w14:textId="131BD562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A855873" w14:textId="7E87D126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789F0F69" w14:textId="41A19F2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450" w:type="dxa"/>
                  <w:shd w:val="clear" w:color="auto" w:fill="0070C0"/>
                  <w:tcMar>
                    <w:top w:w="14" w:type="dxa"/>
                    <w:left w:w="14" w:type="dxa"/>
                    <w:bottom w:w="0" w:type="dxa"/>
                  </w:tcMar>
                </w:tcPr>
                <w:p w14:paraId="091F34F8" w14:textId="4383FBFD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D3FD175" w14:textId="3B9E56E4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</w:tr>
            <w:tr w:rsidR="005A7100" w:rsidRPr="006C07F1" w14:paraId="33F9DDD4" w14:textId="77777777" w:rsidTr="005A7100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70A0353" w14:textId="5399F7B1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45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062E7E71" w14:textId="68204E49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360" w:type="dxa"/>
                  <w:shd w:val="clear" w:color="auto" w:fill="DBE5F1" w:themeFill="accent1" w:themeFillTint="33"/>
                  <w:tcMar>
                    <w:top w:w="14" w:type="dxa"/>
                    <w:left w:w="14" w:type="dxa"/>
                    <w:bottom w:w="0" w:type="dxa"/>
                  </w:tcMar>
                </w:tcPr>
                <w:p w14:paraId="40B56F1F" w14:textId="482135EC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60" w:type="dxa"/>
                  <w:shd w:val="clear" w:color="auto" w:fill="CC0000"/>
                  <w:tcMar>
                    <w:top w:w="14" w:type="dxa"/>
                    <w:left w:w="14" w:type="dxa"/>
                    <w:bottom w:w="0" w:type="dxa"/>
                  </w:tcMar>
                </w:tcPr>
                <w:p w14:paraId="0B74C956" w14:textId="533E4582" w:rsidR="005A7100" w:rsidRPr="005A7100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color w:val="FFFFFF" w:themeColor="background1"/>
                      <w:sz w:val="18"/>
                      <w:szCs w:val="18"/>
                    </w:rPr>
                  </w:pPr>
                  <w:r w:rsidRPr="005A7100">
                    <w:rPr>
                      <w:b/>
                      <w:color w:val="FFFFFF" w:themeColor="background1"/>
                      <w:sz w:val="18"/>
                      <w:szCs w:val="18"/>
                    </w:rPr>
                    <w:t>25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A5CB040" w14:textId="1207EE70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0E25014" w14:textId="6AEA3DE0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526FE63" w14:textId="4578B4B0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</w:tr>
            <w:tr w:rsidR="005A7100" w:rsidRPr="006C07F1" w14:paraId="7825CB8B" w14:textId="77777777" w:rsidTr="00B71BEC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13BFDAE5" w14:textId="41C5B33B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23D449B" w14:textId="4E6320D6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37DB7BD" w14:textId="41E42C9E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8FEA7CC" w14:textId="69907F6A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C782AA7" w14:textId="6774F36D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90937EF" w14:textId="0CAB8859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1B3C1FC" w14:textId="2B9A7974" w:rsidR="005A7100" w:rsidRPr="006C07F1" w:rsidRDefault="005A7100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A47484" w:rsidRPr="006C07F1" w14:paraId="62A1D48B" w14:textId="77777777" w:rsidTr="00B71BEC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5CFE7C05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29E8B4A5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5F66D5D6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07265FEB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63A606F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89266A7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5378F6D3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061E18A4" w14:textId="77777777" w:rsidR="005244E9" w:rsidRPr="006C07F1" w:rsidRDefault="005244E9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7563B4CE" w14:textId="74A93865" w:rsidR="00A47484" w:rsidRDefault="00147EA2" w:rsidP="00A47484">
            <w:pPr>
              <w:ind w:right="-18"/>
              <w:contextualSpacing/>
              <w:jc w:val="center"/>
              <w:rPr>
                <w:b/>
              </w:rPr>
            </w:pPr>
            <w:r>
              <w:rPr>
                <w:b/>
              </w:rPr>
              <w:t>J</w:t>
            </w:r>
            <w:r w:rsidR="006C5E8A">
              <w:rPr>
                <w:b/>
              </w:rPr>
              <w:t>une</w:t>
            </w:r>
            <w:r w:rsidR="00A47484" w:rsidRPr="006C07F1">
              <w:rPr>
                <w:b/>
              </w:rPr>
              <w:t xml:space="preserve"> 20</w:t>
            </w:r>
            <w:r w:rsidR="00A47484">
              <w:rPr>
                <w:b/>
              </w:rPr>
              <w:t>2</w:t>
            </w:r>
            <w:r>
              <w:rPr>
                <w:b/>
              </w:rPr>
              <w:t>2</w:t>
            </w:r>
          </w:p>
          <w:tbl>
            <w:tblPr>
              <w:tblpPr w:vertAnchor="page" w:horzAnchor="margin" w:tblpX="70" w:tblpY="301"/>
              <w:tblOverlap w:val="never"/>
              <w:tblW w:w="270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70"/>
              <w:gridCol w:w="450"/>
              <w:gridCol w:w="360"/>
              <w:gridCol w:w="360"/>
              <w:gridCol w:w="360"/>
              <w:gridCol w:w="450"/>
              <w:gridCol w:w="352"/>
            </w:tblGrid>
            <w:tr w:rsidR="00A47484" w:rsidRPr="006C07F1" w14:paraId="6C772C32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D1C3AA6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0F02B6DE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M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762E1DD7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623BADF9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W</w:t>
                  </w:r>
                </w:p>
              </w:tc>
              <w:tc>
                <w:tcPr>
                  <w:tcW w:w="36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268E26D0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TH</w:t>
                  </w:r>
                </w:p>
              </w:tc>
              <w:tc>
                <w:tcPr>
                  <w:tcW w:w="450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3673CEFB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F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noWrap/>
                  <w:tcMar>
                    <w:top w:w="14" w:type="dxa"/>
                    <w:left w:w="14" w:type="dxa"/>
                    <w:bottom w:w="0" w:type="dxa"/>
                  </w:tcMar>
                </w:tcPr>
                <w:p w14:paraId="13D84FB9" w14:textId="77777777" w:rsidR="00A47484" w:rsidRPr="006C07F1" w:rsidRDefault="00A47484" w:rsidP="00D11693">
                  <w:pPr>
                    <w:pStyle w:val="Weekdays"/>
                    <w:rPr>
                      <w:color w:val="auto"/>
                      <w:szCs w:val="18"/>
                    </w:rPr>
                  </w:pPr>
                  <w:r w:rsidRPr="006C07F1">
                    <w:rPr>
                      <w:color w:val="auto"/>
                      <w:szCs w:val="18"/>
                    </w:rPr>
                    <w:t>S</w:t>
                  </w:r>
                </w:p>
              </w:tc>
            </w:tr>
            <w:tr w:rsidR="00147EA2" w:rsidRPr="006C07F1" w14:paraId="3F8911D2" w14:textId="77777777" w:rsidTr="00D50718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32E758A6" w14:textId="77777777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040B417" w14:textId="77777777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7D49C3BF" w14:textId="77777777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1E77E16" w14:textId="6A9F43D8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360" w:type="dxa"/>
                  <w:shd w:val="clear" w:color="auto" w:fill="FFFF00"/>
                  <w:tcMar>
                    <w:top w:w="14" w:type="dxa"/>
                    <w:left w:w="14" w:type="dxa"/>
                    <w:bottom w:w="0" w:type="dxa"/>
                  </w:tcMar>
                </w:tcPr>
                <w:p w14:paraId="78DCC3AB" w14:textId="7EC21D08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84B615F" w14:textId="04D3C1F5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EE342DF" w14:textId="6E15E7CE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4</w:t>
                  </w:r>
                </w:p>
              </w:tc>
            </w:tr>
            <w:tr w:rsidR="00147EA2" w:rsidRPr="006C07F1" w14:paraId="3E15BF08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87D7099" w14:textId="6EA80C77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F553FC0" w14:textId="6FCAA059" w:rsidR="00147EA2" w:rsidRPr="00E96CFA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47B7C00" w14:textId="17867BEF" w:rsidR="00147EA2" w:rsidRPr="00E96CFA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050B7E8" w14:textId="38CC5F15" w:rsidR="00147EA2" w:rsidRPr="00E96CFA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3AC2A0F" w14:textId="28348BDE" w:rsidR="00147EA2" w:rsidRPr="00E96CFA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ED62EB5" w14:textId="60B0DE8F" w:rsidR="00147EA2" w:rsidRPr="00E96CFA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9CAA482" w14:textId="3170FE94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1</w:t>
                  </w:r>
                </w:p>
              </w:tc>
            </w:tr>
            <w:tr w:rsidR="00147EA2" w:rsidRPr="006C07F1" w14:paraId="28CE2726" w14:textId="77777777" w:rsidTr="00B71BEC">
              <w:trPr>
                <w:trHeight w:val="155"/>
              </w:trPr>
              <w:tc>
                <w:tcPr>
                  <w:tcW w:w="370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634E6B66" w14:textId="69E87C2F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27B0B8F" w14:textId="3845256B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3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5774F2E" w14:textId="104C6724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D257692" w14:textId="30324EE5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142973C" w14:textId="247A91B0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6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2B08441" w14:textId="1ADE7554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7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78CE98F0" w14:textId="58C11037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8</w:t>
                  </w:r>
                </w:p>
              </w:tc>
            </w:tr>
            <w:tr w:rsidR="00147EA2" w:rsidRPr="006C07F1" w14:paraId="7F3481E1" w14:textId="77777777" w:rsidTr="00B71BEC">
              <w:trPr>
                <w:trHeight w:val="255"/>
              </w:trPr>
              <w:tc>
                <w:tcPr>
                  <w:tcW w:w="370" w:type="dxa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07C0AF4E" w14:textId="3BC1F3AB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611F64B" w14:textId="16520032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7A223C23" w14:textId="040BB0C2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1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0E6A00F4" w14:textId="4BAD7852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2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3B35C65" w14:textId="32720A9A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3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62EC5AAB" w14:textId="0E57CEF2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  <w:bottom w:w="0" w:type="dxa"/>
                  </w:tcMar>
                </w:tcPr>
                <w:p w14:paraId="205F3301" w14:textId="0A81D0E4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5</w:t>
                  </w:r>
                </w:p>
              </w:tc>
            </w:tr>
            <w:tr w:rsidR="00147EA2" w:rsidRPr="006C07F1" w14:paraId="468CB0A3" w14:textId="77777777" w:rsidTr="00B71BEC">
              <w:trPr>
                <w:trHeight w:val="237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1C6790BF" w14:textId="345EF13A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6</w:t>
                  </w: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4C28BA8A" w14:textId="29983B96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7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1892117" w14:textId="43CD6476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8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14C74AD9" w14:textId="769593CC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36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3C8F11FE" w14:textId="251AC00F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30</w:t>
                  </w:r>
                </w:p>
              </w:tc>
              <w:tc>
                <w:tcPr>
                  <w:tcW w:w="450" w:type="dxa"/>
                  <w:shd w:val="clear" w:color="auto" w:fill="FFFFFF" w:themeFill="background1"/>
                  <w:tcMar>
                    <w:top w:w="14" w:type="dxa"/>
                    <w:left w:w="14" w:type="dxa"/>
                    <w:bottom w:w="0" w:type="dxa"/>
                  </w:tcMar>
                </w:tcPr>
                <w:p w14:paraId="57B208BA" w14:textId="0E46C6A2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64059E09" w14:textId="4C3EFDC2" w:rsidR="00147EA2" w:rsidRPr="006C07F1" w:rsidRDefault="00147EA2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  <w:tr w:rsidR="00A47484" w:rsidRPr="006C07F1" w14:paraId="6E548B8D" w14:textId="77777777" w:rsidTr="00B71BEC">
              <w:trPr>
                <w:trHeight w:val="228"/>
              </w:trPr>
              <w:tc>
                <w:tcPr>
                  <w:tcW w:w="3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BFBFBF" w:themeFill="background1" w:themeFillShade="BF"/>
                </w:tcPr>
                <w:p w14:paraId="1E61303D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left w:val="single" w:sz="4" w:space="0" w:color="auto"/>
                  </w:tcBorders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1845188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C3878D1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3D7FBC6C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6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686C548C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shd w:val="clear" w:color="auto" w:fill="auto"/>
                  <w:tcMar>
                    <w:top w:w="14" w:type="dxa"/>
                    <w:left w:w="14" w:type="dxa"/>
                    <w:bottom w:w="0" w:type="dxa"/>
                  </w:tcMar>
                </w:tcPr>
                <w:p w14:paraId="1EF46C7B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  <w:tc>
                <w:tcPr>
                  <w:tcW w:w="352" w:type="dxa"/>
                  <w:shd w:val="clear" w:color="auto" w:fill="BFBFBF" w:themeFill="background1" w:themeFillShade="BF"/>
                  <w:tcMar>
                    <w:top w:w="14" w:type="dxa"/>
                    <w:left w:w="14" w:type="dxa"/>
                  </w:tcMar>
                </w:tcPr>
                <w:p w14:paraId="21F27A8F" w14:textId="77777777" w:rsidR="00A47484" w:rsidRPr="006C07F1" w:rsidRDefault="00A47484" w:rsidP="00D11693">
                  <w:pPr>
                    <w:pStyle w:val="Dates"/>
                    <w:framePr w:hSpace="0" w:wrap="auto" w:vAnchor="margin" w:hAnchor="text" w:xAlign="left" w:yAlign="inline"/>
                    <w:rPr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4BA3FF6E" w14:textId="77777777" w:rsidR="005244E9" w:rsidRPr="006C07F1" w:rsidRDefault="005244E9" w:rsidP="00875C61">
            <w:pPr>
              <w:pStyle w:val="Weekdays"/>
              <w:contextualSpacing/>
              <w:rPr>
                <w:color w:val="auto"/>
                <w:szCs w:val="18"/>
              </w:rPr>
            </w:pPr>
          </w:p>
        </w:tc>
      </w:tr>
      <w:tr w:rsidR="00685080" w:rsidRPr="006C07F1" w14:paraId="27D865C2" w14:textId="77777777" w:rsidTr="00875C61">
        <w:trPr>
          <w:trHeight w:val="706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6C47CC44" w14:textId="0BF85DBC" w:rsidR="00685080" w:rsidRPr="006C07F1" w:rsidRDefault="005C7A3C" w:rsidP="00875C61">
            <w:pPr>
              <w:ind w:right="849"/>
              <w:contextualSpacing/>
              <w:jc w:val="right"/>
              <w:rPr>
                <w:b/>
              </w:rPr>
            </w:pPr>
            <w:r>
              <w:rPr>
                <w:b/>
                <w:noProof/>
              </w:rPr>
              <w:pict w14:anchorId="5AF559C1">
                <v:rect id="Rectangle 9" o:spid="_x0000_s1042" style="position:absolute;left:0;text-align:left;margin-left:83.55pt;margin-top:4.5pt;width:16.55pt;height:13.7pt;z-index:251658243;visibility:visible;mso-position-horizontal-relative:text;mso-position-vertical-relative:text;mso-height-relative:inner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" fillcolor="#0070c0" strokecolor="#f2f2f2 [3041]" strokeweight="1pt"/>
              </w:pict>
            </w:r>
            <w:r>
              <w:rPr>
                <w:noProof/>
                <w:szCs w:val="18"/>
              </w:rPr>
              <w:pict w14:anchorId="118131F5">
                <v:rect id="Rectangle 8" o:spid="_x0000_s1044" style="position:absolute;left:0;text-align:left;margin-left:-2.6pt;margin-top:3.95pt;width:17pt;height:14.85pt;z-index:251658254;visibility:visible;mso-position-horizontal-relative:text;mso-position-vertical-relative:text" fillcolor="#b8cce4 [1300]" strokecolor="#f2f2f2 [3041]" strokeweight="3pt">
                  <v:shadow on="t" color="#3f3151 [1607]" opacity=".5" offset="1pt"/>
                </v:rect>
              </w:pict>
            </w:r>
            <w:r>
              <w:rPr>
                <w:b/>
                <w:noProof/>
              </w:rPr>
              <w:pict w14:anchorId="24664C9D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7" type="#_x0000_t202" style="position:absolute;left:0;text-align:left;margin-left:21.75pt;margin-top:2.6pt;width:54pt;height:23.35pt;z-index:251658247;visibility:visible;mso-position-horizontal-relative:text;mso-position-vertical-relative:text" stroked="f">
                  <v:fill opacity="0"/>
                  <v:textbox style="mso-next-textbox:#Text Box 14">
                    <w:txbxContent>
                      <w:p w14:paraId="6C168869" w14:textId="77777777" w:rsidR="004C4C92" w:rsidRPr="00AC2E26" w:rsidRDefault="004C4C92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Students Attend</w:t>
                        </w:r>
                      </w:p>
                      <w:p w14:paraId="377C1DE7" w14:textId="77777777" w:rsidR="004C4C92" w:rsidRPr="00AC2E26" w:rsidRDefault="004C4C92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Full day</w:t>
                        </w:r>
                      </w:p>
                    </w:txbxContent>
                  </v:textbox>
                </v:shape>
              </w:pict>
            </w:r>
            <w:r>
              <w:rPr>
                <w:b/>
                <w:noProof/>
              </w:rPr>
              <w:pict w14:anchorId="4EC0F149">
                <v:shape id="Text Box 15" o:spid="_x0000_s1026" type="#_x0000_t202" style="position:absolute;left:0;text-align:left;margin-left:91.1pt;margin-top:4.1pt;width:58.5pt;height:23.35pt;z-index:2516582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" stroked="f">
                  <v:fill opacity="0"/>
                  <v:textbox style="mso-next-textbox:#Text Box 15">
                    <w:txbxContent>
                      <w:p w14:paraId="1852DCC5" w14:textId="6353D862" w:rsidR="004C4C92" w:rsidRPr="00AC2E26" w:rsidRDefault="00D643BC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>
                          <w:rPr>
                            <w:b/>
                            <w:sz w:val="12"/>
                            <w:szCs w:val="12"/>
                          </w:rPr>
                          <w:t>80</w:t>
                        </w:r>
                        <w:r w:rsidR="004C4C92">
                          <w:rPr>
                            <w:b/>
                            <w:sz w:val="12"/>
                            <w:szCs w:val="12"/>
                          </w:rPr>
                          <w:t xml:space="preserve">% </w:t>
                        </w:r>
                        <w:r w:rsidR="004C4C92" w:rsidRPr="00AC2E26">
                          <w:rPr>
                            <w:b/>
                            <w:sz w:val="12"/>
                            <w:szCs w:val="12"/>
                          </w:rPr>
                          <w:t>Day</w:t>
                        </w:r>
                      </w:p>
                      <w:p w14:paraId="3DEC3D18" w14:textId="77777777" w:rsidR="004C4C92" w:rsidRPr="00AC2E26" w:rsidRDefault="004C4C92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</w:p>
                    </w:txbxContent>
                  </v:textbox>
                </v:shape>
              </w:pic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14:paraId="1974433E" w14:textId="1A3BCE9C" w:rsidR="00685080" w:rsidRPr="006C07F1" w:rsidRDefault="005C7A3C" w:rsidP="00875C61">
            <w:pPr>
              <w:ind w:right="930"/>
              <w:contextualSpacing/>
              <w:jc w:val="right"/>
              <w:rPr>
                <w:b/>
              </w:rPr>
            </w:pPr>
            <w:r>
              <w:rPr>
                <w:b/>
                <w:noProof/>
              </w:rPr>
              <w:pict w14:anchorId="0395D6E4">
                <v:shape id="Text Box 16" o:spid="_x0000_s1028" type="#_x0000_t202" style="position:absolute;left:0;text-align:left;margin-left:84.2pt;margin-top:4.1pt;width:57.75pt;height:32.45pt;z-index:251658249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" stroked="f">
                  <v:fill opacity="0"/>
                  <v:textbox style="mso-next-textbox:#Text Box 16">
                    <w:txbxContent>
                      <w:p w14:paraId="5CE51906" w14:textId="46CCDCDE" w:rsidR="004C4C92" w:rsidRPr="00AC2E26" w:rsidRDefault="004C4C92" w:rsidP="001F1825">
                        <w:pPr>
                          <w:ind w:left="-86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No School</w:t>
                        </w:r>
                        <w:r w:rsidR="001F1825">
                          <w:rPr>
                            <w:b/>
                            <w:sz w:val="12"/>
                            <w:szCs w:val="12"/>
                          </w:rPr>
                          <w:t xml:space="preserve"> </w:t>
                        </w: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for</w:t>
                        </w:r>
                      </w:p>
                      <w:p w14:paraId="5BFDF1CA" w14:textId="77777777" w:rsidR="004C4C92" w:rsidRPr="00AC2E26" w:rsidRDefault="004C4C92" w:rsidP="001F1825">
                        <w:pPr>
                          <w:ind w:left="-86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Students</w:t>
                        </w:r>
                      </w:p>
                    </w:txbxContent>
                  </v:textbox>
                </v:shape>
              </w:pict>
            </w:r>
            <w:r>
              <w:rPr>
                <w:b/>
                <w:noProof/>
              </w:rPr>
              <w:pict w14:anchorId="2661909E">
                <v:rect id="Rectangle 12" o:spid="_x0000_s1040" style="position:absolute;left:0;text-align:left;margin-left:61.9pt;margin-top:6.7pt;width:16.3pt;height:12.1pt;z-index:251658245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" fillcolor="white [3212]" strokecolor="black [3213]" strokeweight="1pt">
                  <v:shadow on="t" type="perspective" color="#d6e3bc [1302]" opacity=".5" origin=",.5" offset="0,0" matrix=",-56756f,,.5"/>
                </v:rect>
              </w:pict>
            </w:r>
          </w:p>
        </w:tc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1C4462CA" w14:textId="13947BDB" w:rsidR="00685080" w:rsidRPr="006C07F1" w:rsidRDefault="005C7A3C" w:rsidP="00875C61">
            <w:pPr>
              <w:ind w:right="619"/>
              <w:contextualSpacing/>
              <w:jc w:val="right"/>
              <w:rPr>
                <w:b/>
              </w:rPr>
            </w:pPr>
            <w:r>
              <w:rPr>
                <w:b/>
                <w:noProof/>
              </w:rPr>
              <w:pict w14:anchorId="32A50ED1">
                <v:rect id="Rectangle 10" o:spid="_x0000_s1035" style="position:absolute;left:0;text-align:left;margin-left:-3.6pt;margin-top:6.15pt;width:17.3pt;height:15.35pt;z-index:251658244;visibility:visible;mso-position-horizontal-relative:text;mso-position-vertical-relative:text" fillcolor="#c00000" strokecolor="#f2f2f2 [3041]" strokeweight="3pt">
                  <v:shadow on="t" type="perspective" color="#622423 [1605]" opacity=".5" offset="1pt" offset2="-1pt"/>
                </v:rect>
              </w:pict>
            </w:r>
            <w:r>
              <w:rPr>
                <w:b/>
                <w:noProof/>
              </w:rPr>
              <w:pict w14:anchorId="7A27552B">
                <v:rect id="_x0000_s1038" style="position:absolute;left:0;text-align:left;margin-left:91.65pt;margin-top:5.4pt;width:17.3pt;height:14.85pt;z-index:251658252;visibility:visible;mso-position-horizontal-relative:text;mso-position-vertical-relative:text" fillcolor="#9bbb59 [3206]" strokecolor="#f2f2f2 [3041]" strokeweight="3pt">
                  <v:shadow on="t" type="perspective" color="#4e6128 [1606]" opacity=".5" offset="1pt" offset2="-1pt"/>
                </v:rect>
              </w:pict>
            </w:r>
            <w:r>
              <w:rPr>
                <w:b/>
                <w:noProof/>
              </w:rPr>
              <w:pict w14:anchorId="07F5C230">
                <v:shape id="Text Box 21" o:spid="_x0000_s1029" type="#_x0000_t202" style="position:absolute;left:0;text-align:left;margin-left:112.7pt;margin-top:6.7pt;width:61.05pt;height:21.45pt;z-index:251658253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" stroked="f">
                  <v:fill opacity="0"/>
                  <v:textbox style="mso-next-textbox:#Text Box 21">
                    <w:txbxContent>
                      <w:p w14:paraId="67BF54D0" w14:textId="77777777" w:rsidR="004C4C92" w:rsidRPr="00AC2E26" w:rsidRDefault="004C4C92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>
                          <w:rPr>
                            <w:b/>
                            <w:sz w:val="12"/>
                            <w:szCs w:val="12"/>
                          </w:rPr>
                          <w:t>Progress Reports Issued</w:t>
                        </w:r>
                      </w:p>
                    </w:txbxContent>
                  </v:textbox>
                </v:shape>
              </w:pict>
            </w:r>
            <w:r>
              <w:rPr>
                <w:b/>
                <w:noProof/>
              </w:rPr>
              <w:pict w14:anchorId="51FB597E">
                <v:shape id="Text Box 20" o:spid="_x0000_s1030" type="#_x0000_t202" style="position:absolute;left:0;text-align:left;margin-left:19.35pt;margin-top:4.5pt;width:49.15pt;height:23.7pt;z-index:25165825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" stroked="f">
                  <v:fill opacity="0"/>
                  <v:textbox style="mso-next-textbox:#Text Box 20">
                    <w:txbxContent>
                      <w:p w14:paraId="67A74879" w14:textId="77777777" w:rsidR="004C4C92" w:rsidRPr="00AC2E26" w:rsidRDefault="004C4C92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End of</w:t>
                        </w:r>
                      </w:p>
                      <w:p w14:paraId="179432B6" w14:textId="77777777" w:rsidR="004C4C92" w:rsidRPr="00E243D1" w:rsidRDefault="004C4C92" w:rsidP="00685080">
                        <w:pPr>
                          <w:ind w:left="-90"/>
                          <w:jc w:val="center"/>
                          <w:rPr>
                            <w:sz w:val="14"/>
                            <w:szCs w:val="14"/>
                          </w:rPr>
                        </w:pPr>
                        <w:r w:rsidRPr="00AC2E26">
                          <w:rPr>
                            <w:b/>
                            <w:sz w:val="12"/>
                            <w:szCs w:val="12"/>
                          </w:rPr>
                          <w:t>Grading Period</w:t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068E9AE1" w14:textId="77777777" w:rsidR="00685080" w:rsidRPr="006C07F1" w:rsidRDefault="005C7A3C" w:rsidP="00875C61">
            <w:pPr>
              <w:pStyle w:val="Weekdays"/>
              <w:contextualSpacing/>
              <w:jc w:val="left"/>
              <w:rPr>
                <w:color w:val="auto"/>
                <w:szCs w:val="18"/>
              </w:rPr>
            </w:pPr>
            <w:r>
              <w:rPr>
                <w:b w:val="0"/>
                <w:noProof/>
              </w:rPr>
              <w:pict w14:anchorId="01362BD1">
                <v:rect id="Rectangle 13" o:spid="_x0000_s1034" style="position:absolute;margin-left:59.75pt;margin-top:5.5pt;width:16.4pt;height:14.75pt;z-index:25165824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" fillcolor="yellow"/>
              </w:pict>
            </w:r>
            <w:r>
              <w:rPr>
                <w:b w:val="0"/>
                <w:noProof/>
              </w:rPr>
              <w:pict w14:anchorId="163B93C5">
                <v:shape id="_x0000_s1031" type="#_x0000_t202" style="position:absolute;margin-left:78.6pt;margin-top:6pt;width:61.05pt;height:19.95pt;z-index:251658251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" stroked="f">
                  <v:fill opacity="0"/>
                  <v:textbox style="mso-next-textbox:#_x0000_s1031">
                    <w:txbxContent>
                      <w:p w14:paraId="2182944A" w14:textId="77777777" w:rsidR="004C4C92" w:rsidRPr="00AC2E26" w:rsidRDefault="004C4C92" w:rsidP="00685080">
                        <w:pPr>
                          <w:ind w:left="-90"/>
                          <w:jc w:val="center"/>
                          <w:rPr>
                            <w:b/>
                            <w:sz w:val="12"/>
                            <w:szCs w:val="12"/>
                          </w:rPr>
                        </w:pPr>
                        <w:r>
                          <w:rPr>
                            <w:b/>
                            <w:sz w:val="12"/>
                            <w:szCs w:val="12"/>
                          </w:rPr>
                          <w:t>Report Cards Issued</w:t>
                        </w:r>
                      </w:p>
                    </w:txbxContent>
                  </v:textbox>
                </v:shape>
              </w:pict>
            </w:r>
          </w:p>
        </w:tc>
      </w:tr>
    </w:tbl>
    <w:p w14:paraId="33C489E9" w14:textId="767D70E4" w:rsidR="00237FDC" w:rsidRDefault="005C7A3C" w:rsidP="007A0589">
      <w:r>
        <w:rPr>
          <w:noProof/>
        </w:rPr>
        <w:pict w14:anchorId="5DD1E485">
          <v:shape id="Text Box 25" o:spid="_x0000_s1032" type="#_x0000_t202" style="position:absolute;margin-left:91.45pt;margin-top:-28.5pt;width:358.5pt;height:35.15pt;z-index:251658241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" stroked="f">
            <v:fill opacity="0"/>
            <v:textbox style="mso-next-textbox:#Text Box 25">
              <w:txbxContent>
                <w:p w14:paraId="2C7DA5E8" w14:textId="77777777" w:rsidR="004C4C92" w:rsidRPr="007A0589" w:rsidRDefault="004C4C92" w:rsidP="008A4CB8">
                  <w:pPr>
                    <w:jc w:val="center"/>
                    <w:rPr>
                      <w:rFonts w:ascii="Marigold" w:hAnsi="Marigold"/>
                      <w:b/>
                      <w:sz w:val="48"/>
                      <w:szCs w:val="48"/>
                    </w:rPr>
                  </w:pPr>
                  <w:r w:rsidRPr="003C7561">
                    <w:rPr>
                      <w:rFonts w:ascii="Marigold" w:hAnsi="Marigold"/>
                      <w:b/>
                      <w:sz w:val="52"/>
                      <w:szCs w:val="52"/>
                    </w:rPr>
                    <w:t>J</w:t>
                  </w:r>
                  <w:r w:rsidRPr="007A0589">
                    <w:rPr>
                      <w:rFonts w:ascii="Marigold" w:hAnsi="Marigold"/>
                      <w:b/>
                      <w:sz w:val="48"/>
                      <w:szCs w:val="48"/>
                    </w:rPr>
                    <w:t xml:space="preserve">efferson </w:t>
                  </w:r>
                  <w:r w:rsidRPr="003C7561">
                    <w:rPr>
                      <w:rFonts w:ascii="Marigold" w:hAnsi="Marigold"/>
                      <w:b/>
                      <w:sz w:val="52"/>
                      <w:szCs w:val="52"/>
                    </w:rPr>
                    <w:t>C</w:t>
                  </w:r>
                  <w:r w:rsidRPr="007A0589">
                    <w:rPr>
                      <w:rFonts w:ascii="Marigold" w:hAnsi="Marigold"/>
                      <w:b/>
                      <w:sz w:val="48"/>
                      <w:szCs w:val="48"/>
                    </w:rPr>
                    <w:t xml:space="preserve">ounty </w:t>
                  </w:r>
                  <w:r w:rsidRPr="003C7561">
                    <w:rPr>
                      <w:rFonts w:ascii="Marigold" w:hAnsi="Marigold"/>
                      <w:b/>
                      <w:sz w:val="52"/>
                      <w:szCs w:val="52"/>
                    </w:rPr>
                    <w:t>S</w:t>
                  </w:r>
                  <w:r w:rsidRPr="007A0589">
                    <w:rPr>
                      <w:rFonts w:ascii="Marigold" w:hAnsi="Marigold"/>
                      <w:b/>
                      <w:sz w:val="48"/>
                      <w:szCs w:val="48"/>
                    </w:rPr>
                    <w:t>chool</w:t>
                  </w:r>
                  <w:r>
                    <w:rPr>
                      <w:rFonts w:ascii="Marigold" w:hAnsi="Marigold"/>
                      <w:b/>
                      <w:sz w:val="48"/>
                      <w:szCs w:val="48"/>
                    </w:rPr>
                    <w:t xml:space="preserve"> District </w:t>
                  </w:r>
                </w:p>
              </w:txbxContent>
            </v:textbox>
          </v:shape>
        </w:pict>
      </w:r>
      <w:r>
        <w:rPr>
          <w:noProof/>
        </w:rPr>
        <w:pict w14:anchorId="06A0B1CE">
          <v:shape id="_x0000_s1033" type="#_x0000_t202" style="position:absolute;margin-left:129pt;margin-top:-4.15pt;width:281.25pt;height:30.2pt;z-index:251658242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" stroked="f">
            <v:fill opacity="0"/>
            <v:textbox style="mso-next-textbox:#_x0000_s1033;mso-fit-shape-to-text:t">
              <w:txbxContent>
                <w:p w14:paraId="213406AD" w14:textId="397A024C" w:rsidR="004C4C92" w:rsidRPr="00881A2F" w:rsidRDefault="004C4C92" w:rsidP="00881A2F">
                  <w:pPr>
                    <w:jc w:val="center"/>
                    <w:rPr>
                      <w:rFonts w:ascii="CG Times" w:hAnsi="CG Times"/>
                      <w:b/>
                      <w:color w:val="1F497D" w:themeColor="text2"/>
                      <w:sz w:val="40"/>
                      <w:szCs w:val="40"/>
                    </w:rPr>
                  </w:pPr>
                  <w:r w:rsidRPr="00881A2F">
                    <w:rPr>
                      <w:rFonts w:ascii="CG Times" w:hAnsi="CG Times"/>
                      <w:b/>
                      <w:color w:val="1F497D" w:themeColor="text2"/>
                      <w:sz w:val="40"/>
                      <w:szCs w:val="40"/>
                    </w:rPr>
                    <w:t>202</w:t>
                  </w:r>
                  <w:r>
                    <w:rPr>
                      <w:rFonts w:ascii="CG Times" w:hAnsi="CG Times"/>
                      <w:b/>
                      <w:color w:val="1F497D" w:themeColor="text2"/>
                      <w:sz w:val="40"/>
                      <w:szCs w:val="40"/>
                    </w:rPr>
                    <w:t>1</w:t>
                  </w:r>
                  <w:r w:rsidRPr="00881A2F">
                    <w:rPr>
                      <w:rFonts w:ascii="CG Times" w:hAnsi="CG Times"/>
                      <w:b/>
                      <w:color w:val="1F497D" w:themeColor="text2"/>
                      <w:sz w:val="40"/>
                      <w:szCs w:val="40"/>
                    </w:rPr>
                    <w:t>-202</w:t>
                  </w:r>
                  <w:r>
                    <w:rPr>
                      <w:rFonts w:ascii="CG Times" w:hAnsi="CG Times"/>
                      <w:b/>
                      <w:color w:val="1F497D" w:themeColor="text2"/>
                      <w:sz w:val="40"/>
                      <w:szCs w:val="40"/>
                    </w:rPr>
                    <w:t>2</w:t>
                  </w:r>
                  <w:r w:rsidRPr="00881A2F">
                    <w:rPr>
                      <w:rFonts w:ascii="CG Times" w:hAnsi="CG Times"/>
                      <w:b/>
                      <w:color w:val="1F497D" w:themeColor="text2"/>
                      <w:sz w:val="40"/>
                      <w:szCs w:val="40"/>
                    </w:rPr>
                    <w:t xml:space="preserve"> CALENDAR</w:t>
                  </w:r>
                </w:p>
              </w:txbxContent>
            </v:textbox>
          </v:shape>
        </w:pict>
      </w:r>
      <w:r w:rsidR="00475EF6">
        <w:rPr>
          <w:noProof/>
          <w:sz w:val="16"/>
          <w:szCs w:val="16"/>
        </w:rPr>
        <w:drawing>
          <wp:anchor distT="0" distB="0" distL="114300" distR="114300" simplePos="0" relativeHeight="251658240" behindDoc="1" locked="0" layoutInCell="1" allowOverlap="1" wp14:anchorId="583898BF" wp14:editId="41FD9FC2">
            <wp:simplePos x="0" y="0"/>
            <wp:positionH relativeFrom="column">
              <wp:posOffset>60960</wp:posOffset>
            </wp:positionH>
            <wp:positionV relativeFrom="paragraph">
              <wp:posOffset>-623570</wp:posOffset>
            </wp:positionV>
            <wp:extent cx="1151255" cy="1148926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p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255" cy="11489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5151">
        <w:tab/>
      </w:r>
      <w:r w:rsidR="00935151">
        <w:tab/>
      </w:r>
      <w:r w:rsidR="00935151">
        <w:tab/>
      </w:r>
    </w:p>
    <w:p w14:paraId="64FE5ACE" w14:textId="77777777" w:rsidR="00CD3815" w:rsidRDefault="00CD3815"/>
    <w:p w14:paraId="068ABCCB" w14:textId="3C03486D" w:rsidR="00221D77" w:rsidRDefault="00221D77">
      <w:pPr>
        <w:sectPr w:rsidR="00221D77" w:rsidSect="00AF488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7971AB" w14:textId="77777777" w:rsidR="00452D14" w:rsidRPr="00A17344" w:rsidRDefault="00452D14" w:rsidP="00CD3815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p w14:paraId="350A7042" w14:textId="404D6CEC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July </w:t>
      </w:r>
      <w:r w:rsidR="003A2748">
        <w:rPr>
          <w:rFonts w:ascii="Franklin Gothic Medium" w:hAnsi="Franklin Gothic Medium"/>
          <w:sz w:val="16"/>
          <w:szCs w:val="16"/>
        </w:rPr>
        <w:t>1</w:t>
      </w:r>
      <w:r w:rsidR="00F608DD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F608DD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>Begin School Year – 20</w:t>
      </w:r>
      <w:r w:rsidR="00881A2F">
        <w:rPr>
          <w:rFonts w:ascii="Franklin Gothic Medium" w:hAnsi="Franklin Gothic Medium"/>
          <w:sz w:val="16"/>
          <w:szCs w:val="16"/>
        </w:rPr>
        <w:t>2</w:t>
      </w:r>
      <w:r w:rsidR="007A431D">
        <w:rPr>
          <w:rFonts w:ascii="Franklin Gothic Medium" w:hAnsi="Franklin Gothic Medium"/>
          <w:sz w:val="16"/>
          <w:szCs w:val="16"/>
        </w:rPr>
        <w:t>1</w:t>
      </w:r>
      <w:r w:rsidRPr="00A17344">
        <w:rPr>
          <w:rFonts w:ascii="Franklin Gothic Medium" w:hAnsi="Franklin Gothic Medium"/>
          <w:sz w:val="16"/>
          <w:szCs w:val="16"/>
        </w:rPr>
        <w:t>-</w:t>
      </w:r>
      <w:r w:rsidR="00881A2F">
        <w:rPr>
          <w:rFonts w:ascii="Franklin Gothic Medium" w:hAnsi="Franklin Gothic Medium"/>
          <w:sz w:val="16"/>
          <w:szCs w:val="16"/>
        </w:rPr>
        <w:t>2</w:t>
      </w:r>
      <w:r w:rsidR="007A431D">
        <w:rPr>
          <w:rFonts w:ascii="Franklin Gothic Medium" w:hAnsi="Franklin Gothic Medium"/>
          <w:sz w:val="16"/>
          <w:szCs w:val="16"/>
        </w:rPr>
        <w:t>2</w:t>
      </w:r>
    </w:p>
    <w:p w14:paraId="6C816439" w14:textId="77777777" w:rsidR="00847707" w:rsidRPr="00B062AD" w:rsidRDefault="00847707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0"/>
          <w:szCs w:val="10"/>
        </w:rPr>
      </w:pPr>
    </w:p>
    <w:p w14:paraId="3AEECD27" w14:textId="4B5F94CA" w:rsidR="00237FDC" w:rsidRPr="00A17344" w:rsidRDefault="00E87A48" w:rsidP="00CB69AE">
      <w:pPr>
        <w:ind w:left="-180" w:right="-90"/>
        <w:rPr>
          <w:rFonts w:ascii="Franklin Gothic Medium" w:hAnsi="Franklin Gothic Medium"/>
          <w:sz w:val="14"/>
          <w:szCs w:val="14"/>
        </w:rPr>
      </w:pPr>
      <w:r>
        <w:rPr>
          <w:rFonts w:ascii="Franklin Gothic Medium" w:hAnsi="Franklin Gothic Medium"/>
          <w:sz w:val="16"/>
          <w:szCs w:val="16"/>
        </w:rPr>
        <w:t xml:space="preserve">August </w:t>
      </w:r>
      <w:r w:rsidR="00914278">
        <w:rPr>
          <w:rFonts w:ascii="Franklin Gothic Medium" w:hAnsi="Franklin Gothic Medium"/>
          <w:sz w:val="16"/>
          <w:szCs w:val="16"/>
        </w:rPr>
        <w:t>3</w:t>
      </w:r>
      <w:r w:rsidR="00881A2F">
        <w:rPr>
          <w:rFonts w:ascii="Franklin Gothic Medium" w:hAnsi="Franklin Gothic Medium"/>
          <w:sz w:val="16"/>
          <w:szCs w:val="16"/>
        </w:rPr>
        <w:t>-</w:t>
      </w:r>
      <w:r w:rsidR="00914278">
        <w:rPr>
          <w:rFonts w:ascii="Franklin Gothic Medium" w:hAnsi="Franklin Gothic Medium"/>
          <w:sz w:val="16"/>
          <w:szCs w:val="16"/>
        </w:rPr>
        <w:t>6</w:t>
      </w:r>
      <w:r w:rsidR="00847707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A17344">
        <w:rPr>
          <w:rFonts w:ascii="Franklin Gothic Medium" w:hAnsi="Franklin Gothic Medium"/>
          <w:sz w:val="16"/>
          <w:szCs w:val="16"/>
        </w:rPr>
        <w:t>………</w:t>
      </w:r>
      <w:r w:rsidR="00881A2F">
        <w:rPr>
          <w:rFonts w:ascii="Franklin Gothic Medium" w:hAnsi="Franklin Gothic Medium"/>
          <w:sz w:val="16"/>
          <w:szCs w:val="16"/>
        </w:rPr>
        <w:t>…</w:t>
      </w:r>
      <w:r w:rsidR="00AC114F">
        <w:rPr>
          <w:rFonts w:ascii="Franklin Gothic Medium" w:hAnsi="Franklin Gothic Medium"/>
          <w:sz w:val="16"/>
          <w:szCs w:val="16"/>
        </w:rPr>
        <w:t>…</w:t>
      </w:r>
      <w:r w:rsidR="00086880">
        <w:rPr>
          <w:rFonts w:ascii="Franklin Gothic Medium" w:hAnsi="Franklin Gothic Medium"/>
          <w:sz w:val="16"/>
          <w:szCs w:val="16"/>
        </w:rPr>
        <w:t>……</w:t>
      </w:r>
      <w:r w:rsidR="00847707" w:rsidRPr="00A17344">
        <w:rPr>
          <w:rFonts w:ascii="Franklin Gothic Medium" w:hAnsi="Franklin Gothic Medium"/>
          <w:sz w:val="14"/>
          <w:szCs w:val="14"/>
        </w:rPr>
        <w:t>Convocation/</w:t>
      </w:r>
      <w:r w:rsidR="00237FDC" w:rsidRPr="00A17344">
        <w:rPr>
          <w:rFonts w:ascii="Franklin Gothic Medium" w:hAnsi="Franklin Gothic Medium"/>
          <w:sz w:val="14"/>
          <w:szCs w:val="14"/>
        </w:rPr>
        <w:t>Professional Development</w:t>
      </w:r>
      <w:r w:rsidR="00847707" w:rsidRPr="00A17344">
        <w:rPr>
          <w:rFonts w:ascii="Franklin Gothic Medium" w:hAnsi="Franklin Gothic Medium"/>
          <w:sz w:val="14"/>
          <w:szCs w:val="14"/>
        </w:rPr>
        <w:t>/</w:t>
      </w:r>
      <w:r w:rsidR="00237FDC" w:rsidRPr="00A17344">
        <w:rPr>
          <w:rFonts w:ascii="Franklin Gothic Medium" w:hAnsi="Franklin Gothic Medium"/>
          <w:sz w:val="14"/>
          <w:szCs w:val="14"/>
        </w:rPr>
        <w:t xml:space="preserve"> New Teacher</w:t>
      </w:r>
      <w:r w:rsidR="00847707" w:rsidRPr="00A17344">
        <w:rPr>
          <w:rFonts w:ascii="Franklin Gothic Medium" w:hAnsi="Franklin Gothic Medium"/>
          <w:sz w:val="14"/>
          <w:szCs w:val="14"/>
        </w:rPr>
        <w:t xml:space="preserve"> </w:t>
      </w:r>
      <w:r w:rsidR="00CE4D4C" w:rsidRPr="00A17344">
        <w:rPr>
          <w:rFonts w:ascii="Franklin Gothic Medium" w:hAnsi="Franklin Gothic Medium"/>
          <w:sz w:val="14"/>
          <w:szCs w:val="14"/>
        </w:rPr>
        <w:t>Orientatio</w:t>
      </w:r>
      <w:r w:rsidR="00881A2F">
        <w:rPr>
          <w:rFonts w:ascii="Franklin Gothic Medium" w:hAnsi="Franklin Gothic Medium"/>
          <w:sz w:val="14"/>
          <w:szCs w:val="14"/>
        </w:rPr>
        <w:t>n</w:t>
      </w:r>
    </w:p>
    <w:p w14:paraId="7641211D" w14:textId="71FDF2FC" w:rsidR="00847707" w:rsidRPr="00A17344" w:rsidRDefault="005F0CA3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August </w:t>
      </w:r>
      <w:r w:rsidR="00BA3A99">
        <w:rPr>
          <w:rFonts w:ascii="Franklin Gothic Medium" w:hAnsi="Franklin Gothic Medium"/>
          <w:sz w:val="16"/>
          <w:szCs w:val="16"/>
        </w:rPr>
        <w:t>9</w:t>
      </w:r>
      <w:r w:rsidR="00237FDC" w:rsidRPr="00A17344">
        <w:rPr>
          <w:rFonts w:ascii="Franklin Gothic Medium" w:hAnsi="Franklin Gothic Medium"/>
          <w:sz w:val="16"/>
          <w:szCs w:val="16"/>
        </w:rPr>
        <w:tab/>
      </w:r>
      <w:r w:rsidR="00847707" w:rsidRPr="00A17344">
        <w:rPr>
          <w:rFonts w:ascii="Franklin Gothic Medium" w:hAnsi="Franklin Gothic Medium"/>
          <w:sz w:val="16"/>
          <w:szCs w:val="16"/>
        </w:rPr>
        <w:t xml:space="preserve"> First Day of School for Students</w:t>
      </w:r>
    </w:p>
    <w:p w14:paraId="3BA04E78" w14:textId="619A9121" w:rsidR="00A16945" w:rsidRPr="00A17344" w:rsidRDefault="00A16945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August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="007E0B71">
        <w:rPr>
          <w:rFonts w:ascii="Franklin Gothic Medium" w:hAnsi="Franklin Gothic Medium"/>
          <w:b/>
          <w:sz w:val="16"/>
          <w:szCs w:val="16"/>
        </w:rPr>
        <w:t>1</w:t>
      </w:r>
      <w:r w:rsidR="003C3538">
        <w:rPr>
          <w:rFonts w:ascii="Franklin Gothic Medium" w:hAnsi="Franklin Gothic Medium"/>
          <w:b/>
          <w:sz w:val="16"/>
          <w:szCs w:val="16"/>
        </w:rPr>
        <w:t>7</w:t>
      </w:r>
      <w:r w:rsidRPr="00A17344">
        <w:rPr>
          <w:rFonts w:ascii="Franklin Gothic Medium" w:hAnsi="Franklin Gothic Medium"/>
          <w:b/>
          <w:sz w:val="16"/>
          <w:szCs w:val="16"/>
        </w:rPr>
        <w:t xml:space="preserve"> days (students</w:t>
      </w:r>
      <w:r w:rsidRPr="00A17344">
        <w:rPr>
          <w:rFonts w:ascii="Franklin Gothic Medium" w:hAnsi="Franklin Gothic Medium"/>
          <w:sz w:val="16"/>
          <w:szCs w:val="16"/>
        </w:rPr>
        <w:t>)</w:t>
      </w:r>
    </w:p>
    <w:p w14:paraId="0FEF3208" w14:textId="77777777" w:rsidR="00847707" w:rsidRPr="00B062AD" w:rsidRDefault="00847707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0"/>
          <w:szCs w:val="10"/>
        </w:rPr>
      </w:pPr>
    </w:p>
    <w:p w14:paraId="6740C7A7" w14:textId="77777777" w:rsidR="003E5CF2" w:rsidRPr="00A17344" w:rsidRDefault="003E5CF2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September </w:t>
      </w:r>
      <w:r>
        <w:rPr>
          <w:rFonts w:ascii="Franklin Gothic Medium" w:hAnsi="Franklin Gothic Medium"/>
          <w:sz w:val="16"/>
          <w:szCs w:val="16"/>
        </w:rPr>
        <w:t>2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Progress Reports</w:t>
      </w:r>
    </w:p>
    <w:p w14:paraId="665F079D" w14:textId="4A9255FC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September</w:t>
      </w:r>
      <w:r w:rsidR="005F0CA3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7A431D">
        <w:rPr>
          <w:rFonts w:ascii="Franklin Gothic Medium" w:hAnsi="Franklin Gothic Medium"/>
          <w:sz w:val="16"/>
          <w:szCs w:val="16"/>
        </w:rPr>
        <w:t>6</w:t>
      </w:r>
      <w:r w:rsidR="00847707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Pr="00685080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Labor Day</w:t>
      </w:r>
    </w:p>
    <w:p w14:paraId="22805E9D" w14:textId="75154BE4" w:rsidR="001B30AB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bookmarkStart w:id="0" w:name="_Hlk69377336"/>
      <w:r w:rsidRPr="00A17344">
        <w:rPr>
          <w:rFonts w:ascii="Franklin Gothic Medium" w:hAnsi="Franklin Gothic Medium"/>
          <w:sz w:val="16"/>
          <w:szCs w:val="16"/>
        </w:rPr>
        <w:t>September 2</w:t>
      </w:r>
      <w:r w:rsidR="00F861A4">
        <w:rPr>
          <w:rFonts w:ascii="Franklin Gothic Medium" w:hAnsi="Franklin Gothic Medium"/>
          <w:sz w:val="16"/>
          <w:szCs w:val="16"/>
        </w:rPr>
        <w:t>2</w:t>
      </w:r>
      <w:r w:rsidR="00776625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776625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836A9F">
        <w:rPr>
          <w:rFonts w:ascii="Franklin Gothic Medium" w:hAnsi="Franklin Gothic Medium"/>
          <w:sz w:val="16"/>
          <w:szCs w:val="16"/>
        </w:rPr>
        <w:t>PD/Early Dismissal</w:t>
      </w:r>
      <w:r w:rsidR="00776625" w:rsidRPr="00A17344">
        <w:rPr>
          <w:rFonts w:ascii="Franklin Gothic Medium" w:hAnsi="Franklin Gothic Medium"/>
          <w:sz w:val="16"/>
          <w:szCs w:val="16"/>
        </w:rPr>
        <w:t xml:space="preserve"> </w:t>
      </w:r>
    </w:p>
    <w:bookmarkEnd w:id="0"/>
    <w:p w14:paraId="31BA75CB" w14:textId="277D858A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September</w:t>
      </w:r>
      <w:r w:rsidR="00776625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776625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836A9F">
        <w:rPr>
          <w:rFonts w:ascii="Franklin Gothic Medium" w:hAnsi="Franklin Gothic Medium"/>
          <w:b/>
          <w:sz w:val="16"/>
          <w:szCs w:val="16"/>
        </w:rPr>
        <w:t>2</w:t>
      </w:r>
      <w:r w:rsidR="0035357D">
        <w:rPr>
          <w:rFonts w:ascii="Franklin Gothic Medium" w:hAnsi="Franklin Gothic Medium"/>
          <w:b/>
          <w:sz w:val="16"/>
          <w:szCs w:val="16"/>
        </w:rPr>
        <w:t>1</w:t>
      </w:r>
      <w:r w:rsidR="00822297" w:rsidRPr="00A17344">
        <w:rPr>
          <w:rFonts w:ascii="Franklin Gothic Medium" w:hAnsi="Franklin Gothic Medium"/>
          <w:b/>
          <w:sz w:val="16"/>
          <w:szCs w:val="16"/>
        </w:rPr>
        <w:t xml:space="preserve"> </w:t>
      </w:r>
      <w:r w:rsidR="00776625" w:rsidRPr="00A17344">
        <w:rPr>
          <w:rFonts w:ascii="Franklin Gothic Medium" w:hAnsi="Franklin Gothic Medium"/>
          <w:b/>
          <w:sz w:val="16"/>
          <w:szCs w:val="16"/>
        </w:rPr>
        <w:t>days</w:t>
      </w:r>
      <w:r w:rsidR="001B30AB" w:rsidRPr="00A17344">
        <w:rPr>
          <w:rFonts w:ascii="Franklin Gothic Medium" w:hAnsi="Franklin Gothic Medium"/>
          <w:b/>
          <w:sz w:val="16"/>
          <w:szCs w:val="16"/>
        </w:rPr>
        <w:t xml:space="preserve"> (students)</w:t>
      </w:r>
    </w:p>
    <w:p w14:paraId="5945AE88" w14:textId="77777777" w:rsidR="00776625" w:rsidRPr="00B062AD" w:rsidRDefault="00776625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0"/>
          <w:szCs w:val="10"/>
        </w:rPr>
      </w:pPr>
    </w:p>
    <w:p w14:paraId="614583AD" w14:textId="29D1D29B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October </w:t>
      </w:r>
      <w:r w:rsidR="00156CD7">
        <w:rPr>
          <w:rFonts w:ascii="Franklin Gothic Medium" w:hAnsi="Franklin Gothic Medium"/>
          <w:sz w:val="16"/>
          <w:szCs w:val="16"/>
        </w:rPr>
        <w:t>7-</w:t>
      </w:r>
      <w:r w:rsidR="00C34B44">
        <w:rPr>
          <w:rFonts w:ascii="Franklin Gothic Medium" w:hAnsi="Franklin Gothic Medium"/>
          <w:sz w:val="16"/>
          <w:szCs w:val="16"/>
        </w:rPr>
        <w:t>8</w:t>
      </w:r>
      <w:r w:rsidRPr="00A17344">
        <w:rPr>
          <w:rFonts w:ascii="Franklin Gothic Medium" w:hAnsi="Franklin Gothic Medium"/>
          <w:sz w:val="16"/>
          <w:szCs w:val="16"/>
        </w:rPr>
        <w:tab/>
        <w:t>1</w:t>
      </w:r>
      <w:r w:rsidRPr="00A17344">
        <w:rPr>
          <w:rFonts w:ascii="Franklin Gothic Medium" w:hAnsi="Franklin Gothic Medium"/>
          <w:sz w:val="16"/>
          <w:szCs w:val="16"/>
          <w:vertAlign w:val="superscript"/>
        </w:rPr>
        <w:t>st</w:t>
      </w:r>
      <w:r w:rsidRPr="00A17344">
        <w:rPr>
          <w:rFonts w:ascii="Franklin Gothic Medium" w:hAnsi="Franklin Gothic Medium"/>
          <w:sz w:val="16"/>
          <w:szCs w:val="16"/>
        </w:rPr>
        <w:t xml:space="preserve"> 9 Weeks </w:t>
      </w:r>
      <w:r w:rsidR="001057E4" w:rsidRPr="00A17344">
        <w:rPr>
          <w:rFonts w:ascii="Franklin Gothic Medium" w:hAnsi="Franklin Gothic Medium"/>
          <w:sz w:val="16"/>
          <w:szCs w:val="16"/>
        </w:rPr>
        <w:t>Exam</w:t>
      </w:r>
    </w:p>
    <w:p w14:paraId="42D96FBF" w14:textId="38779A14" w:rsidR="00822297" w:rsidRPr="00A17344" w:rsidRDefault="00EC1496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October </w:t>
      </w:r>
      <w:r w:rsidR="009F652D">
        <w:rPr>
          <w:rFonts w:ascii="Franklin Gothic Medium" w:hAnsi="Franklin Gothic Medium"/>
          <w:sz w:val="16"/>
          <w:szCs w:val="16"/>
        </w:rPr>
        <w:t>11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="001057E4" w:rsidRPr="00A17344">
        <w:rPr>
          <w:rFonts w:ascii="Franklin Gothic Medium" w:hAnsi="Franklin Gothic Medium"/>
          <w:sz w:val="16"/>
          <w:szCs w:val="16"/>
        </w:rPr>
        <w:t>End of Nine Week</w:t>
      </w:r>
      <w:r w:rsidR="00B53D79">
        <w:rPr>
          <w:rFonts w:ascii="Franklin Gothic Medium" w:hAnsi="Franklin Gothic Medium"/>
          <w:sz w:val="16"/>
          <w:szCs w:val="16"/>
        </w:rPr>
        <w:t>s</w:t>
      </w:r>
      <w:r w:rsidR="00836A9F">
        <w:rPr>
          <w:rFonts w:ascii="Franklin Gothic Medium" w:hAnsi="Franklin Gothic Medium"/>
          <w:sz w:val="16"/>
          <w:szCs w:val="16"/>
        </w:rPr>
        <w:t xml:space="preserve"> </w:t>
      </w:r>
    </w:p>
    <w:p w14:paraId="2AA0BB72" w14:textId="038056D8" w:rsidR="00822297" w:rsidRPr="00A17344" w:rsidRDefault="00822297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October 1</w:t>
      </w:r>
      <w:r w:rsidR="00C34B44">
        <w:rPr>
          <w:rFonts w:ascii="Franklin Gothic Medium" w:hAnsi="Franklin Gothic Medium"/>
          <w:sz w:val="16"/>
          <w:szCs w:val="16"/>
        </w:rPr>
        <w:t>4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>Parent Conference/</w:t>
      </w:r>
      <w:r w:rsidR="00B95E34">
        <w:rPr>
          <w:rFonts w:ascii="Franklin Gothic Medium" w:hAnsi="Franklin Gothic Medium"/>
          <w:sz w:val="16"/>
          <w:szCs w:val="16"/>
        </w:rPr>
        <w:t>First</w:t>
      </w:r>
      <w:r w:rsidRPr="00A17344">
        <w:rPr>
          <w:rFonts w:ascii="Franklin Gothic Medium" w:hAnsi="Franklin Gothic Medium"/>
          <w:sz w:val="16"/>
          <w:szCs w:val="16"/>
        </w:rPr>
        <w:t xml:space="preserve"> Term Report Card Pick-up</w:t>
      </w:r>
    </w:p>
    <w:p w14:paraId="5C9830F2" w14:textId="3C886F1A" w:rsidR="00745013" w:rsidRDefault="00745013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October </w:t>
      </w:r>
      <w:r>
        <w:rPr>
          <w:rFonts w:ascii="Franklin Gothic Medium" w:hAnsi="Franklin Gothic Medium"/>
          <w:sz w:val="16"/>
          <w:szCs w:val="16"/>
        </w:rPr>
        <w:t>2</w:t>
      </w:r>
      <w:r w:rsidR="00811BDA">
        <w:rPr>
          <w:rFonts w:ascii="Franklin Gothic Medium" w:hAnsi="Franklin Gothic Medium"/>
          <w:sz w:val="16"/>
          <w:szCs w:val="16"/>
        </w:rPr>
        <w:t>0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>
        <w:rPr>
          <w:rFonts w:ascii="Franklin Gothic Medium" w:hAnsi="Franklin Gothic Medium"/>
          <w:sz w:val="16"/>
          <w:szCs w:val="16"/>
        </w:rPr>
        <w:t>PD/Early Dismissal</w:t>
      </w:r>
    </w:p>
    <w:p w14:paraId="571BD638" w14:textId="1898CB36" w:rsidR="0035357D" w:rsidRDefault="0035357D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>October 2</w:t>
      </w:r>
      <w:r w:rsidR="001004D9">
        <w:rPr>
          <w:rFonts w:ascii="Franklin Gothic Medium" w:hAnsi="Franklin Gothic Medium"/>
          <w:sz w:val="16"/>
          <w:szCs w:val="16"/>
        </w:rPr>
        <w:t>9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>
        <w:rPr>
          <w:rFonts w:ascii="Franklin Gothic Medium" w:hAnsi="Franklin Gothic Medium"/>
          <w:sz w:val="16"/>
          <w:szCs w:val="16"/>
        </w:rPr>
        <w:t xml:space="preserve">Homecoming 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</w:p>
    <w:p w14:paraId="7343BBB5" w14:textId="6B2D20A3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b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October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5B7443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822297" w:rsidRPr="00A17344">
        <w:rPr>
          <w:rFonts w:ascii="Franklin Gothic Medium" w:hAnsi="Franklin Gothic Medium"/>
          <w:b/>
          <w:sz w:val="16"/>
          <w:szCs w:val="16"/>
        </w:rPr>
        <w:t>2</w:t>
      </w:r>
      <w:r w:rsidR="0013458C">
        <w:rPr>
          <w:rFonts w:ascii="Franklin Gothic Medium" w:hAnsi="Franklin Gothic Medium"/>
          <w:b/>
          <w:sz w:val="16"/>
          <w:szCs w:val="16"/>
        </w:rPr>
        <w:t>0</w:t>
      </w:r>
      <w:r w:rsidR="0035357D">
        <w:rPr>
          <w:rFonts w:ascii="Franklin Gothic Medium" w:hAnsi="Franklin Gothic Medium"/>
          <w:b/>
          <w:sz w:val="16"/>
          <w:szCs w:val="16"/>
        </w:rPr>
        <w:t xml:space="preserve"> </w:t>
      </w:r>
      <w:r w:rsidR="005B7443" w:rsidRPr="00A17344">
        <w:rPr>
          <w:rFonts w:ascii="Franklin Gothic Medium" w:hAnsi="Franklin Gothic Medium"/>
          <w:b/>
          <w:sz w:val="16"/>
          <w:szCs w:val="16"/>
        </w:rPr>
        <w:t>days (students)</w:t>
      </w:r>
    </w:p>
    <w:p w14:paraId="088510E8" w14:textId="77777777" w:rsidR="005B7443" w:rsidRPr="00B062AD" w:rsidRDefault="005B7443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b/>
          <w:sz w:val="10"/>
          <w:szCs w:val="10"/>
        </w:rPr>
      </w:pPr>
    </w:p>
    <w:p w14:paraId="73E65B63" w14:textId="7F4B842B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November 1</w:t>
      </w:r>
      <w:r w:rsidR="00811BDA">
        <w:rPr>
          <w:rFonts w:ascii="Franklin Gothic Medium" w:hAnsi="Franklin Gothic Medium"/>
          <w:sz w:val="16"/>
          <w:szCs w:val="16"/>
        </w:rPr>
        <w:t>1</w:t>
      </w:r>
      <w:r w:rsidRPr="00A17344">
        <w:rPr>
          <w:rFonts w:ascii="Franklin Gothic Medium" w:hAnsi="Franklin Gothic Medium"/>
          <w:sz w:val="16"/>
          <w:szCs w:val="16"/>
        </w:rPr>
        <w:tab/>
        <w:t>Progress Reports</w:t>
      </w:r>
    </w:p>
    <w:p w14:paraId="3113E626" w14:textId="3FCA00CA" w:rsidR="00300337" w:rsidRDefault="00300337" w:rsidP="00300337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bookmarkStart w:id="1" w:name="_Hlk69380014"/>
      <w:r>
        <w:rPr>
          <w:rFonts w:ascii="Franklin Gothic Medium" w:hAnsi="Franklin Gothic Medium"/>
          <w:sz w:val="16"/>
          <w:szCs w:val="16"/>
        </w:rPr>
        <w:t>November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>
        <w:rPr>
          <w:rFonts w:ascii="Franklin Gothic Medium" w:hAnsi="Franklin Gothic Medium"/>
          <w:sz w:val="16"/>
          <w:szCs w:val="16"/>
        </w:rPr>
        <w:t>17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>
        <w:rPr>
          <w:rFonts w:ascii="Franklin Gothic Medium" w:hAnsi="Franklin Gothic Medium"/>
          <w:sz w:val="16"/>
          <w:szCs w:val="16"/>
        </w:rPr>
        <w:t>PD/Early Dismissal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</w:p>
    <w:bookmarkEnd w:id="1"/>
    <w:p w14:paraId="674CCD43" w14:textId="30C28277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November </w:t>
      </w:r>
      <w:r w:rsidR="00B95E34">
        <w:rPr>
          <w:rFonts w:ascii="Franklin Gothic Medium" w:hAnsi="Franklin Gothic Medium"/>
          <w:sz w:val="16"/>
          <w:szCs w:val="16"/>
        </w:rPr>
        <w:t>2</w:t>
      </w:r>
      <w:r w:rsidR="00132C69">
        <w:rPr>
          <w:rFonts w:ascii="Franklin Gothic Medium" w:hAnsi="Franklin Gothic Medium"/>
          <w:sz w:val="16"/>
          <w:szCs w:val="16"/>
        </w:rPr>
        <w:t>2</w:t>
      </w:r>
      <w:r w:rsidR="00822297" w:rsidRPr="00A17344">
        <w:rPr>
          <w:rFonts w:ascii="Franklin Gothic Medium" w:hAnsi="Franklin Gothic Medium"/>
          <w:sz w:val="16"/>
          <w:szCs w:val="16"/>
        </w:rPr>
        <w:t>-2</w:t>
      </w:r>
      <w:r w:rsidR="00132C69">
        <w:rPr>
          <w:rFonts w:ascii="Franklin Gothic Medium" w:hAnsi="Franklin Gothic Medium"/>
          <w:sz w:val="16"/>
          <w:szCs w:val="16"/>
        </w:rPr>
        <w:t>6</w:t>
      </w:r>
      <w:r w:rsidR="00641EE6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Pr="00685080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Thanksgiving Holidays</w:t>
      </w:r>
      <w:r w:rsidR="00641EE6" w:rsidRPr="00685080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 xml:space="preserve"> (students)</w:t>
      </w:r>
    </w:p>
    <w:p w14:paraId="086B7D8D" w14:textId="2DE2F35A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November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641EE6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641EE6" w:rsidRPr="00A17344">
        <w:rPr>
          <w:rFonts w:ascii="Franklin Gothic Medium" w:hAnsi="Franklin Gothic Medium"/>
          <w:b/>
          <w:sz w:val="16"/>
          <w:szCs w:val="16"/>
        </w:rPr>
        <w:t>1</w:t>
      </w:r>
      <w:r w:rsidR="00132C69">
        <w:rPr>
          <w:rFonts w:ascii="Franklin Gothic Medium" w:hAnsi="Franklin Gothic Medium"/>
          <w:b/>
          <w:sz w:val="16"/>
          <w:szCs w:val="16"/>
        </w:rPr>
        <w:t>7</w:t>
      </w:r>
      <w:r w:rsidR="00641EE6" w:rsidRPr="00A17344">
        <w:rPr>
          <w:rFonts w:ascii="Franklin Gothic Medium" w:hAnsi="Franklin Gothic Medium"/>
          <w:b/>
          <w:sz w:val="16"/>
          <w:szCs w:val="16"/>
        </w:rPr>
        <w:t xml:space="preserve"> days</w:t>
      </w:r>
      <w:r w:rsidR="00307C32" w:rsidRPr="00A17344">
        <w:rPr>
          <w:rFonts w:ascii="Franklin Gothic Medium" w:hAnsi="Franklin Gothic Medium"/>
          <w:b/>
          <w:sz w:val="16"/>
          <w:szCs w:val="16"/>
        </w:rPr>
        <w:t xml:space="preserve"> (students)</w:t>
      </w:r>
    </w:p>
    <w:p w14:paraId="1EBC4784" w14:textId="77777777" w:rsidR="00A228F2" w:rsidRDefault="00A228F2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</w:p>
    <w:p w14:paraId="38105CC2" w14:textId="626FBB84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December </w:t>
      </w:r>
      <w:r w:rsidR="00260F0E">
        <w:rPr>
          <w:rFonts w:ascii="Franklin Gothic Medium" w:hAnsi="Franklin Gothic Medium"/>
          <w:sz w:val="16"/>
          <w:szCs w:val="16"/>
        </w:rPr>
        <w:t>17</w:t>
      </w:r>
      <w:r w:rsidR="009969AA" w:rsidRPr="00A17344">
        <w:rPr>
          <w:rFonts w:ascii="Franklin Gothic Medium" w:hAnsi="Franklin Gothic Medium"/>
          <w:sz w:val="16"/>
          <w:szCs w:val="16"/>
        </w:rPr>
        <w:t>-</w:t>
      </w:r>
      <w:r w:rsidR="00260F0E">
        <w:rPr>
          <w:rFonts w:ascii="Franklin Gothic Medium" w:hAnsi="Franklin Gothic Medium"/>
          <w:sz w:val="16"/>
          <w:szCs w:val="16"/>
        </w:rPr>
        <w:t>21</w:t>
      </w:r>
      <w:r w:rsidR="00270608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5C7A3C">
        <w:rPr>
          <w:rFonts w:ascii="Franklin Gothic Medium" w:hAnsi="Franklin Gothic Medium"/>
          <w:sz w:val="16"/>
          <w:szCs w:val="16"/>
        </w:rPr>
        <w:t>2</w:t>
      </w:r>
      <w:r w:rsidR="005C7A3C" w:rsidRPr="005C7A3C">
        <w:rPr>
          <w:rFonts w:ascii="Franklin Gothic Medium" w:hAnsi="Franklin Gothic Medium"/>
          <w:sz w:val="16"/>
          <w:szCs w:val="16"/>
          <w:vertAlign w:val="superscript"/>
        </w:rPr>
        <w:t>nd</w:t>
      </w:r>
      <w:r w:rsidR="00270608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6D0B97">
        <w:rPr>
          <w:rFonts w:ascii="Franklin Gothic Medium" w:hAnsi="Franklin Gothic Medium"/>
          <w:sz w:val="16"/>
          <w:szCs w:val="16"/>
        </w:rPr>
        <w:t>9-Wks./</w:t>
      </w:r>
      <w:r w:rsidR="00270608" w:rsidRPr="00A17344">
        <w:rPr>
          <w:rFonts w:ascii="Franklin Gothic Medium" w:hAnsi="Franklin Gothic Medium"/>
          <w:sz w:val="16"/>
          <w:szCs w:val="16"/>
        </w:rPr>
        <w:t>Semester Exams</w:t>
      </w:r>
    </w:p>
    <w:p w14:paraId="40BB9D8E" w14:textId="62FBEB03" w:rsidR="00691438" w:rsidRDefault="00691438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>Dece</w:t>
      </w:r>
      <w:r w:rsidR="00056028">
        <w:rPr>
          <w:rFonts w:ascii="Franklin Gothic Medium" w:hAnsi="Franklin Gothic Medium"/>
          <w:sz w:val="16"/>
          <w:szCs w:val="16"/>
        </w:rPr>
        <w:t>mber 21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>
        <w:rPr>
          <w:rFonts w:ascii="Franklin Gothic Medium" w:hAnsi="Franklin Gothic Medium"/>
          <w:sz w:val="16"/>
          <w:szCs w:val="16"/>
        </w:rPr>
        <w:t>End of 2</w:t>
      </w:r>
      <w:r w:rsidRPr="00A228F2">
        <w:rPr>
          <w:rFonts w:ascii="Franklin Gothic Medium" w:hAnsi="Franklin Gothic Medium"/>
          <w:sz w:val="16"/>
          <w:szCs w:val="16"/>
          <w:vertAlign w:val="superscript"/>
        </w:rPr>
        <w:t>nd</w:t>
      </w:r>
      <w:r>
        <w:rPr>
          <w:rFonts w:ascii="Franklin Gothic Medium" w:hAnsi="Franklin Gothic Medium"/>
          <w:sz w:val="16"/>
          <w:szCs w:val="16"/>
        </w:rPr>
        <w:t xml:space="preserve"> Nine Weeks</w:t>
      </w:r>
    </w:p>
    <w:p w14:paraId="66C35517" w14:textId="4B8F6F2A" w:rsidR="00237FDC" w:rsidRPr="00A17344" w:rsidRDefault="00237FDC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December 2</w:t>
      </w:r>
      <w:r w:rsidR="00E94B0D">
        <w:rPr>
          <w:rFonts w:ascii="Franklin Gothic Medium" w:hAnsi="Franklin Gothic Medium"/>
          <w:sz w:val="16"/>
          <w:szCs w:val="16"/>
        </w:rPr>
        <w:t>2</w:t>
      </w:r>
      <w:r w:rsidRPr="00A17344">
        <w:rPr>
          <w:rFonts w:ascii="Franklin Gothic Medium" w:hAnsi="Franklin Gothic Medium"/>
          <w:sz w:val="16"/>
          <w:szCs w:val="16"/>
        </w:rPr>
        <w:t>-</w:t>
      </w:r>
      <w:r w:rsidR="00270608" w:rsidRPr="00A17344">
        <w:rPr>
          <w:rFonts w:ascii="Franklin Gothic Medium" w:hAnsi="Franklin Gothic Medium"/>
          <w:sz w:val="16"/>
          <w:szCs w:val="16"/>
        </w:rPr>
        <w:t>Janua</w:t>
      </w:r>
      <w:r w:rsidR="009969AA" w:rsidRPr="00A17344">
        <w:rPr>
          <w:rFonts w:ascii="Franklin Gothic Medium" w:hAnsi="Franklin Gothic Medium"/>
          <w:sz w:val="16"/>
          <w:szCs w:val="16"/>
        </w:rPr>
        <w:t xml:space="preserve">ry </w:t>
      </w:r>
      <w:r w:rsidR="00E94B0D">
        <w:rPr>
          <w:rFonts w:ascii="Franklin Gothic Medium" w:hAnsi="Franklin Gothic Medium"/>
          <w:sz w:val="16"/>
          <w:szCs w:val="16"/>
        </w:rPr>
        <w:t>5</w:t>
      </w:r>
      <w:r w:rsidR="00270608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Pr="00685080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Christmas Holidays</w:t>
      </w:r>
    </w:p>
    <w:p w14:paraId="6EA452A8" w14:textId="24F064B4" w:rsidR="00270608" w:rsidRDefault="00270608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b/>
          <w:sz w:val="10"/>
          <w:szCs w:val="10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December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="00E94B0D">
        <w:rPr>
          <w:rFonts w:ascii="Franklin Gothic Medium" w:hAnsi="Franklin Gothic Medium"/>
          <w:b/>
          <w:sz w:val="16"/>
          <w:szCs w:val="16"/>
        </w:rPr>
        <w:t>15</w:t>
      </w:r>
      <w:r w:rsidRPr="00A17344">
        <w:rPr>
          <w:rFonts w:ascii="Franklin Gothic Medium" w:hAnsi="Franklin Gothic Medium"/>
          <w:b/>
          <w:sz w:val="16"/>
          <w:szCs w:val="16"/>
        </w:rPr>
        <w:t xml:space="preserve"> days (students)</w:t>
      </w:r>
    </w:p>
    <w:p w14:paraId="3103E82D" w14:textId="77777777" w:rsidR="00B062AD" w:rsidRPr="00B062AD" w:rsidRDefault="00B062AD" w:rsidP="00CB69AE">
      <w:pPr>
        <w:tabs>
          <w:tab w:val="right" w:leader="dot" w:pos="5400"/>
        </w:tabs>
        <w:ind w:left="-180"/>
        <w:rPr>
          <w:rFonts w:ascii="Franklin Gothic Medium" w:hAnsi="Franklin Gothic Medium"/>
          <w:b/>
          <w:sz w:val="10"/>
          <w:szCs w:val="10"/>
        </w:rPr>
      </w:pPr>
    </w:p>
    <w:p w14:paraId="7DEEC49C" w14:textId="1B6B1F32" w:rsidR="00237FDC" w:rsidRPr="00A17344" w:rsidRDefault="00237FDC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January </w:t>
      </w:r>
      <w:r w:rsidR="00691438">
        <w:rPr>
          <w:rFonts w:ascii="Franklin Gothic Medium" w:hAnsi="Franklin Gothic Medium"/>
          <w:sz w:val="16"/>
          <w:szCs w:val="16"/>
        </w:rPr>
        <w:t>5</w:t>
      </w:r>
      <w:r w:rsidR="00255BAF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255BAF" w:rsidRPr="00A17344">
        <w:rPr>
          <w:rFonts w:ascii="Franklin Gothic Medium" w:hAnsi="Franklin Gothic Medium"/>
          <w:sz w:val="16"/>
          <w:szCs w:val="16"/>
        </w:rPr>
        <w:t xml:space="preserve"> Professional Development - </w:t>
      </w:r>
      <w:r w:rsidR="00A228F2">
        <w:rPr>
          <w:rFonts w:ascii="Franklin Gothic Medium" w:hAnsi="Franklin Gothic Medium"/>
          <w:sz w:val="16"/>
          <w:szCs w:val="16"/>
        </w:rPr>
        <w:t>Staff</w:t>
      </w:r>
    </w:p>
    <w:p w14:paraId="4BF992B3" w14:textId="2F7D40B7" w:rsidR="00A17344" w:rsidRPr="00A17344" w:rsidRDefault="00237FDC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January </w:t>
      </w:r>
      <w:r w:rsidR="00691438">
        <w:rPr>
          <w:rFonts w:ascii="Franklin Gothic Medium" w:hAnsi="Franklin Gothic Medium"/>
          <w:sz w:val="16"/>
          <w:szCs w:val="16"/>
        </w:rPr>
        <w:t>6</w:t>
      </w:r>
      <w:r w:rsidR="00255BAF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255BAF" w:rsidRPr="00A17344">
        <w:rPr>
          <w:rFonts w:ascii="Franklin Gothic Medium" w:hAnsi="Franklin Gothic Medium"/>
          <w:sz w:val="16"/>
          <w:szCs w:val="16"/>
        </w:rPr>
        <w:t xml:space="preserve"> Students Return</w:t>
      </w:r>
    </w:p>
    <w:p w14:paraId="34DF91A9" w14:textId="73ED803B" w:rsidR="00A17344" w:rsidRPr="00A17344" w:rsidRDefault="00F47704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January 1</w:t>
      </w:r>
      <w:r w:rsidR="00056028">
        <w:rPr>
          <w:rFonts w:ascii="Franklin Gothic Medium" w:hAnsi="Franklin Gothic Medium"/>
          <w:sz w:val="16"/>
          <w:szCs w:val="16"/>
        </w:rPr>
        <w:t>3</w:t>
      </w:r>
      <w:r w:rsidR="009C72D9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9C72D9" w:rsidRPr="00A17344">
        <w:rPr>
          <w:rFonts w:ascii="Franklin Gothic Medium" w:hAnsi="Franklin Gothic Medium"/>
          <w:sz w:val="16"/>
          <w:szCs w:val="16"/>
        </w:rPr>
        <w:tab/>
        <w:t xml:space="preserve"> Report </w:t>
      </w:r>
      <w:r w:rsidRPr="00A17344">
        <w:rPr>
          <w:rFonts w:ascii="Franklin Gothic Medium" w:hAnsi="Franklin Gothic Medium"/>
          <w:sz w:val="16"/>
          <w:szCs w:val="16"/>
        </w:rPr>
        <w:t>Cards Issued</w:t>
      </w:r>
    </w:p>
    <w:p w14:paraId="5B295C6D" w14:textId="77777777" w:rsidR="00D643BC" w:rsidRDefault="00FB320D" w:rsidP="00D643BC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January </w:t>
      </w:r>
      <w:r w:rsidR="00A228F2">
        <w:rPr>
          <w:rFonts w:ascii="Franklin Gothic Medium" w:hAnsi="Franklin Gothic Medium"/>
          <w:sz w:val="16"/>
          <w:szCs w:val="16"/>
        </w:rPr>
        <w:t>1</w:t>
      </w:r>
      <w:r w:rsidR="00293EB9">
        <w:rPr>
          <w:rFonts w:ascii="Franklin Gothic Medium" w:hAnsi="Franklin Gothic Medium"/>
          <w:sz w:val="16"/>
          <w:szCs w:val="16"/>
        </w:rPr>
        <w:t>7</w:t>
      </w:r>
      <w:r w:rsidR="00255BAF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255BAF" w:rsidRPr="00A17344">
        <w:rPr>
          <w:rFonts w:ascii="Franklin Gothic Medium" w:hAnsi="Franklin Gothic Medium"/>
          <w:sz w:val="16"/>
          <w:szCs w:val="16"/>
        </w:rPr>
        <w:tab/>
        <w:t xml:space="preserve"> School Holiday/MLK Birthday</w:t>
      </w:r>
    </w:p>
    <w:p w14:paraId="10F53AD7" w14:textId="06FE0C45" w:rsidR="00D643BC" w:rsidRDefault="00D643BC" w:rsidP="00D643BC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>January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>
        <w:rPr>
          <w:rFonts w:ascii="Franklin Gothic Medium" w:hAnsi="Franklin Gothic Medium"/>
          <w:sz w:val="16"/>
          <w:szCs w:val="16"/>
        </w:rPr>
        <w:t>19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>
        <w:rPr>
          <w:rFonts w:ascii="Franklin Gothic Medium" w:hAnsi="Franklin Gothic Medium"/>
          <w:sz w:val="16"/>
          <w:szCs w:val="16"/>
        </w:rPr>
        <w:t>PD/Early Dismissal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</w:p>
    <w:p w14:paraId="5333D910" w14:textId="77777777" w:rsidR="00D643BC" w:rsidRDefault="00D643BC" w:rsidP="00D643BC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p w14:paraId="37349005" w14:textId="071B09CA" w:rsidR="00EA16AE" w:rsidRDefault="00255BAF" w:rsidP="00D643BC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January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="00C56E62" w:rsidRPr="00A17344">
        <w:rPr>
          <w:rFonts w:ascii="Franklin Gothic Medium" w:hAnsi="Franklin Gothic Medium"/>
          <w:b/>
          <w:sz w:val="16"/>
          <w:szCs w:val="16"/>
        </w:rPr>
        <w:t>1</w:t>
      </w:r>
      <w:r w:rsidR="009935FD">
        <w:rPr>
          <w:rFonts w:ascii="Franklin Gothic Medium" w:hAnsi="Franklin Gothic Medium"/>
          <w:b/>
          <w:sz w:val="16"/>
          <w:szCs w:val="16"/>
        </w:rPr>
        <w:t>7</w:t>
      </w:r>
      <w:r w:rsidR="00307C32" w:rsidRPr="00A17344">
        <w:rPr>
          <w:rFonts w:ascii="Franklin Gothic Medium" w:hAnsi="Franklin Gothic Medium"/>
          <w:b/>
          <w:sz w:val="16"/>
          <w:szCs w:val="16"/>
        </w:rPr>
        <w:t xml:space="preserve"> days (students</w:t>
      </w:r>
      <w:r w:rsidR="00D643BC">
        <w:rPr>
          <w:rFonts w:ascii="Franklin Gothic Medium" w:hAnsi="Franklin Gothic Medium"/>
          <w:b/>
          <w:sz w:val="16"/>
          <w:szCs w:val="16"/>
        </w:rPr>
        <w:t>)</w:t>
      </w:r>
    </w:p>
    <w:p w14:paraId="4976F962" w14:textId="5CCBA5A0" w:rsidR="00E024CB" w:rsidRDefault="00D643BC" w:rsidP="00300337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</w:t>
      </w:r>
    </w:p>
    <w:p w14:paraId="1B9E8456" w14:textId="0F51F2F3" w:rsidR="00EA16AE" w:rsidRDefault="0035357D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 </w:t>
      </w:r>
      <w:r w:rsidR="00E024CB">
        <w:rPr>
          <w:rFonts w:ascii="Franklin Gothic Medium" w:hAnsi="Franklin Gothic Medium"/>
          <w:sz w:val="16"/>
          <w:szCs w:val="16"/>
        </w:rPr>
        <w:t xml:space="preserve">  </w:t>
      </w:r>
      <w:r w:rsidR="00EA16AE" w:rsidRPr="00A17344">
        <w:rPr>
          <w:rFonts w:ascii="Franklin Gothic Medium" w:hAnsi="Franklin Gothic Medium"/>
          <w:sz w:val="16"/>
          <w:szCs w:val="16"/>
        </w:rPr>
        <w:t xml:space="preserve">February </w:t>
      </w:r>
      <w:r w:rsidR="00EA16AE">
        <w:rPr>
          <w:rFonts w:ascii="Franklin Gothic Medium" w:hAnsi="Franklin Gothic Medium"/>
          <w:sz w:val="16"/>
          <w:szCs w:val="16"/>
        </w:rPr>
        <w:t>1</w:t>
      </w:r>
      <w:r w:rsidR="000C4831">
        <w:rPr>
          <w:rFonts w:ascii="Franklin Gothic Medium" w:hAnsi="Franklin Gothic Medium"/>
          <w:sz w:val="16"/>
          <w:szCs w:val="16"/>
        </w:rPr>
        <w:t>0</w:t>
      </w:r>
      <w:r w:rsidR="00EA16AE" w:rsidRPr="00A17344">
        <w:rPr>
          <w:rFonts w:ascii="Franklin Gothic Medium" w:hAnsi="Franklin Gothic Medium"/>
          <w:sz w:val="16"/>
          <w:szCs w:val="16"/>
        </w:rPr>
        <w:tab/>
        <w:t>Progress Reports</w:t>
      </w:r>
    </w:p>
    <w:p w14:paraId="0DE417F8" w14:textId="02D2A7B1" w:rsidR="00745013" w:rsidRDefault="00EA16AE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   </w:t>
      </w:r>
      <w:r w:rsidR="001D2CC7" w:rsidRPr="00A17344">
        <w:rPr>
          <w:rFonts w:ascii="Franklin Gothic Medium" w:hAnsi="Franklin Gothic Medium"/>
          <w:sz w:val="16"/>
          <w:szCs w:val="16"/>
        </w:rPr>
        <w:t xml:space="preserve">February </w:t>
      </w:r>
      <w:r w:rsidR="00A228F2">
        <w:rPr>
          <w:rFonts w:ascii="Franklin Gothic Medium" w:hAnsi="Franklin Gothic Medium"/>
          <w:sz w:val="16"/>
          <w:szCs w:val="16"/>
        </w:rPr>
        <w:t>1</w:t>
      </w:r>
      <w:r w:rsidR="008A753F">
        <w:rPr>
          <w:rFonts w:ascii="Franklin Gothic Medium" w:hAnsi="Franklin Gothic Medium"/>
          <w:sz w:val="16"/>
          <w:szCs w:val="16"/>
        </w:rPr>
        <w:t>4</w:t>
      </w:r>
      <w:r w:rsidR="00F4394E" w:rsidRPr="00A17344">
        <w:rPr>
          <w:rFonts w:ascii="Franklin Gothic Medium" w:hAnsi="Franklin Gothic Medium"/>
          <w:sz w:val="16"/>
          <w:szCs w:val="16"/>
        </w:rPr>
        <w:t>-</w:t>
      </w:r>
      <w:r w:rsidR="00A228F2">
        <w:rPr>
          <w:rFonts w:ascii="Franklin Gothic Medium" w:hAnsi="Franklin Gothic Medium"/>
          <w:sz w:val="16"/>
          <w:szCs w:val="16"/>
        </w:rPr>
        <w:t>1</w:t>
      </w:r>
      <w:r w:rsidR="008A753F">
        <w:rPr>
          <w:rFonts w:ascii="Franklin Gothic Medium" w:hAnsi="Franklin Gothic Medium"/>
          <w:sz w:val="16"/>
          <w:szCs w:val="16"/>
        </w:rPr>
        <w:t>5</w:t>
      </w:r>
      <w:r w:rsidR="001D2CC7" w:rsidRPr="00A17344">
        <w:rPr>
          <w:rFonts w:ascii="Franklin Gothic Medium" w:hAnsi="Franklin Gothic Medium"/>
          <w:sz w:val="16"/>
          <w:szCs w:val="16"/>
        </w:rPr>
        <w:tab/>
        <w:t xml:space="preserve"> Winter Break (students)</w:t>
      </w:r>
    </w:p>
    <w:p w14:paraId="3AB2D89D" w14:textId="69ACB6CD" w:rsidR="007F61FF" w:rsidRDefault="00745013" w:rsidP="00CB69AE">
      <w:pPr>
        <w:tabs>
          <w:tab w:val="right" w:leader="dot" w:pos="5400"/>
        </w:tabs>
        <w:ind w:left="-187"/>
        <w:rPr>
          <w:rFonts w:ascii="Franklin Gothic Medium" w:hAnsi="Franklin Gothic Medium"/>
          <w:b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 </w:t>
      </w:r>
      <w:r w:rsidR="00E024CB">
        <w:rPr>
          <w:rFonts w:ascii="Franklin Gothic Medium" w:hAnsi="Franklin Gothic Medium"/>
          <w:sz w:val="16"/>
          <w:szCs w:val="16"/>
        </w:rPr>
        <w:t xml:space="preserve">  </w:t>
      </w:r>
      <w:r w:rsidR="008244E8">
        <w:rPr>
          <w:rFonts w:ascii="Franklin Gothic Medium" w:hAnsi="Franklin Gothic Medium"/>
          <w:sz w:val="16"/>
          <w:szCs w:val="16"/>
        </w:rPr>
        <w:t>February 1</w:t>
      </w:r>
      <w:r w:rsidR="008A753F">
        <w:rPr>
          <w:rFonts w:ascii="Franklin Gothic Medium" w:hAnsi="Franklin Gothic Medium"/>
          <w:sz w:val="16"/>
          <w:szCs w:val="16"/>
        </w:rPr>
        <w:t>4</w:t>
      </w:r>
      <w:r w:rsidR="00EA16AE">
        <w:rPr>
          <w:rFonts w:ascii="Franklin Gothic Medium" w:hAnsi="Franklin Gothic Medium"/>
          <w:sz w:val="16"/>
          <w:szCs w:val="16"/>
        </w:rPr>
        <w:t>-1</w:t>
      </w:r>
      <w:r w:rsidR="008A753F">
        <w:rPr>
          <w:rFonts w:ascii="Franklin Gothic Medium" w:hAnsi="Franklin Gothic Medium"/>
          <w:sz w:val="16"/>
          <w:szCs w:val="16"/>
        </w:rPr>
        <w:t>5</w:t>
      </w:r>
      <w:r w:rsidR="00307C32" w:rsidRPr="00685080">
        <w:rPr>
          <w:rFonts w:ascii="Franklin Gothic Medium" w:hAnsi="Franklin Gothic Medium"/>
          <w:sz w:val="16"/>
          <w:szCs w:val="16"/>
        </w:rPr>
        <w:t xml:space="preserve"> </w:t>
      </w:r>
      <w:r w:rsidR="00307C32" w:rsidRPr="00685080">
        <w:rPr>
          <w:rFonts w:ascii="Franklin Gothic Medium" w:hAnsi="Franklin Gothic Medium"/>
          <w:sz w:val="16"/>
          <w:szCs w:val="16"/>
        </w:rPr>
        <w:tab/>
        <w:t xml:space="preserve"> </w:t>
      </w:r>
      <w:r w:rsidR="006075AE" w:rsidRPr="00685080">
        <w:rPr>
          <w:rFonts w:ascii="Franklin Gothic Medium" w:hAnsi="Franklin Gothic Medium"/>
          <w:sz w:val="16"/>
          <w:szCs w:val="16"/>
        </w:rPr>
        <w:t>Winter Break</w:t>
      </w:r>
      <w:r w:rsidR="00307C32" w:rsidRPr="00685080">
        <w:rPr>
          <w:rFonts w:ascii="Franklin Gothic Medium" w:hAnsi="Franklin Gothic Medium"/>
          <w:sz w:val="16"/>
          <w:szCs w:val="16"/>
        </w:rPr>
        <w:t xml:space="preserve"> (Teachers)</w:t>
      </w:r>
      <w:r w:rsidR="00A228F2" w:rsidRPr="00A228F2">
        <w:rPr>
          <w:rFonts w:ascii="Times New Roman" w:hAnsi="Times New Roman"/>
          <w:b/>
          <w:i/>
          <w:color w:val="FF0000"/>
          <w:sz w:val="20"/>
          <w:szCs w:val="20"/>
        </w:rPr>
        <w:t xml:space="preserve"> </w:t>
      </w:r>
    </w:p>
    <w:p w14:paraId="763BC468" w14:textId="77777777" w:rsidR="00D643BC" w:rsidRDefault="00E6735B" w:rsidP="00D643BC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b/>
          <w:sz w:val="16"/>
          <w:szCs w:val="16"/>
        </w:rPr>
        <w:t xml:space="preserve">    </w:t>
      </w:r>
      <w:r w:rsidR="00D643BC">
        <w:rPr>
          <w:rFonts w:ascii="Franklin Gothic Medium" w:hAnsi="Franklin Gothic Medium"/>
          <w:sz w:val="16"/>
          <w:szCs w:val="16"/>
        </w:rPr>
        <w:t>February</w:t>
      </w:r>
      <w:r w:rsidR="00D643BC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D643BC">
        <w:rPr>
          <w:rFonts w:ascii="Franklin Gothic Medium" w:hAnsi="Franklin Gothic Medium"/>
          <w:sz w:val="16"/>
          <w:szCs w:val="16"/>
        </w:rPr>
        <w:t>23</w:t>
      </w:r>
      <w:r w:rsidR="00D643BC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D643BC"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="00D643BC">
        <w:rPr>
          <w:rFonts w:ascii="Franklin Gothic Medium" w:hAnsi="Franklin Gothic Medium"/>
          <w:sz w:val="16"/>
          <w:szCs w:val="16"/>
        </w:rPr>
        <w:t>PD/Early Dismissal</w:t>
      </w:r>
      <w:r w:rsidR="00D643BC" w:rsidRPr="00A17344">
        <w:rPr>
          <w:rFonts w:ascii="Franklin Gothic Medium" w:hAnsi="Franklin Gothic Medium"/>
          <w:sz w:val="16"/>
          <w:szCs w:val="16"/>
        </w:rPr>
        <w:t xml:space="preserve"> </w:t>
      </w:r>
    </w:p>
    <w:p w14:paraId="74593F08" w14:textId="390350CC" w:rsidR="00AA262C" w:rsidRPr="00D643BC" w:rsidRDefault="00D643BC" w:rsidP="00D643BC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   </w:t>
      </w:r>
      <w:r w:rsidR="00AA262C" w:rsidRPr="00A17344">
        <w:rPr>
          <w:rFonts w:ascii="Franklin Gothic Medium" w:hAnsi="Franklin Gothic Medium"/>
          <w:sz w:val="16"/>
          <w:szCs w:val="16"/>
        </w:rPr>
        <w:t>February</w:t>
      </w:r>
      <w:r w:rsidR="001D2CC7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AA262C" w:rsidRPr="00A17344">
        <w:rPr>
          <w:rFonts w:ascii="Franklin Gothic Medium" w:hAnsi="Franklin Gothic Medium"/>
          <w:sz w:val="16"/>
          <w:szCs w:val="16"/>
        </w:rPr>
        <w:tab/>
      </w:r>
      <w:r w:rsidR="001D2CC7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1D2CC7" w:rsidRPr="00A17344">
        <w:rPr>
          <w:rFonts w:ascii="Franklin Gothic Medium" w:hAnsi="Franklin Gothic Medium"/>
          <w:b/>
          <w:sz w:val="16"/>
          <w:szCs w:val="16"/>
        </w:rPr>
        <w:t>18 days (students)</w:t>
      </w:r>
    </w:p>
    <w:p w14:paraId="1ED40AA6" w14:textId="77777777" w:rsidR="001D2CC7" w:rsidRPr="00B062AD" w:rsidRDefault="001D2CC7" w:rsidP="00CB69AE">
      <w:pPr>
        <w:tabs>
          <w:tab w:val="right" w:leader="dot" w:pos="5400"/>
        </w:tabs>
        <w:rPr>
          <w:rFonts w:ascii="Franklin Gothic Medium" w:hAnsi="Franklin Gothic Medium"/>
          <w:sz w:val="10"/>
          <w:szCs w:val="10"/>
        </w:rPr>
      </w:pPr>
    </w:p>
    <w:p w14:paraId="3499E1C4" w14:textId="131864DE" w:rsidR="00F76CE1" w:rsidRPr="00A17344" w:rsidRDefault="00F76CE1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March 1</w:t>
      </w:r>
      <w:r w:rsidR="00BC41AC">
        <w:rPr>
          <w:rFonts w:ascii="Franklin Gothic Medium" w:hAnsi="Franklin Gothic Medium"/>
          <w:sz w:val="16"/>
          <w:szCs w:val="16"/>
        </w:rPr>
        <w:t>0</w:t>
      </w:r>
      <w:r w:rsidRPr="00A17344">
        <w:rPr>
          <w:rFonts w:ascii="Franklin Gothic Medium" w:hAnsi="Franklin Gothic Medium"/>
          <w:sz w:val="16"/>
          <w:szCs w:val="16"/>
        </w:rPr>
        <w:t>-</w:t>
      </w:r>
      <w:r>
        <w:rPr>
          <w:rFonts w:ascii="Franklin Gothic Medium" w:hAnsi="Franklin Gothic Medium"/>
          <w:sz w:val="16"/>
          <w:szCs w:val="16"/>
        </w:rPr>
        <w:t>1</w:t>
      </w:r>
      <w:r w:rsidR="00BC41AC">
        <w:rPr>
          <w:rFonts w:ascii="Franklin Gothic Medium" w:hAnsi="Franklin Gothic Medium"/>
          <w:sz w:val="16"/>
          <w:szCs w:val="16"/>
        </w:rPr>
        <w:t>1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3</w:t>
      </w:r>
      <w:r w:rsidRPr="00A17344">
        <w:rPr>
          <w:rFonts w:ascii="Franklin Gothic Medium" w:hAnsi="Franklin Gothic Medium"/>
          <w:sz w:val="16"/>
          <w:szCs w:val="16"/>
          <w:vertAlign w:val="superscript"/>
        </w:rPr>
        <w:t>rd</w:t>
      </w:r>
      <w:r w:rsidRPr="00A17344">
        <w:rPr>
          <w:rFonts w:ascii="Franklin Gothic Medium" w:hAnsi="Franklin Gothic Medium"/>
          <w:sz w:val="16"/>
          <w:szCs w:val="16"/>
        </w:rPr>
        <w:t xml:space="preserve"> 9-Wks. Exams</w:t>
      </w:r>
    </w:p>
    <w:p w14:paraId="47A935C8" w14:textId="1FABBAC5" w:rsidR="00BF6B58" w:rsidRPr="00A17344" w:rsidRDefault="00BF6B58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March 1</w:t>
      </w:r>
      <w:r w:rsidR="00CB475D">
        <w:rPr>
          <w:rFonts w:ascii="Franklin Gothic Medium" w:hAnsi="Franklin Gothic Medium"/>
          <w:sz w:val="16"/>
          <w:szCs w:val="16"/>
        </w:rPr>
        <w:t>4</w:t>
      </w:r>
      <w:r w:rsidRPr="00A17344">
        <w:rPr>
          <w:rFonts w:ascii="Franklin Gothic Medium" w:hAnsi="Franklin Gothic Medium"/>
          <w:sz w:val="16"/>
          <w:szCs w:val="16"/>
        </w:rPr>
        <w:t>-1</w:t>
      </w:r>
      <w:r w:rsidR="00CB475D">
        <w:rPr>
          <w:rFonts w:ascii="Franklin Gothic Medium" w:hAnsi="Franklin Gothic Medium"/>
          <w:sz w:val="16"/>
          <w:szCs w:val="16"/>
        </w:rPr>
        <w:t>8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Spring</w:t>
      </w:r>
      <w:r w:rsidR="00685080">
        <w:rPr>
          <w:rFonts w:ascii="Franklin Gothic Medium" w:hAnsi="Franklin Gothic Medium"/>
          <w:sz w:val="16"/>
          <w:szCs w:val="16"/>
        </w:rPr>
        <w:t xml:space="preserve"> Break</w:t>
      </w:r>
    </w:p>
    <w:p w14:paraId="0E9C6EE9" w14:textId="4F3F67B8" w:rsidR="00C05348" w:rsidRPr="00A17344" w:rsidRDefault="00BF6B58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March</w:t>
      </w:r>
      <w:r w:rsidR="00F76CE1">
        <w:rPr>
          <w:rFonts w:ascii="Franklin Gothic Medium" w:hAnsi="Franklin Gothic Medium"/>
          <w:sz w:val="16"/>
          <w:szCs w:val="16"/>
        </w:rPr>
        <w:t xml:space="preserve"> 2</w:t>
      </w:r>
      <w:r w:rsidR="009F652D">
        <w:rPr>
          <w:rFonts w:ascii="Franklin Gothic Medium" w:hAnsi="Franklin Gothic Medium"/>
          <w:sz w:val="16"/>
          <w:szCs w:val="16"/>
        </w:rPr>
        <w:t>1</w:t>
      </w:r>
      <w:r w:rsidR="00C05348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C05348" w:rsidRPr="00A17344">
        <w:rPr>
          <w:rFonts w:ascii="Franklin Gothic Medium" w:hAnsi="Franklin Gothic Medium"/>
          <w:sz w:val="16"/>
          <w:szCs w:val="16"/>
        </w:rPr>
        <w:tab/>
        <w:t xml:space="preserve"> End of 3</w:t>
      </w:r>
      <w:r w:rsidR="00C05348" w:rsidRPr="00A17344">
        <w:rPr>
          <w:rFonts w:ascii="Franklin Gothic Medium" w:hAnsi="Franklin Gothic Medium"/>
          <w:sz w:val="16"/>
          <w:szCs w:val="16"/>
          <w:vertAlign w:val="superscript"/>
        </w:rPr>
        <w:t>rd</w:t>
      </w:r>
      <w:r w:rsidR="00C05348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35639A">
        <w:rPr>
          <w:rFonts w:ascii="Franklin Gothic Medium" w:hAnsi="Franklin Gothic Medium"/>
          <w:sz w:val="16"/>
          <w:szCs w:val="16"/>
        </w:rPr>
        <w:t>Nine Weeks</w:t>
      </w:r>
    </w:p>
    <w:p w14:paraId="3DFBBAEE" w14:textId="77777777" w:rsidR="00D643BC" w:rsidRDefault="00D643BC" w:rsidP="00D643BC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   March 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>
        <w:rPr>
          <w:rFonts w:ascii="Franklin Gothic Medium" w:hAnsi="Franklin Gothic Medium"/>
          <w:sz w:val="16"/>
          <w:szCs w:val="16"/>
        </w:rPr>
        <w:t>23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>
        <w:rPr>
          <w:rFonts w:ascii="Franklin Gothic Medium" w:hAnsi="Franklin Gothic Medium"/>
          <w:sz w:val="16"/>
          <w:szCs w:val="16"/>
        </w:rPr>
        <w:t>PD/Early Dismissal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>
        <w:rPr>
          <w:rFonts w:ascii="Franklin Gothic Medium" w:hAnsi="Franklin Gothic Medium"/>
          <w:sz w:val="16"/>
          <w:szCs w:val="16"/>
        </w:rPr>
        <w:t xml:space="preserve">    </w:t>
      </w:r>
    </w:p>
    <w:p w14:paraId="22578882" w14:textId="1185CC1A" w:rsidR="00237FDC" w:rsidRPr="00A17344" w:rsidRDefault="00D643BC" w:rsidP="00D643BC">
      <w:pPr>
        <w:tabs>
          <w:tab w:val="right" w:leader="dot" w:pos="5400"/>
        </w:tabs>
        <w:ind w:left="-180"/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    </w:t>
      </w:r>
      <w:r w:rsidR="00237FDC" w:rsidRPr="00A17344">
        <w:rPr>
          <w:rFonts w:ascii="Franklin Gothic Medium" w:hAnsi="Franklin Gothic Medium"/>
          <w:sz w:val="16"/>
          <w:szCs w:val="16"/>
        </w:rPr>
        <w:t xml:space="preserve">March </w:t>
      </w:r>
      <w:r w:rsidR="00BF6B58" w:rsidRPr="00A17344">
        <w:rPr>
          <w:rFonts w:ascii="Franklin Gothic Medium" w:hAnsi="Franklin Gothic Medium"/>
          <w:sz w:val="16"/>
          <w:szCs w:val="16"/>
        </w:rPr>
        <w:t>2</w:t>
      </w:r>
      <w:r w:rsidR="009F652D">
        <w:rPr>
          <w:rFonts w:ascii="Franklin Gothic Medium" w:hAnsi="Franklin Gothic Medium"/>
          <w:sz w:val="16"/>
          <w:szCs w:val="16"/>
        </w:rPr>
        <w:t>4</w:t>
      </w:r>
      <w:r w:rsidR="00C05348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237FDC" w:rsidRPr="00A17344">
        <w:rPr>
          <w:rFonts w:ascii="Franklin Gothic Medium" w:hAnsi="Franklin Gothic Medium"/>
          <w:sz w:val="16"/>
          <w:szCs w:val="16"/>
        </w:rPr>
        <w:tab/>
      </w:r>
      <w:r w:rsidR="00C05348" w:rsidRPr="00A17344">
        <w:rPr>
          <w:rFonts w:ascii="Franklin Gothic Medium" w:hAnsi="Franklin Gothic Medium"/>
          <w:sz w:val="16"/>
          <w:szCs w:val="16"/>
        </w:rPr>
        <w:t>Parent Conference/Third Term Report Card Pick-up</w:t>
      </w:r>
    </w:p>
    <w:p w14:paraId="131CAEFB" w14:textId="77777777" w:rsidR="00EA7E58" w:rsidRPr="00A17344" w:rsidRDefault="00EA7E58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rch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Pr="00A17344">
        <w:rPr>
          <w:rFonts w:ascii="Franklin Gothic Medium" w:hAnsi="Franklin Gothic Medium"/>
          <w:b/>
          <w:sz w:val="16"/>
          <w:szCs w:val="16"/>
        </w:rPr>
        <w:t>1</w:t>
      </w:r>
      <w:r w:rsidR="0035639A">
        <w:rPr>
          <w:rFonts w:ascii="Franklin Gothic Medium" w:hAnsi="Franklin Gothic Medium"/>
          <w:b/>
          <w:sz w:val="16"/>
          <w:szCs w:val="16"/>
        </w:rPr>
        <w:t>8</w:t>
      </w:r>
      <w:r w:rsidRPr="00A17344">
        <w:rPr>
          <w:rFonts w:ascii="Franklin Gothic Medium" w:hAnsi="Franklin Gothic Medium"/>
          <w:b/>
          <w:sz w:val="16"/>
          <w:szCs w:val="16"/>
        </w:rPr>
        <w:t xml:space="preserve"> days (students)</w:t>
      </w:r>
    </w:p>
    <w:p w14:paraId="4E719F29" w14:textId="77777777" w:rsidR="00C05348" w:rsidRPr="00B062AD" w:rsidRDefault="00C05348" w:rsidP="00CB69AE">
      <w:pPr>
        <w:tabs>
          <w:tab w:val="right" w:leader="dot" w:pos="5400"/>
        </w:tabs>
        <w:rPr>
          <w:rFonts w:ascii="Franklin Gothic Medium" w:hAnsi="Franklin Gothic Medium"/>
          <w:sz w:val="10"/>
          <w:szCs w:val="10"/>
        </w:rPr>
      </w:pPr>
    </w:p>
    <w:p w14:paraId="77F3C8C6" w14:textId="711002CD" w:rsidR="0035639A" w:rsidRPr="00EB4633" w:rsidRDefault="0035639A" w:rsidP="00CB69AE">
      <w:pPr>
        <w:ind w:right="-180"/>
        <w:rPr>
          <w:rFonts w:ascii="Franklin Gothic Medium" w:hAnsi="Franklin Gothic Medium"/>
          <w:sz w:val="16"/>
          <w:szCs w:val="16"/>
        </w:rPr>
      </w:pPr>
      <w:r w:rsidRPr="00EB4633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 xml:space="preserve">April </w:t>
      </w:r>
      <w:r w:rsidR="003F7B1A" w:rsidRPr="00EB4633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15</w:t>
      </w:r>
      <w:r w:rsidRPr="00EB4633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,</w:t>
      </w:r>
      <w:r w:rsidR="003F7B1A" w:rsidRPr="00EB4633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18</w:t>
      </w:r>
      <w:r w:rsidR="00EB4633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…………………………………</w:t>
      </w:r>
      <w:r w:rsidR="00622884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 xml:space="preserve">……………………………………..……….. </w:t>
      </w:r>
      <w:r w:rsidRPr="00EB4633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Easter Break</w:t>
      </w:r>
    </w:p>
    <w:p w14:paraId="5E6A4ED0" w14:textId="605AEA65" w:rsidR="00237FDC" w:rsidRPr="00A17344" w:rsidRDefault="00237FDC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April </w:t>
      </w:r>
      <w:r w:rsidR="0035639A">
        <w:rPr>
          <w:rFonts w:ascii="Franklin Gothic Medium" w:hAnsi="Franklin Gothic Medium"/>
          <w:sz w:val="16"/>
          <w:szCs w:val="16"/>
        </w:rPr>
        <w:t>2</w:t>
      </w:r>
      <w:r w:rsidR="003F7B1A">
        <w:rPr>
          <w:rFonts w:ascii="Franklin Gothic Medium" w:hAnsi="Franklin Gothic Medium"/>
          <w:sz w:val="16"/>
          <w:szCs w:val="16"/>
        </w:rPr>
        <w:t>1</w:t>
      </w:r>
      <w:r w:rsidR="00F4217F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F4217F" w:rsidRPr="00A17344">
        <w:rPr>
          <w:rFonts w:ascii="Franklin Gothic Medium" w:hAnsi="Franklin Gothic Medium"/>
          <w:sz w:val="16"/>
          <w:szCs w:val="16"/>
        </w:rPr>
        <w:t xml:space="preserve"> Progress Report</w:t>
      </w:r>
      <w:r w:rsidR="00BF6B58" w:rsidRPr="00A17344">
        <w:rPr>
          <w:rFonts w:ascii="Franklin Gothic Medium" w:hAnsi="Franklin Gothic Medium"/>
          <w:sz w:val="16"/>
          <w:szCs w:val="16"/>
        </w:rPr>
        <w:t>s</w:t>
      </w:r>
    </w:p>
    <w:p w14:paraId="2F5E5735" w14:textId="591E483E" w:rsidR="00237FDC" w:rsidRPr="00A17344" w:rsidRDefault="00237FDC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April </w:t>
      </w:r>
      <w:r w:rsidR="00F4217F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F4217F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8D3995">
        <w:rPr>
          <w:rFonts w:ascii="Franklin Gothic Medium" w:hAnsi="Franklin Gothic Medium"/>
          <w:b/>
          <w:sz w:val="16"/>
          <w:szCs w:val="16"/>
        </w:rPr>
        <w:t>19</w:t>
      </w:r>
      <w:r w:rsidR="00F4217F" w:rsidRPr="00A17344">
        <w:rPr>
          <w:rFonts w:ascii="Franklin Gothic Medium" w:hAnsi="Franklin Gothic Medium"/>
          <w:b/>
          <w:sz w:val="16"/>
          <w:szCs w:val="16"/>
        </w:rPr>
        <w:t xml:space="preserve"> days (students)</w:t>
      </w:r>
    </w:p>
    <w:p w14:paraId="51445755" w14:textId="77777777" w:rsidR="00F4217F" w:rsidRPr="00B062AD" w:rsidRDefault="00F4217F" w:rsidP="00CB69AE">
      <w:pPr>
        <w:tabs>
          <w:tab w:val="right" w:leader="dot" w:pos="5400"/>
        </w:tabs>
        <w:rPr>
          <w:rFonts w:ascii="Franklin Gothic Medium" w:hAnsi="Franklin Gothic Medium"/>
          <w:sz w:val="10"/>
          <w:szCs w:val="10"/>
        </w:rPr>
      </w:pPr>
    </w:p>
    <w:p w14:paraId="45D731DE" w14:textId="52284E94" w:rsidR="00414ED2" w:rsidRPr="00A17344" w:rsidRDefault="00414ED2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y </w:t>
      </w:r>
      <w:r w:rsidR="008D3995">
        <w:rPr>
          <w:rFonts w:ascii="Franklin Gothic Medium" w:hAnsi="Franklin Gothic Medium"/>
          <w:sz w:val="16"/>
          <w:szCs w:val="16"/>
        </w:rPr>
        <w:t>5-6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="001E61F3" w:rsidRPr="00A17344">
        <w:rPr>
          <w:rFonts w:ascii="Franklin Gothic Medium" w:hAnsi="Franklin Gothic Medium"/>
          <w:sz w:val="16"/>
          <w:szCs w:val="16"/>
        </w:rPr>
        <w:t>2</w:t>
      </w:r>
      <w:r w:rsidR="001E61F3" w:rsidRPr="00A17344">
        <w:rPr>
          <w:rFonts w:ascii="Franklin Gothic Medium" w:hAnsi="Franklin Gothic Medium"/>
          <w:sz w:val="16"/>
          <w:szCs w:val="16"/>
          <w:vertAlign w:val="superscript"/>
        </w:rPr>
        <w:t>nd</w:t>
      </w:r>
      <w:r w:rsidR="001E61F3" w:rsidRPr="00A17344">
        <w:rPr>
          <w:rFonts w:ascii="Franklin Gothic Medium" w:hAnsi="Franklin Gothic Medium"/>
          <w:sz w:val="16"/>
          <w:szCs w:val="16"/>
        </w:rPr>
        <w:t xml:space="preserve"> Semester Exams </w:t>
      </w:r>
      <w:r w:rsidR="001B45C9" w:rsidRPr="00A17344">
        <w:rPr>
          <w:rFonts w:ascii="Franklin Gothic Medium" w:hAnsi="Franklin Gothic Medium"/>
          <w:sz w:val="16"/>
          <w:szCs w:val="16"/>
        </w:rPr>
        <w:t>–</w:t>
      </w:r>
      <w:r w:rsidR="001E61F3" w:rsidRPr="00A17344">
        <w:rPr>
          <w:rFonts w:ascii="Franklin Gothic Medium" w:hAnsi="Franklin Gothic Medium"/>
          <w:sz w:val="16"/>
          <w:szCs w:val="16"/>
        </w:rPr>
        <w:t xml:space="preserve"> Seniors</w:t>
      </w:r>
    </w:p>
    <w:p w14:paraId="336FA0B6" w14:textId="678BB99B" w:rsidR="00233E24" w:rsidRPr="00A17344" w:rsidRDefault="00233E24" w:rsidP="00233E24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y </w:t>
      </w:r>
      <w:r>
        <w:rPr>
          <w:rFonts w:ascii="Franklin Gothic Medium" w:hAnsi="Franklin Gothic Medium"/>
          <w:sz w:val="16"/>
          <w:szCs w:val="16"/>
        </w:rPr>
        <w:t>18</w:t>
      </w:r>
      <w:r w:rsidRPr="00A17344">
        <w:rPr>
          <w:rFonts w:ascii="Franklin Gothic Medium" w:hAnsi="Franklin Gothic Medium"/>
          <w:sz w:val="16"/>
          <w:szCs w:val="16"/>
        </w:rPr>
        <w:t>-</w:t>
      </w:r>
      <w:r>
        <w:rPr>
          <w:rFonts w:ascii="Franklin Gothic Medium" w:hAnsi="Franklin Gothic Medium"/>
          <w:sz w:val="16"/>
          <w:szCs w:val="16"/>
        </w:rPr>
        <w:t>19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  </w:t>
      </w:r>
      <w:r>
        <w:rPr>
          <w:rFonts w:ascii="Franklin Gothic Medium" w:hAnsi="Franklin Gothic Medium"/>
          <w:sz w:val="16"/>
          <w:szCs w:val="16"/>
        </w:rPr>
        <w:t>9-Wks./</w:t>
      </w:r>
      <w:r w:rsidRPr="00A17344">
        <w:rPr>
          <w:rFonts w:ascii="Franklin Gothic Medium" w:hAnsi="Franklin Gothic Medium"/>
          <w:sz w:val="16"/>
          <w:szCs w:val="16"/>
        </w:rPr>
        <w:t>Semester Exams, Grades K-11</w:t>
      </w:r>
    </w:p>
    <w:p w14:paraId="6BA0F141" w14:textId="4E4D8EB0" w:rsidR="001B45C9" w:rsidRPr="00A17344" w:rsidRDefault="001B45C9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y </w:t>
      </w:r>
      <w:r w:rsidR="00233E24">
        <w:rPr>
          <w:rFonts w:ascii="Franklin Gothic Medium" w:hAnsi="Franklin Gothic Medium"/>
          <w:sz w:val="16"/>
          <w:szCs w:val="16"/>
        </w:rPr>
        <w:t>20</w:t>
      </w:r>
      <w:r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Graduation Day</w:t>
      </w:r>
    </w:p>
    <w:p w14:paraId="737994AC" w14:textId="74091071" w:rsidR="00237FDC" w:rsidRPr="00A17344" w:rsidRDefault="00237FDC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y </w:t>
      </w:r>
      <w:r w:rsidR="00CD3815" w:rsidRPr="00A17344">
        <w:rPr>
          <w:rFonts w:ascii="Franklin Gothic Medium" w:hAnsi="Franklin Gothic Medium"/>
          <w:sz w:val="16"/>
          <w:szCs w:val="16"/>
        </w:rPr>
        <w:t>2</w:t>
      </w:r>
      <w:r w:rsidR="003255EF">
        <w:rPr>
          <w:rFonts w:ascii="Franklin Gothic Medium" w:hAnsi="Franklin Gothic Medium"/>
          <w:sz w:val="16"/>
          <w:szCs w:val="16"/>
        </w:rPr>
        <w:t>5</w:t>
      </w:r>
      <w:r w:rsidR="00414ED2" w:rsidRPr="00A17344">
        <w:rPr>
          <w:rFonts w:ascii="Franklin Gothic Medium" w:hAnsi="Franklin Gothic Medium"/>
          <w:sz w:val="16"/>
          <w:szCs w:val="16"/>
        </w:rPr>
        <w:t xml:space="preserve"> </w:t>
      </w:r>
      <w:r w:rsidRPr="00A17344">
        <w:rPr>
          <w:rFonts w:ascii="Franklin Gothic Medium" w:hAnsi="Franklin Gothic Medium"/>
          <w:sz w:val="16"/>
          <w:szCs w:val="16"/>
        </w:rPr>
        <w:tab/>
      </w:r>
      <w:r w:rsidR="00414ED2" w:rsidRPr="00A17344">
        <w:rPr>
          <w:rFonts w:ascii="Franklin Gothic Medium" w:hAnsi="Franklin Gothic Medium"/>
          <w:sz w:val="16"/>
          <w:szCs w:val="16"/>
        </w:rPr>
        <w:t xml:space="preserve"> End of 4</w:t>
      </w:r>
      <w:r w:rsidR="00414ED2" w:rsidRPr="00A17344">
        <w:rPr>
          <w:rFonts w:ascii="Franklin Gothic Medium" w:hAnsi="Franklin Gothic Medium"/>
          <w:sz w:val="16"/>
          <w:szCs w:val="16"/>
          <w:vertAlign w:val="superscript"/>
        </w:rPr>
        <w:t>th</w:t>
      </w:r>
      <w:r w:rsidR="00414ED2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1A73F7">
        <w:rPr>
          <w:rFonts w:ascii="Franklin Gothic Medium" w:hAnsi="Franklin Gothic Medium"/>
          <w:sz w:val="16"/>
          <w:szCs w:val="16"/>
        </w:rPr>
        <w:t>Nine Weeks</w:t>
      </w:r>
    </w:p>
    <w:p w14:paraId="1A497C87" w14:textId="2343E804" w:rsidR="001E61F3" w:rsidRPr="00A17344" w:rsidRDefault="00CD3815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>May 2</w:t>
      </w:r>
      <w:r w:rsidR="003255EF">
        <w:rPr>
          <w:rFonts w:ascii="Franklin Gothic Medium" w:hAnsi="Franklin Gothic Medium"/>
          <w:sz w:val="16"/>
          <w:szCs w:val="16"/>
        </w:rPr>
        <w:t>5</w:t>
      </w:r>
      <w:r w:rsidR="001E61F3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1E61F3" w:rsidRPr="00A17344">
        <w:rPr>
          <w:rFonts w:ascii="Franklin Gothic Medium" w:hAnsi="Franklin Gothic Medium"/>
          <w:sz w:val="16"/>
          <w:szCs w:val="16"/>
        </w:rPr>
        <w:tab/>
        <w:t xml:space="preserve"> L</w:t>
      </w:r>
      <w:r w:rsidR="008244E8">
        <w:rPr>
          <w:rFonts w:ascii="Franklin Gothic Medium" w:hAnsi="Franklin Gothic Medium"/>
          <w:sz w:val="16"/>
          <w:szCs w:val="16"/>
        </w:rPr>
        <w:t>ast Day for Students/Bus Drivers</w:t>
      </w:r>
    </w:p>
    <w:p w14:paraId="103B0C34" w14:textId="0DEB4E7C" w:rsidR="001B45C9" w:rsidRPr="00A17344" w:rsidRDefault="00E87A48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>May 2</w:t>
      </w:r>
      <w:r w:rsidR="00D31734">
        <w:rPr>
          <w:rFonts w:ascii="Franklin Gothic Medium" w:hAnsi="Franklin Gothic Medium"/>
          <w:sz w:val="16"/>
          <w:szCs w:val="16"/>
        </w:rPr>
        <w:t>7</w:t>
      </w:r>
      <w:r w:rsidR="001B45C9" w:rsidRPr="00A17344">
        <w:rPr>
          <w:rFonts w:ascii="Franklin Gothic Medium" w:hAnsi="Franklin Gothic Medium"/>
          <w:sz w:val="16"/>
          <w:szCs w:val="16"/>
        </w:rPr>
        <w:tab/>
        <w:t>Last Day</w:t>
      </w:r>
      <w:r w:rsidR="008244E8">
        <w:rPr>
          <w:rFonts w:ascii="Franklin Gothic Medium" w:hAnsi="Franklin Gothic Medium"/>
          <w:sz w:val="16"/>
          <w:szCs w:val="16"/>
        </w:rPr>
        <w:t xml:space="preserve"> for Teachers/Cafeteria Mg</w:t>
      </w:r>
      <w:r w:rsidR="006259A1">
        <w:rPr>
          <w:rFonts w:ascii="Franklin Gothic Medium" w:hAnsi="Franklin Gothic Medium"/>
          <w:sz w:val="16"/>
          <w:szCs w:val="16"/>
        </w:rPr>
        <w:t>r</w:t>
      </w:r>
      <w:r w:rsidR="008244E8">
        <w:rPr>
          <w:rFonts w:ascii="Franklin Gothic Medium" w:hAnsi="Franklin Gothic Medium"/>
          <w:sz w:val="16"/>
          <w:szCs w:val="16"/>
        </w:rPr>
        <w:t>./workers</w:t>
      </w:r>
    </w:p>
    <w:p w14:paraId="444FF378" w14:textId="563639FB" w:rsidR="00CD3815" w:rsidRPr="00A17344" w:rsidRDefault="00CD3815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y </w:t>
      </w:r>
      <w:r w:rsidR="001A73F7">
        <w:rPr>
          <w:rFonts w:ascii="Franklin Gothic Medium" w:hAnsi="Franklin Gothic Medium"/>
          <w:sz w:val="16"/>
          <w:szCs w:val="16"/>
        </w:rPr>
        <w:t>3</w:t>
      </w:r>
      <w:r w:rsidR="003255EF">
        <w:rPr>
          <w:rFonts w:ascii="Franklin Gothic Medium" w:hAnsi="Franklin Gothic Medium"/>
          <w:sz w:val="16"/>
          <w:szCs w:val="16"/>
        </w:rPr>
        <w:t>0</w:t>
      </w:r>
      <w:r w:rsidRPr="00A17344">
        <w:rPr>
          <w:rFonts w:ascii="Franklin Gothic Medium" w:hAnsi="Franklin Gothic Medium"/>
          <w:sz w:val="16"/>
          <w:szCs w:val="16"/>
        </w:rPr>
        <w:tab/>
        <w:t>Memorial Day Ho</w:t>
      </w:r>
      <w:r w:rsidRPr="00685080">
        <w:rPr>
          <w:rFonts w:ascii="Franklin Gothic Medium" w:hAnsi="Franklin Gothic Medium"/>
          <w:sz w:val="16"/>
          <w:szCs w:val="16"/>
          <w:shd w:val="clear" w:color="auto" w:fill="FFFFFF" w:themeFill="background1"/>
        </w:rPr>
        <w:t>liday</w:t>
      </w:r>
    </w:p>
    <w:p w14:paraId="7D04F80C" w14:textId="0305B11F" w:rsidR="001A73F7" w:rsidRDefault="001A73F7" w:rsidP="00CB69AE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 w:rsidRPr="00A17344">
        <w:rPr>
          <w:rFonts w:ascii="Franklin Gothic Medium" w:hAnsi="Franklin Gothic Medium"/>
          <w:sz w:val="16"/>
          <w:szCs w:val="16"/>
        </w:rPr>
        <w:t xml:space="preserve">May </w:t>
      </w:r>
      <w:r w:rsidRPr="00A17344">
        <w:rPr>
          <w:rFonts w:ascii="Franklin Gothic Medium" w:hAnsi="Franklin Gothic Medium"/>
          <w:sz w:val="16"/>
          <w:szCs w:val="16"/>
        </w:rPr>
        <w:tab/>
        <w:t xml:space="preserve"> </w:t>
      </w:r>
      <w:r w:rsidRPr="00A17344">
        <w:rPr>
          <w:rFonts w:ascii="Franklin Gothic Medium" w:hAnsi="Franklin Gothic Medium"/>
          <w:b/>
          <w:sz w:val="16"/>
          <w:szCs w:val="16"/>
        </w:rPr>
        <w:t>1</w:t>
      </w:r>
      <w:r>
        <w:rPr>
          <w:rFonts w:ascii="Franklin Gothic Medium" w:hAnsi="Franklin Gothic Medium"/>
          <w:b/>
          <w:sz w:val="16"/>
          <w:szCs w:val="16"/>
        </w:rPr>
        <w:t>8</w:t>
      </w:r>
      <w:r w:rsidRPr="00A17344">
        <w:rPr>
          <w:rFonts w:ascii="Franklin Gothic Medium" w:hAnsi="Franklin Gothic Medium"/>
          <w:b/>
          <w:sz w:val="16"/>
          <w:szCs w:val="16"/>
        </w:rPr>
        <w:t xml:space="preserve"> days (students</w:t>
      </w:r>
      <w:r>
        <w:rPr>
          <w:rFonts w:ascii="Franklin Gothic Medium" w:hAnsi="Franklin Gothic Medium"/>
          <w:b/>
          <w:sz w:val="16"/>
          <w:szCs w:val="16"/>
        </w:rPr>
        <w:t>)</w:t>
      </w:r>
    </w:p>
    <w:p w14:paraId="0C6895EE" w14:textId="77777777" w:rsidR="00745013" w:rsidRPr="001F1825" w:rsidRDefault="00745013" w:rsidP="00CB69AE">
      <w:pPr>
        <w:tabs>
          <w:tab w:val="right" w:leader="dot" w:pos="5400"/>
        </w:tabs>
        <w:rPr>
          <w:rFonts w:ascii="Franklin Gothic Medium" w:hAnsi="Franklin Gothic Medium"/>
          <w:sz w:val="14"/>
          <w:szCs w:val="14"/>
        </w:rPr>
      </w:pPr>
    </w:p>
    <w:p w14:paraId="42ACE35D" w14:textId="2C20B732" w:rsidR="00B062AD" w:rsidRDefault="001A73F7" w:rsidP="00B67E51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  <w:r>
        <w:rPr>
          <w:rFonts w:ascii="Franklin Gothic Medium" w:hAnsi="Franklin Gothic Medium"/>
          <w:sz w:val="16"/>
          <w:szCs w:val="16"/>
        </w:rPr>
        <w:t xml:space="preserve">June </w:t>
      </w:r>
      <w:r w:rsidR="00F26146">
        <w:rPr>
          <w:rFonts w:ascii="Franklin Gothic Medium" w:hAnsi="Franklin Gothic Medium"/>
          <w:sz w:val="16"/>
          <w:szCs w:val="16"/>
        </w:rPr>
        <w:t>2</w:t>
      </w:r>
      <w:r w:rsidR="001E61F3" w:rsidRPr="00A17344">
        <w:rPr>
          <w:rFonts w:ascii="Franklin Gothic Medium" w:hAnsi="Franklin Gothic Medium"/>
          <w:sz w:val="16"/>
          <w:szCs w:val="16"/>
        </w:rPr>
        <w:t xml:space="preserve"> </w:t>
      </w:r>
      <w:r w:rsidR="001E61F3" w:rsidRPr="00A17344">
        <w:rPr>
          <w:rFonts w:ascii="Franklin Gothic Medium" w:hAnsi="Franklin Gothic Medium"/>
          <w:sz w:val="16"/>
          <w:szCs w:val="16"/>
        </w:rPr>
        <w:tab/>
        <w:t xml:space="preserve"> Report Cards Issued</w:t>
      </w:r>
    </w:p>
    <w:p w14:paraId="7E20CE5B" w14:textId="4B99728E" w:rsidR="00D643BC" w:rsidRDefault="00D643BC" w:rsidP="00B67E51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p w14:paraId="58CC8C9F" w14:textId="3A3BA433" w:rsidR="00D643BC" w:rsidRDefault="00D643BC" w:rsidP="00B67E51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p w14:paraId="1D171CB5" w14:textId="1AB51FFA" w:rsidR="00D643BC" w:rsidRDefault="00D643BC" w:rsidP="00B67E51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p w14:paraId="31987397" w14:textId="4097436B" w:rsidR="00D643BC" w:rsidRDefault="00D643BC" w:rsidP="00B67E51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p w14:paraId="0602385E" w14:textId="77777777" w:rsidR="00D643BC" w:rsidRPr="001A73F7" w:rsidRDefault="00D643BC" w:rsidP="00B67E51">
      <w:pPr>
        <w:tabs>
          <w:tab w:val="right" w:leader="dot" w:pos="5400"/>
        </w:tabs>
        <w:rPr>
          <w:rFonts w:ascii="Franklin Gothic Medium" w:hAnsi="Franklin Gothic Medium"/>
          <w:sz w:val="16"/>
          <w:szCs w:val="16"/>
        </w:rPr>
      </w:pPr>
    </w:p>
    <w:tbl>
      <w:tblPr>
        <w:tblStyle w:val="TableGrid"/>
        <w:tblW w:w="5428" w:type="dxa"/>
        <w:tblInd w:w="108" w:type="dxa"/>
        <w:tblLook w:val="04A0" w:firstRow="1" w:lastRow="0" w:firstColumn="1" w:lastColumn="0" w:noHBand="0" w:noVBand="1"/>
      </w:tblPr>
      <w:tblGrid>
        <w:gridCol w:w="456"/>
        <w:gridCol w:w="2154"/>
        <w:gridCol w:w="2818"/>
      </w:tblGrid>
      <w:tr w:rsidR="00D643BC" w14:paraId="12B5724E" w14:textId="11EEC19E" w:rsidTr="00D643BC">
        <w:trPr>
          <w:trHeight w:val="20"/>
        </w:trPr>
        <w:tc>
          <w:tcPr>
            <w:tcW w:w="456" w:type="dxa"/>
            <w:tcBorders>
              <w:right w:val="single" w:sz="4" w:space="0" w:color="auto"/>
            </w:tcBorders>
            <w:vAlign w:val="bottom"/>
          </w:tcPr>
          <w:p w14:paraId="7D9B3C20" w14:textId="77777777" w:rsidR="00D643BC" w:rsidRPr="004858E4" w:rsidRDefault="00D643BC" w:rsidP="00C8529F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182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475E938E" w14:textId="00855DA4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August 5, 2021-May 25, 2022</w:t>
            </w:r>
          </w:p>
        </w:tc>
        <w:tc>
          <w:tcPr>
            <w:tcW w:w="2818" w:type="dxa"/>
          </w:tcPr>
          <w:p w14:paraId="124F9936" w14:textId="77777777" w:rsidR="00D643BC" w:rsidRPr="004858E4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Transportation Department</w:t>
            </w:r>
          </w:p>
        </w:tc>
      </w:tr>
      <w:tr w:rsidR="00D643BC" w14:paraId="79BDD8F4" w14:textId="4B599D95" w:rsidTr="00D643BC">
        <w:trPr>
          <w:trHeight w:val="20"/>
        </w:trPr>
        <w:tc>
          <w:tcPr>
            <w:tcW w:w="456" w:type="dxa"/>
            <w:tcBorders>
              <w:right w:val="single" w:sz="4" w:space="0" w:color="auto"/>
            </w:tcBorders>
            <w:vAlign w:val="bottom"/>
          </w:tcPr>
          <w:p w14:paraId="55EECAF7" w14:textId="77777777" w:rsidR="00D643BC" w:rsidRPr="004858E4" w:rsidRDefault="00D643BC" w:rsidP="00C8529F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185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44ED3B26" w14:textId="3561582F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August 5, 2021-May 27, 2021</w:t>
            </w:r>
          </w:p>
        </w:tc>
        <w:tc>
          <w:tcPr>
            <w:tcW w:w="2818" w:type="dxa"/>
          </w:tcPr>
          <w:p w14:paraId="5C02FD57" w14:textId="77777777" w:rsidR="00D643BC" w:rsidRPr="004858E4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Food Services</w:t>
            </w:r>
          </w:p>
        </w:tc>
      </w:tr>
      <w:tr w:rsidR="00D643BC" w14:paraId="19FD1549" w14:textId="72493BDC" w:rsidTr="00D643BC">
        <w:trPr>
          <w:trHeight w:val="20"/>
        </w:trPr>
        <w:tc>
          <w:tcPr>
            <w:tcW w:w="456" w:type="dxa"/>
            <w:tcBorders>
              <w:right w:val="single" w:sz="4" w:space="0" w:color="auto"/>
            </w:tcBorders>
            <w:vAlign w:val="bottom"/>
          </w:tcPr>
          <w:p w14:paraId="03390D7E" w14:textId="77777777" w:rsidR="00D643BC" w:rsidRPr="004858E4" w:rsidRDefault="00D643BC" w:rsidP="00C8529F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187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3EC75033" w14:textId="7F2495F7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August 3, 2021-May 27, 2022</w:t>
            </w:r>
          </w:p>
        </w:tc>
        <w:tc>
          <w:tcPr>
            <w:tcW w:w="2818" w:type="dxa"/>
          </w:tcPr>
          <w:p w14:paraId="7F5C7B8F" w14:textId="77777777" w:rsidR="00D643BC" w:rsidRPr="004858E4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Teachers/Assistants</w:t>
            </w:r>
          </w:p>
        </w:tc>
      </w:tr>
      <w:tr w:rsidR="00D643BC" w14:paraId="5DB41732" w14:textId="53D6D049" w:rsidTr="00D643BC">
        <w:trPr>
          <w:trHeight w:val="20"/>
        </w:trPr>
        <w:tc>
          <w:tcPr>
            <w:tcW w:w="456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D266092" w14:textId="77777777" w:rsidR="00D643BC" w:rsidRPr="004858E4" w:rsidRDefault="00D643BC" w:rsidP="00C8529F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200</w:t>
            </w:r>
          </w:p>
        </w:tc>
        <w:tc>
          <w:tcPr>
            <w:tcW w:w="2154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4538CB7" w14:textId="05C7E1EA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July 26, 2021--June 08, 2022</w:t>
            </w:r>
          </w:p>
        </w:tc>
        <w:tc>
          <w:tcPr>
            <w:tcW w:w="2818" w:type="dxa"/>
            <w:shd w:val="clear" w:color="auto" w:fill="FFFFFF" w:themeFill="background1"/>
            <w:vAlign w:val="bottom"/>
          </w:tcPr>
          <w:p w14:paraId="744A33DA" w14:textId="77777777" w:rsidR="00D643BC" w:rsidRPr="004858E4" w:rsidRDefault="00D643BC" w:rsidP="00D86DC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Behavior Specialists</w:t>
            </w:r>
          </w:p>
        </w:tc>
      </w:tr>
      <w:tr w:rsidR="00D643BC" w14:paraId="4A671B07" w14:textId="796B3778" w:rsidTr="00D643BC">
        <w:trPr>
          <w:trHeight w:val="20"/>
        </w:trPr>
        <w:tc>
          <w:tcPr>
            <w:tcW w:w="456" w:type="dxa"/>
            <w:tcBorders>
              <w:right w:val="single" w:sz="4" w:space="0" w:color="auto"/>
            </w:tcBorders>
          </w:tcPr>
          <w:p w14:paraId="60EAD3AC" w14:textId="77777777" w:rsidR="00D643BC" w:rsidRPr="004858E4" w:rsidRDefault="00D643BC" w:rsidP="00D86DC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210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2BC746A7" w14:textId="7F2004AE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July 19, 2021--June 15, 2022</w:t>
            </w:r>
          </w:p>
        </w:tc>
        <w:tc>
          <w:tcPr>
            <w:tcW w:w="2818" w:type="dxa"/>
          </w:tcPr>
          <w:p w14:paraId="16EE2DFE" w14:textId="77777777" w:rsidR="00D643BC" w:rsidRPr="004858E4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Counselors/JROTC/Asst. Principals</w:t>
            </w:r>
          </w:p>
        </w:tc>
      </w:tr>
      <w:tr w:rsidR="00D643BC" w14:paraId="3AA66DB4" w14:textId="4C5AF96E" w:rsidTr="00D643BC">
        <w:trPr>
          <w:trHeight w:val="144"/>
        </w:trPr>
        <w:tc>
          <w:tcPr>
            <w:tcW w:w="456" w:type="dxa"/>
            <w:tcBorders>
              <w:right w:val="single" w:sz="4" w:space="0" w:color="auto"/>
            </w:tcBorders>
          </w:tcPr>
          <w:p w14:paraId="7084A665" w14:textId="77777777" w:rsidR="00D643BC" w:rsidRPr="004858E4" w:rsidRDefault="00D643BC" w:rsidP="00D86DC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220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2BF05C24" w14:textId="702939A7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July 14, 2021--June 24, 2022</w:t>
            </w:r>
          </w:p>
        </w:tc>
        <w:tc>
          <w:tcPr>
            <w:tcW w:w="2818" w:type="dxa"/>
          </w:tcPr>
          <w:p w14:paraId="3F0B96D6" w14:textId="77777777" w:rsidR="00D643BC" w:rsidRPr="004858E4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Counselors/JROTC</w:t>
            </w:r>
          </w:p>
        </w:tc>
      </w:tr>
      <w:tr w:rsidR="00D643BC" w14:paraId="5859B9A3" w14:textId="5171B719" w:rsidTr="00D643BC">
        <w:trPr>
          <w:trHeight w:val="144"/>
        </w:trPr>
        <w:tc>
          <w:tcPr>
            <w:tcW w:w="456" w:type="dxa"/>
            <w:tcBorders>
              <w:right w:val="single" w:sz="4" w:space="0" w:color="auto"/>
            </w:tcBorders>
          </w:tcPr>
          <w:p w14:paraId="1DCB63B1" w14:textId="488AA628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2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5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1EBC33DA" w14:textId="6A5F25CF" w:rsidR="00D643BC" w:rsidRPr="004858E4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July 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</w:t>
            </w:r>
            <w:r w:rsidRPr="004858E4">
              <w:rPr>
                <w:rFonts w:ascii="Times New Roman" w:hAnsi="Times New Roman"/>
                <w:b/>
                <w:sz w:val="14"/>
                <w:szCs w:val="14"/>
              </w:rPr>
              <w:t>, 2021--June 30, 2022</w:t>
            </w:r>
          </w:p>
        </w:tc>
        <w:tc>
          <w:tcPr>
            <w:tcW w:w="2818" w:type="dxa"/>
          </w:tcPr>
          <w:p w14:paraId="351DEEAA" w14:textId="310313D2" w:rsidR="00D643BC" w:rsidRPr="00052EB0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3"/>
                <w:szCs w:val="13"/>
              </w:rPr>
            </w:pPr>
            <w:r w:rsidRPr="00052EB0">
              <w:rPr>
                <w:rFonts w:ascii="Times New Roman" w:hAnsi="Times New Roman"/>
                <w:b/>
                <w:sz w:val="13"/>
                <w:szCs w:val="13"/>
              </w:rPr>
              <w:t>Central Office/Janitors/Secretaries/Prin</w:t>
            </w:r>
            <w:r>
              <w:rPr>
                <w:rFonts w:ascii="Times New Roman" w:hAnsi="Times New Roman"/>
                <w:b/>
                <w:sz w:val="13"/>
                <w:szCs w:val="13"/>
              </w:rPr>
              <w:t>cipals</w:t>
            </w:r>
          </w:p>
        </w:tc>
      </w:tr>
      <w:tr w:rsidR="00D643BC" w14:paraId="358B4203" w14:textId="18A46064" w:rsidTr="00D643BC">
        <w:trPr>
          <w:trHeight w:val="144"/>
        </w:trPr>
        <w:tc>
          <w:tcPr>
            <w:tcW w:w="456" w:type="dxa"/>
            <w:tcBorders>
              <w:right w:val="single" w:sz="4" w:space="0" w:color="auto"/>
            </w:tcBorders>
            <w:vAlign w:val="bottom"/>
          </w:tcPr>
          <w:p w14:paraId="05337FCE" w14:textId="77777777" w:rsidR="00D643BC" w:rsidRPr="001F1825" w:rsidRDefault="00D643BC" w:rsidP="00D86DC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1F1825">
              <w:rPr>
                <w:rFonts w:ascii="Times New Roman" w:hAnsi="Times New Roman"/>
                <w:b/>
                <w:sz w:val="14"/>
                <w:szCs w:val="14"/>
              </w:rPr>
              <w:t>205</w:t>
            </w:r>
          </w:p>
        </w:tc>
        <w:tc>
          <w:tcPr>
            <w:tcW w:w="2154" w:type="dxa"/>
            <w:tcBorders>
              <w:left w:val="single" w:sz="4" w:space="0" w:color="auto"/>
            </w:tcBorders>
          </w:tcPr>
          <w:p w14:paraId="23BAB04B" w14:textId="0E349AD0" w:rsidR="00D643BC" w:rsidRPr="001F1825" w:rsidRDefault="00D643BC" w:rsidP="00D3173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4"/>
                <w:szCs w:val="14"/>
              </w:rPr>
            </w:pPr>
            <w:r w:rsidRPr="001F1825">
              <w:rPr>
                <w:rFonts w:ascii="Times New Roman" w:hAnsi="Times New Roman"/>
                <w:b/>
                <w:sz w:val="14"/>
                <w:szCs w:val="14"/>
              </w:rPr>
              <w:t>July 19, 2021--June 08, 2022</w:t>
            </w:r>
          </w:p>
        </w:tc>
        <w:tc>
          <w:tcPr>
            <w:tcW w:w="2818" w:type="dxa"/>
            <w:shd w:val="clear" w:color="auto" w:fill="D9D9D9" w:themeFill="background1" w:themeFillShade="D9"/>
          </w:tcPr>
          <w:p w14:paraId="4C09F866" w14:textId="77777777" w:rsidR="00D643BC" w:rsidRPr="00C8529F" w:rsidRDefault="00D643BC" w:rsidP="000944D4">
            <w:pPr>
              <w:tabs>
                <w:tab w:val="right" w:leader="dot" w:pos="5400"/>
              </w:tabs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</w:tbl>
    <w:p w14:paraId="3A704894" w14:textId="77777777" w:rsidR="006B6327" w:rsidRDefault="006B6327" w:rsidP="00B062AD">
      <w:pPr>
        <w:tabs>
          <w:tab w:val="right" w:leader="dot" w:pos="5400"/>
        </w:tabs>
        <w:rPr>
          <w:rFonts w:ascii="Franklin Gothic Medium" w:hAnsi="Franklin Gothic Medium"/>
          <w:b/>
          <w:sz w:val="16"/>
          <w:szCs w:val="16"/>
        </w:rPr>
        <w:sectPr w:rsidR="006B6327" w:rsidSect="00BF6286">
          <w:type w:val="continuous"/>
          <w:pgSz w:w="12240" w:h="15840"/>
          <w:pgMar w:top="720" w:right="540" w:bottom="144" w:left="630" w:header="720" w:footer="720" w:gutter="0"/>
          <w:cols w:num="2" w:space="450"/>
          <w:docGrid w:linePitch="360"/>
        </w:sectPr>
      </w:pPr>
    </w:p>
    <w:p w14:paraId="009D274B" w14:textId="77777777" w:rsidR="00415635" w:rsidRDefault="00415635" w:rsidP="00415635"/>
    <w:tbl>
      <w:tblPr>
        <w:tblStyle w:val="TableGrid"/>
        <w:tblpPr w:leftFromText="180" w:rightFromText="180" w:vertAnchor="text" w:horzAnchor="margin" w:tblpXSpec="center" w:tblpY="56"/>
        <w:tblW w:w="14418" w:type="dxa"/>
        <w:tblLayout w:type="fixed"/>
        <w:tblLook w:val="04A0" w:firstRow="1" w:lastRow="0" w:firstColumn="1" w:lastColumn="0" w:noHBand="0" w:noVBand="1"/>
      </w:tblPr>
      <w:tblGrid>
        <w:gridCol w:w="1350"/>
        <w:gridCol w:w="828"/>
        <w:gridCol w:w="3150"/>
        <w:gridCol w:w="1062"/>
        <w:gridCol w:w="3078"/>
        <w:gridCol w:w="1062"/>
        <w:gridCol w:w="3888"/>
      </w:tblGrid>
      <w:tr w:rsidR="00415635" w14:paraId="391A869F" w14:textId="77777777" w:rsidTr="00415635">
        <w:trPr>
          <w:trHeight w:val="432"/>
        </w:trPr>
        <w:tc>
          <w:tcPr>
            <w:tcW w:w="14418" w:type="dxa"/>
            <w:gridSpan w:val="7"/>
            <w:tcBorders>
              <w:right w:val="single" w:sz="4" w:space="0" w:color="auto"/>
            </w:tcBorders>
            <w:vAlign w:val="center"/>
          </w:tcPr>
          <w:p w14:paraId="27F90D56" w14:textId="5978273A" w:rsidR="00415635" w:rsidRPr="0072015A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sz w:val="22"/>
                <w:szCs w:val="22"/>
              </w:rPr>
            </w:pPr>
            <w:r w:rsidRPr="0072015A">
              <w:rPr>
                <w:b/>
                <w:sz w:val="22"/>
                <w:szCs w:val="22"/>
              </w:rPr>
              <w:t>Fiscal Year 20</w:t>
            </w:r>
            <w:r w:rsidR="00B74B33" w:rsidRPr="0072015A">
              <w:rPr>
                <w:b/>
                <w:sz w:val="22"/>
                <w:szCs w:val="22"/>
              </w:rPr>
              <w:t>2</w:t>
            </w:r>
            <w:r w:rsidR="00765788">
              <w:rPr>
                <w:b/>
                <w:sz w:val="22"/>
                <w:szCs w:val="22"/>
              </w:rPr>
              <w:t>1</w:t>
            </w:r>
            <w:r w:rsidRPr="0072015A">
              <w:rPr>
                <w:b/>
                <w:sz w:val="22"/>
                <w:szCs w:val="22"/>
              </w:rPr>
              <w:t>-20</w:t>
            </w:r>
            <w:r w:rsidR="00B74B33" w:rsidRPr="0072015A">
              <w:rPr>
                <w:b/>
                <w:sz w:val="22"/>
                <w:szCs w:val="22"/>
              </w:rPr>
              <w:t>2</w:t>
            </w:r>
            <w:r w:rsidR="00765788">
              <w:rPr>
                <w:b/>
                <w:sz w:val="22"/>
                <w:szCs w:val="22"/>
              </w:rPr>
              <w:t>2</w:t>
            </w:r>
          </w:p>
          <w:p w14:paraId="188172B7" w14:textId="77777777" w:rsidR="00415635" w:rsidRPr="00415635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sz w:val="16"/>
                <w:szCs w:val="16"/>
              </w:rPr>
            </w:pPr>
            <w:r w:rsidRPr="0072015A">
              <w:rPr>
                <w:b/>
                <w:sz w:val="16"/>
                <w:szCs w:val="16"/>
              </w:rPr>
              <w:t>HOLIDAY SCHEDULE</w:t>
            </w:r>
          </w:p>
        </w:tc>
      </w:tr>
      <w:tr w:rsidR="00415635" w14:paraId="31534D08" w14:textId="77777777" w:rsidTr="00E24171">
        <w:trPr>
          <w:trHeight w:val="432"/>
        </w:trPr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49AB636E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MONTHS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14:paraId="4F125711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# WORK DAYS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A2F46E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187 Day Employees</w:t>
            </w:r>
          </w:p>
          <w:p w14:paraId="3F87DDDA" w14:textId="36A9C913" w:rsidR="00415635" w:rsidRPr="0097771E" w:rsidRDefault="00CE308B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August </w:t>
            </w:r>
            <w:r w:rsidR="006D1ECA">
              <w:rPr>
                <w:b/>
                <w:i/>
                <w:sz w:val="16"/>
                <w:szCs w:val="16"/>
              </w:rPr>
              <w:t>3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6D1ECA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-May 27, 202</w:t>
            </w:r>
            <w:r w:rsidR="00581F71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56CF62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# WORK DAYS</w:t>
            </w:r>
          </w:p>
        </w:tc>
        <w:tc>
          <w:tcPr>
            <w:tcW w:w="307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5EBE9D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182 Day Employees</w:t>
            </w:r>
          </w:p>
          <w:p w14:paraId="00C368FA" w14:textId="4758B3C6" w:rsidR="00415635" w:rsidRPr="0097771E" w:rsidRDefault="00CE308B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August </w:t>
            </w:r>
            <w:r w:rsidR="00375E9A">
              <w:rPr>
                <w:b/>
                <w:i/>
                <w:sz w:val="16"/>
                <w:szCs w:val="16"/>
              </w:rPr>
              <w:t>5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581F71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-May 2</w:t>
            </w:r>
            <w:r w:rsidR="00375E9A">
              <w:rPr>
                <w:b/>
                <w:i/>
                <w:sz w:val="16"/>
                <w:szCs w:val="16"/>
              </w:rPr>
              <w:t>5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375E9A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9EED6D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# WORK DAYS</w:t>
            </w:r>
          </w:p>
        </w:tc>
        <w:tc>
          <w:tcPr>
            <w:tcW w:w="388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0747B0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185 Day Employees</w:t>
            </w:r>
          </w:p>
          <w:p w14:paraId="29560F1E" w14:textId="3234DB38" w:rsidR="00415635" w:rsidRDefault="00CE308B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August </w:t>
            </w:r>
            <w:r w:rsidR="00EB186B">
              <w:rPr>
                <w:b/>
                <w:i/>
                <w:sz w:val="16"/>
                <w:szCs w:val="16"/>
              </w:rPr>
              <w:t>5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7C5D10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-May 27, 202</w:t>
            </w:r>
            <w:r w:rsidR="00823241">
              <w:rPr>
                <w:b/>
                <w:i/>
                <w:sz w:val="16"/>
                <w:szCs w:val="16"/>
              </w:rPr>
              <w:t>2</w:t>
            </w:r>
          </w:p>
          <w:p w14:paraId="658EC61E" w14:textId="111026DE" w:rsidR="00415635" w:rsidRPr="0097771E" w:rsidRDefault="00415635" w:rsidP="00CE308B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*</w:t>
            </w:r>
            <w:r w:rsidR="00CE308B">
              <w:rPr>
                <w:b/>
                <w:i/>
                <w:sz w:val="16"/>
                <w:szCs w:val="16"/>
              </w:rPr>
              <w:t xml:space="preserve">August </w:t>
            </w:r>
            <w:r w:rsidR="00EB186B">
              <w:rPr>
                <w:b/>
                <w:i/>
                <w:sz w:val="16"/>
                <w:szCs w:val="16"/>
              </w:rPr>
              <w:t>3</w:t>
            </w:r>
            <w:r w:rsidR="00CE308B">
              <w:rPr>
                <w:b/>
                <w:i/>
                <w:sz w:val="16"/>
                <w:szCs w:val="16"/>
              </w:rPr>
              <w:t>, 202</w:t>
            </w:r>
            <w:r w:rsidR="00EB186B">
              <w:rPr>
                <w:b/>
                <w:i/>
                <w:sz w:val="16"/>
                <w:szCs w:val="16"/>
              </w:rPr>
              <w:t>1</w:t>
            </w:r>
            <w:r w:rsidR="00CE308B">
              <w:rPr>
                <w:b/>
                <w:i/>
                <w:sz w:val="16"/>
                <w:szCs w:val="16"/>
              </w:rPr>
              <w:t>-May 27, 202</w:t>
            </w:r>
            <w:r w:rsidR="00823241">
              <w:rPr>
                <w:b/>
                <w:i/>
                <w:sz w:val="16"/>
                <w:szCs w:val="16"/>
              </w:rPr>
              <w:t>2</w:t>
            </w:r>
            <w:r>
              <w:rPr>
                <w:b/>
                <w:i/>
                <w:sz w:val="16"/>
                <w:szCs w:val="16"/>
              </w:rPr>
              <w:t>(Managers)</w:t>
            </w:r>
          </w:p>
        </w:tc>
      </w:tr>
      <w:tr w:rsidR="00415635" w:rsidRPr="00142552" w14:paraId="33BC6A99" w14:textId="77777777" w:rsidTr="00E24171">
        <w:trPr>
          <w:trHeight w:val="432"/>
        </w:trPr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63BF0777" w14:textId="4F9251EF" w:rsidR="00415635" w:rsidRPr="00142552" w:rsidRDefault="00415635" w:rsidP="00662D33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uly 20</w:t>
            </w:r>
            <w:r w:rsidR="00662D33">
              <w:rPr>
                <w:b/>
                <w:i/>
                <w:sz w:val="16"/>
                <w:szCs w:val="16"/>
              </w:rPr>
              <w:t>2</w:t>
            </w:r>
            <w:r w:rsidR="00765788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8E5F16" w14:textId="77777777" w:rsidR="00415635" w:rsidRPr="00142552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0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AE29654" w14:textId="77777777" w:rsidR="00415635" w:rsidRPr="00142552" w:rsidRDefault="00415635" w:rsidP="006A35D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ADC500" w14:textId="77777777" w:rsidR="00415635" w:rsidRPr="00142552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0</w:t>
            </w:r>
          </w:p>
        </w:tc>
        <w:tc>
          <w:tcPr>
            <w:tcW w:w="307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6B321F" w14:textId="77777777" w:rsidR="00415635" w:rsidRPr="00142552" w:rsidRDefault="00415635" w:rsidP="006A35D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6E8DAD" w14:textId="77777777" w:rsidR="00415635" w:rsidRPr="00142552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* 2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3E2272" w14:textId="77777777" w:rsidR="00415635" w:rsidRPr="00142552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ANAGERS</w:t>
            </w:r>
          </w:p>
        </w:tc>
      </w:tr>
      <w:tr w:rsidR="00415635" w:rsidRPr="00142552" w14:paraId="05582258" w14:textId="77777777" w:rsidTr="00E24171">
        <w:trPr>
          <w:trHeight w:val="432"/>
        </w:trPr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14:paraId="5E523ABC" w14:textId="5C52BE32" w:rsidR="00415635" w:rsidRPr="00142552" w:rsidRDefault="00415635" w:rsidP="006A35D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ugust </w:t>
            </w:r>
            <w:r w:rsidR="00662D33">
              <w:rPr>
                <w:b/>
                <w:i/>
                <w:sz w:val="16"/>
                <w:szCs w:val="16"/>
              </w:rPr>
              <w:t>202</w:t>
            </w:r>
            <w:r w:rsidR="00765788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8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A41F42" w14:textId="6CA43CDE" w:rsidR="00415635" w:rsidRPr="00142552" w:rsidRDefault="008A2799" w:rsidP="00CE308B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  <w:r w:rsidR="00662D33">
              <w:rPr>
                <w:b/>
                <w:i/>
                <w:sz w:val="16"/>
                <w:szCs w:val="16"/>
              </w:rPr>
              <w:t>(4</w:t>
            </w:r>
            <w:r w:rsidR="00E50180">
              <w:rPr>
                <w:b/>
                <w:i/>
                <w:sz w:val="16"/>
                <w:szCs w:val="16"/>
              </w:rPr>
              <w:t xml:space="preserve"> </w:t>
            </w:r>
            <w:r w:rsidR="00662D33">
              <w:rPr>
                <w:b/>
                <w:i/>
                <w:sz w:val="16"/>
                <w:szCs w:val="16"/>
              </w:rPr>
              <w:t>PD)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A4FDC1A" w14:textId="77777777" w:rsidR="00415635" w:rsidRPr="00142552" w:rsidRDefault="00415635" w:rsidP="006A35D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BBA2F9" w14:textId="2DACB155" w:rsidR="00415635" w:rsidRPr="00142552" w:rsidRDefault="00CE308B" w:rsidP="0072015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</w:t>
            </w:r>
            <w:r w:rsidR="00556F4C">
              <w:rPr>
                <w:b/>
                <w:i/>
                <w:sz w:val="16"/>
                <w:szCs w:val="16"/>
              </w:rPr>
              <w:t>9</w:t>
            </w:r>
          </w:p>
        </w:tc>
        <w:tc>
          <w:tcPr>
            <w:tcW w:w="307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67CF8C" w14:textId="77777777" w:rsidR="00415635" w:rsidRPr="00142552" w:rsidRDefault="00415635" w:rsidP="006A35D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20455" w14:textId="7FA11D88" w:rsidR="00415635" w:rsidRPr="00142552" w:rsidRDefault="00EB186B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BCD585" w14:textId="77777777" w:rsidR="00415635" w:rsidRPr="00142552" w:rsidRDefault="00415635" w:rsidP="006A35D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</w:tr>
      <w:tr w:rsidR="00465488" w:rsidRPr="00142552" w14:paraId="34164490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212A37FA" w14:textId="6852FCD6" w:rsidR="00465488" w:rsidRPr="00142552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2021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B23986" w14:textId="1326E096" w:rsidR="00465488" w:rsidRPr="00142552" w:rsidRDefault="00465488" w:rsidP="0046548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21 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FA94B4" w14:textId="77777777" w:rsidR="00465488" w:rsidRPr="00142552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Labor Day</w:t>
            </w:r>
          </w:p>
          <w:p w14:paraId="2F55C35D" w14:textId="790CCDAC" w:rsidR="00465488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65EBECD4" w14:textId="4EE68258" w:rsidR="00465488" w:rsidRPr="00142552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97B60" w14:textId="5C278AAE" w:rsidR="00465488" w:rsidRPr="00142552" w:rsidRDefault="00465488" w:rsidP="0046548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3748FB9B" w14:textId="77777777" w:rsidR="00465488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Labor Day </w:t>
            </w:r>
          </w:p>
          <w:p w14:paraId="662EDD1A" w14:textId="1441B1A6" w:rsidR="00465488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259811E1" w14:textId="637015AD" w:rsidR="00465488" w:rsidRPr="00142552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F2B6A2" w14:textId="44EBCDC0" w:rsidR="00465488" w:rsidRPr="00142552" w:rsidRDefault="00465488" w:rsidP="0046548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1870B97C" w14:textId="77777777" w:rsidR="00465488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Labor Day </w:t>
            </w:r>
          </w:p>
          <w:p w14:paraId="3788981F" w14:textId="77777777" w:rsidR="00465488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4F315EFF" w14:textId="4AE63D4F" w:rsidR="00465488" w:rsidRPr="00142552" w:rsidRDefault="00465488" w:rsidP="004654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</w:tr>
      <w:tr w:rsidR="00C67A2A" w:rsidRPr="00142552" w14:paraId="09AB5E72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55511FAE" w14:textId="742E0CD9" w:rsidR="00C67A2A" w:rsidRPr="00142552" w:rsidRDefault="00C67A2A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October </w:t>
            </w:r>
            <w:r w:rsidR="00662D33">
              <w:rPr>
                <w:b/>
                <w:i/>
                <w:sz w:val="16"/>
                <w:szCs w:val="16"/>
              </w:rPr>
              <w:t>202</w:t>
            </w:r>
            <w:r w:rsidR="00765788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39281C" w14:textId="76A2B8ED" w:rsidR="00C67A2A" w:rsidRPr="00142552" w:rsidRDefault="00FF7179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803313" w14:textId="77777777" w:rsidR="00765788" w:rsidRDefault="00765788" w:rsidP="007657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70C007AB" w14:textId="44342848" w:rsidR="00C67A2A" w:rsidRPr="00142552" w:rsidRDefault="00765788" w:rsidP="007657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ctober 29. 2021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31E5D" w14:textId="68282E34" w:rsidR="00C67A2A" w:rsidRPr="00142552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</w:t>
            </w:r>
            <w:r w:rsidR="001115A2">
              <w:rPr>
                <w:b/>
                <w:i/>
                <w:sz w:val="16"/>
                <w:szCs w:val="16"/>
              </w:rPr>
              <w:t>0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46BBDB82" w14:textId="77777777" w:rsidR="00C67A2A" w:rsidRDefault="0035357D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611B08B2" w14:textId="4C780ABE" w:rsidR="001115A2" w:rsidRPr="00142552" w:rsidRDefault="001115A2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October </w:t>
            </w:r>
            <w:r w:rsidR="009834B7">
              <w:rPr>
                <w:b/>
                <w:i/>
                <w:sz w:val="16"/>
                <w:szCs w:val="16"/>
              </w:rPr>
              <w:t>29. 2021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298CEC" w14:textId="461FD26F" w:rsidR="00C67A2A" w:rsidRPr="00142552" w:rsidRDefault="00FF7179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5E22C887" w14:textId="77777777" w:rsidR="00765788" w:rsidRDefault="00765788" w:rsidP="007657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34DC7CC5" w14:textId="7773CD10" w:rsidR="00C67A2A" w:rsidRPr="00142552" w:rsidRDefault="00765788" w:rsidP="0076578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ctober 29. 2021</w:t>
            </w:r>
          </w:p>
        </w:tc>
      </w:tr>
      <w:tr w:rsidR="008C3231" w:rsidRPr="00142552" w14:paraId="44185D7F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0E52FCD4" w14:textId="30A5990B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02</w:t>
            </w:r>
            <w:r w:rsidR="00DA42B6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BA1A73" w14:textId="7B8633F7" w:rsidR="008C3231" w:rsidRPr="00142552" w:rsidRDefault="008C3231" w:rsidP="008C323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95618E" w14:textId="22EAA6F9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63CC4BC4" w14:textId="77777777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38D79" w14:textId="1608011B" w:rsidR="008C3231" w:rsidRPr="00142552" w:rsidRDefault="008C3231" w:rsidP="008C323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1E0518EF" w14:textId="6AD44145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2D8D393E" w14:textId="449A5746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D9C5CF" w14:textId="3FC59D11" w:rsidR="008C3231" w:rsidRPr="00142552" w:rsidRDefault="008C3231" w:rsidP="008C323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0F7E748C" w14:textId="77777777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2AF2EA6F" w14:textId="0149CD65" w:rsidR="008C3231" w:rsidRPr="00142552" w:rsidRDefault="008C3231" w:rsidP="008C323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</w:tr>
      <w:tr w:rsidR="001C44DE" w:rsidRPr="00142552" w14:paraId="6E837768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75C79B50" w14:textId="2F178081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02</w:t>
            </w:r>
            <w:r w:rsidR="00DA42B6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9E4586" w14:textId="5490B8F2" w:rsidR="001C44DE" w:rsidRPr="00142552" w:rsidRDefault="001C44DE" w:rsidP="001C44DE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DDEA17" w14:textId="3639C5FC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, 2021—December 31, 2021</w:t>
            </w:r>
          </w:p>
          <w:p w14:paraId="136A47FA" w14:textId="77777777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81091" w14:textId="5F709282" w:rsidR="001C44DE" w:rsidRPr="00142552" w:rsidRDefault="001C44DE" w:rsidP="001C44DE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3CC6B345" w14:textId="77777777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, 2021—December 31, 2021</w:t>
            </w:r>
          </w:p>
          <w:p w14:paraId="7DCFD1E5" w14:textId="2DD82CD1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8B42FA2" w14:textId="3A4D4372" w:rsidR="001C44DE" w:rsidRPr="00142552" w:rsidRDefault="001C44DE" w:rsidP="001C44DE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346B9EF8" w14:textId="77777777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, 2021—December 31, 2021</w:t>
            </w:r>
          </w:p>
          <w:p w14:paraId="079B5E76" w14:textId="1FBE5255" w:rsidR="001C44DE" w:rsidRPr="00142552" w:rsidRDefault="001C44DE" w:rsidP="001C44DE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</w:tr>
      <w:tr w:rsidR="00E50180" w:rsidRPr="00142552" w14:paraId="68219E88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4488C6DE" w14:textId="0EA30C72" w:rsidR="00E50180" w:rsidRPr="00142552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January </w:t>
            </w:r>
            <w:r>
              <w:rPr>
                <w:b/>
                <w:i/>
                <w:sz w:val="16"/>
                <w:szCs w:val="16"/>
              </w:rPr>
              <w:t>202</w:t>
            </w:r>
            <w:r w:rsidR="00DA42B6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E4216AD" w14:textId="73C00250" w:rsidR="00E50180" w:rsidRPr="00142552" w:rsidRDefault="00E50180" w:rsidP="00E5018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 (1 PD)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6CD77E" w14:textId="770933E3" w:rsidR="00E50180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3-4, 2022- Christmas Break</w:t>
            </w:r>
          </w:p>
          <w:p w14:paraId="6293E526" w14:textId="430678A1" w:rsidR="00E50180" w:rsidRPr="00142552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ABD9E" w14:textId="0408B8F6" w:rsidR="00E50180" w:rsidRPr="00142552" w:rsidRDefault="005D5FB4" w:rsidP="00E5018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4E5295EF" w14:textId="4BC20856" w:rsidR="00E50180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3-</w:t>
            </w:r>
            <w:r w:rsidR="005D5FB4">
              <w:rPr>
                <w:b/>
                <w:i/>
                <w:sz w:val="16"/>
                <w:szCs w:val="16"/>
              </w:rPr>
              <w:t>5</w:t>
            </w:r>
            <w:r>
              <w:rPr>
                <w:b/>
                <w:i/>
                <w:sz w:val="16"/>
                <w:szCs w:val="16"/>
              </w:rPr>
              <w:t>, 2022- Christmas Break</w:t>
            </w:r>
          </w:p>
          <w:p w14:paraId="01F6DC02" w14:textId="611A2BAA" w:rsidR="00E50180" w:rsidRPr="00142552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662E575" w14:textId="4FB39A91" w:rsidR="00E50180" w:rsidRPr="00142552" w:rsidRDefault="00E50180" w:rsidP="00E5018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 (1 PD)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2E8BC307" w14:textId="0DF5A034" w:rsidR="00E50180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3-4, 2022- Christmas Break</w:t>
            </w:r>
          </w:p>
          <w:p w14:paraId="4BED429F" w14:textId="2C7A0872" w:rsidR="00E50180" w:rsidRPr="00142552" w:rsidRDefault="00E50180" w:rsidP="00E50180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</w:tr>
      <w:tr w:rsidR="00BF5EFD" w:rsidRPr="00142552" w14:paraId="67D2AB87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6CCBC043" w14:textId="351AB346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February </w:t>
            </w:r>
            <w:r>
              <w:rPr>
                <w:b/>
                <w:i/>
                <w:sz w:val="16"/>
                <w:szCs w:val="16"/>
              </w:rPr>
              <w:t>202</w:t>
            </w:r>
            <w:r w:rsidR="00DA42B6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F9BCA04" w14:textId="526EEF4C" w:rsidR="00BF5EFD" w:rsidRPr="00142552" w:rsidRDefault="00BF5EFD" w:rsidP="00BF5EFD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A1E912" w14:textId="087AA165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-15, 2022</w:t>
            </w:r>
          </w:p>
          <w:p w14:paraId="3C774DC7" w14:textId="77777777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F970C" w14:textId="1A81B61C" w:rsidR="00BF5EFD" w:rsidRPr="00142552" w:rsidRDefault="00BF5EFD" w:rsidP="00BF5EFD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504BBFAA" w14:textId="77777777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-15, 2022</w:t>
            </w:r>
          </w:p>
          <w:p w14:paraId="208F8B20" w14:textId="0504C07E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DD91F25" w14:textId="1577D21B" w:rsidR="00BF5EFD" w:rsidRPr="00142552" w:rsidRDefault="00BF5EFD" w:rsidP="00BF5EFD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6E906590" w14:textId="77777777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-15, 2022</w:t>
            </w:r>
          </w:p>
          <w:p w14:paraId="277FAB12" w14:textId="349547C4" w:rsidR="00BF5EFD" w:rsidRPr="00142552" w:rsidRDefault="00BF5EFD" w:rsidP="00BF5EF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</w:tr>
      <w:tr w:rsidR="00F073BD" w:rsidRPr="00142552" w14:paraId="1C022D4C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180B39A7" w14:textId="5CEFE1E1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202</w:t>
            </w:r>
            <w:r w:rsidR="00DA42B6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AF8CD2" w14:textId="77777777" w:rsidR="00F073BD" w:rsidRPr="00142552" w:rsidRDefault="00F073BD" w:rsidP="00F073BD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B9FCE6" w14:textId="14115553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6827EEA1" w14:textId="1B847318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769F" w14:textId="60748416" w:rsidR="00F073BD" w:rsidRPr="00142552" w:rsidRDefault="00F073BD" w:rsidP="00F073BD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1660250C" w14:textId="77777777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6F2B81A4" w14:textId="017A0838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195E45" w14:textId="3D1D7A2B" w:rsidR="00F073BD" w:rsidRPr="00142552" w:rsidRDefault="00F073BD" w:rsidP="00F073BD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144E3FF9" w14:textId="77777777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245996FD" w14:textId="18F8E86F" w:rsidR="00F073BD" w:rsidRPr="00142552" w:rsidRDefault="00F073BD" w:rsidP="00F073BD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</w:tr>
      <w:tr w:rsidR="00DA42B6" w:rsidRPr="00142552" w14:paraId="78786049" w14:textId="77777777" w:rsidTr="00BE4819">
        <w:trPr>
          <w:trHeight w:val="432"/>
        </w:trPr>
        <w:tc>
          <w:tcPr>
            <w:tcW w:w="1350" w:type="dxa"/>
            <w:shd w:val="clear" w:color="auto" w:fill="auto"/>
            <w:vAlign w:val="center"/>
          </w:tcPr>
          <w:p w14:paraId="1A9077BB" w14:textId="54619CF0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2022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4E0079" w14:textId="182611D8" w:rsidR="00DA42B6" w:rsidRPr="00142552" w:rsidRDefault="00DA42B6" w:rsidP="00DA42B6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74FCFE" w14:textId="1639D750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6D1A90B6" w14:textId="77777777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E7A4C" w14:textId="0FC8B058" w:rsidR="00DA42B6" w:rsidRPr="00142552" w:rsidRDefault="00DA42B6" w:rsidP="00DA42B6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auto"/>
          </w:tcPr>
          <w:p w14:paraId="28F33703" w14:textId="77777777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6CB54A04" w14:textId="159230EE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E57943" w14:textId="29980A41" w:rsidR="00DA42B6" w:rsidRPr="00142552" w:rsidRDefault="00DA42B6" w:rsidP="00DA42B6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auto"/>
          </w:tcPr>
          <w:p w14:paraId="26AD94C9" w14:textId="77777777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00DB4F28" w14:textId="6C31AA20" w:rsidR="00DA42B6" w:rsidRPr="00142552" w:rsidRDefault="00DA42B6" w:rsidP="00DA42B6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</w:tr>
      <w:tr w:rsidR="00C67A2A" w:rsidRPr="00142552" w14:paraId="2961C55D" w14:textId="77777777" w:rsidTr="00E24171">
        <w:trPr>
          <w:trHeight w:val="432"/>
        </w:trPr>
        <w:tc>
          <w:tcPr>
            <w:tcW w:w="1350" w:type="dxa"/>
            <w:vAlign w:val="center"/>
          </w:tcPr>
          <w:p w14:paraId="3D12B78C" w14:textId="70E138BA" w:rsidR="00C67A2A" w:rsidRPr="00142552" w:rsidRDefault="00C67A2A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y </w:t>
            </w:r>
            <w:r w:rsidR="00662D33">
              <w:rPr>
                <w:b/>
                <w:i/>
                <w:sz w:val="16"/>
                <w:szCs w:val="16"/>
              </w:rPr>
              <w:t>202</w:t>
            </w:r>
            <w:r w:rsidR="00DA42B6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14:paraId="121851F3" w14:textId="5D3463D3" w:rsidR="00C67A2A" w:rsidRPr="00142552" w:rsidRDefault="00465488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0C93D2" w14:textId="77777777" w:rsidR="00C67A2A" w:rsidRPr="00142552" w:rsidRDefault="00C67A2A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FB023" w14:textId="77777777" w:rsidR="00C67A2A" w:rsidRPr="00142552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665082E" w14:textId="77777777" w:rsidR="00C67A2A" w:rsidRPr="00142552" w:rsidRDefault="00C67A2A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vAlign w:val="center"/>
          </w:tcPr>
          <w:p w14:paraId="0CF7A1E8" w14:textId="44BFC186" w:rsidR="00C67A2A" w:rsidRPr="00142552" w:rsidRDefault="00263A64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30B08EA" w14:textId="77777777" w:rsidR="00C67A2A" w:rsidRPr="00142552" w:rsidRDefault="00C67A2A" w:rsidP="00C67A2A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</w:tr>
      <w:tr w:rsidR="00C67A2A" w:rsidRPr="00142552" w14:paraId="449A5B0F" w14:textId="77777777" w:rsidTr="00E24171">
        <w:trPr>
          <w:trHeight w:val="432"/>
        </w:trPr>
        <w:tc>
          <w:tcPr>
            <w:tcW w:w="1350" w:type="dxa"/>
            <w:vAlign w:val="center"/>
          </w:tcPr>
          <w:p w14:paraId="26DD37C9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E24171">
              <w:rPr>
                <w:b/>
                <w:i/>
                <w:sz w:val="20"/>
                <w:szCs w:val="20"/>
              </w:rPr>
              <w:t>Total Days</w:t>
            </w:r>
          </w:p>
        </w:tc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14:paraId="0FB1D9F0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E24171">
              <w:rPr>
                <w:b/>
                <w:i/>
                <w:sz w:val="20"/>
                <w:szCs w:val="20"/>
              </w:rPr>
              <w:t>187</w:t>
            </w:r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27D57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1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8F5270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E24171">
              <w:rPr>
                <w:b/>
                <w:i/>
                <w:sz w:val="20"/>
                <w:szCs w:val="20"/>
              </w:rPr>
              <w:t>182</w:t>
            </w:r>
          </w:p>
        </w:tc>
        <w:tc>
          <w:tcPr>
            <w:tcW w:w="3078" w:type="dxa"/>
            <w:tcBorders>
              <w:left w:val="single" w:sz="4" w:space="0" w:color="auto"/>
            </w:tcBorders>
            <w:vAlign w:val="center"/>
          </w:tcPr>
          <w:p w14:paraId="045A78BE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vAlign w:val="center"/>
          </w:tcPr>
          <w:p w14:paraId="1DD6D3A3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E24171">
              <w:rPr>
                <w:b/>
                <w:i/>
                <w:sz w:val="20"/>
                <w:szCs w:val="20"/>
              </w:rPr>
              <w:t>185</w:t>
            </w:r>
          </w:p>
          <w:p w14:paraId="5581DA0C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E24171">
              <w:rPr>
                <w:b/>
                <w:i/>
                <w:sz w:val="20"/>
                <w:szCs w:val="20"/>
              </w:rPr>
              <w:t>*187</w:t>
            </w:r>
            <w:r w:rsidRPr="00E24171">
              <w:rPr>
                <w:b/>
                <w:i/>
                <w:sz w:val="16"/>
                <w:szCs w:val="16"/>
              </w:rPr>
              <w:t>(Mgr)</w:t>
            </w:r>
          </w:p>
        </w:tc>
        <w:tc>
          <w:tcPr>
            <w:tcW w:w="3888" w:type="dxa"/>
            <w:tcBorders>
              <w:right w:val="single" w:sz="4" w:space="0" w:color="auto"/>
            </w:tcBorders>
            <w:vAlign w:val="center"/>
          </w:tcPr>
          <w:p w14:paraId="7196E349" w14:textId="77777777" w:rsidR="00C67A2A" w:rsidRPr="00E24171" w:rsidRDefault="00C67A2A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</w:p>
        </w:tc>
      </w:tr>
    </w:tbl>
    <w:p w14:paraId="70A42BE2" w14:textId="77777777" w:rsidR="00415635" w:rsidRDefault="00415635" w:rsidP="00415635"/>
    <w:p w14:paraId="65346A58" w14:textId="77777777" w:rsidR="00415635" w:rsidRDefault="00415635" w:rsidP="00415635"/>
    <w:p w14:paraId="5A3DD12F" w14:textId="108ED2F7" w:rsidR="001543D1" w:rsidRDefault="001543D1" w:rsidP="001543D1">
      <w:pPr>
        <w:tabs>
          <w:tab w:val="left" w:pos="5140"/>
        </w:tabs>
        <w:spacing w:after="200" w:line="276" w:lineRule="auto"/>
      </w:pPr>
      <w:r>
        <w:tab/>
      </w:r>
    </w:p>
    <w:p w14:paraId="3A0DB1EB" w14:textId="3A6F6687" w:rsidR="00F861A4" w:rsidRDefault="00F861A4" w:rsidP="00F861A4">
      <w:pPr>
        <w:tabs>
          <w:tab w:val="left" w:pos="5140"/>
        </w:tabs>
        <w:spacing w:after="200" w:line="276" w:lineRule="auto"/>
      </w:pPr>
      <w:r>
        <w:tab/>
      </w:r>
    </w:p>
    <w:p w14:paraId="26E0ABE1" w14:textId="6075C474" w:rsidR="00415635" w:rsidRDefault="00415635" w:rsidP="001543D1">
      <w:pPr>
        <w:tabs>
          <w:tab w:val="left" w:pos="5140"/>
        </w:tabs>
        <w:spacing w:after="200" w:line="276" w:lineRule="auto"/>
      </w:pPr>
      <w:r w:rsidRPr="00F861A4">
        <w:br w:type="page"/>
      </w:r>
      <w:r w:rsidR="001543D1">
        <w:lastRenderedPageBreak/>
        <w:tab/>
      </w:r>
    </w:p>
    <w:p w14:paraId="142E9E86" w14:textId="77777777" w:rsidR="00415635" w:rsidRDefault="00415635" w:rsidP="00415635"/>
    <w:tbl>
      <w:tblPr>
        <w:tblStyle w:val="TableGrid"/>
        <w:tblpPr w:leftFromText="180" w:rightFromText="180" w:vertAnchor="text" w:horzAnchor="margin" w:tblpXSpec="center" w:tblpY="56"/>
        <w:tblW w:w="15048" w:type="dxa"/>
        <w:tblLayout w:type="fixed"/>
        <w:tblLook w:val="04A0" w:firstRow="1" w:lastRow="0" w:firstColumn="1" w:lastColumn="0" w:noHBand="0" w:noVBand="1"/>
      </w:tblPr>
      <w:tblGrid>
        <w:gridCol w:w="1278"/>
        <w:gridCol w:w="630"/>
        <w:gridCol w:w="2790"/>
        <w:gridCol w:w="810"/>
        <w:gridCol w:w="2700"/>
        <w:gridCol w:w="630"/>
        <w:gridCol w:w="2790"/>
        <w:gridCol w:w="630"/>
        <w:gridCol w:w="2790"/>
      </w:tblGrid>
      <w:tr w:rsidR="00415635" w14:paraId="142ECDA1" w14:textId="77777777" w:rsidTr="00415635">
        <w:trPr>
          <w:trHeight w:val="432"/>
        </w:trPr>
        <w:tc>
          <w:tcPr>
            <w:tcW w:w="15048" w:type="dxa"/>
            <w:gridSpan w:val="9"/>
            <w:tcBorders>
              <w:right w:val="single" w:sz="4" w:space="0" w:color="auto"/>
            </w:tcBorders>
            <w:vAlign w:val="center"/>
          </w:tcPr>
          <w:p w14:paraId="5B842E9B" w14:textId="44BFD968" w:rsidR="00415635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sz w:val="22"/>
                <w:szCs w:val="22"/>
              </w:rPr>
            </w:pPr>
            <w:r w:rsidRPr="00085069">
              <w:rPr>
                <w:b/>
                <w:sz w:val="22"/>
                <w:szCs w:val="22"/>
              </w:rPr>
              <w:t xml:space="preserve">Fiscal Year </w:t>
            </w:r>
            <w:r w:rsidR="00C67A2A">
              <w:rPr>
                <w:b/>
                <w:sz w:val="22"/>
                <w:szCs w:val="22"/>
              </w:rPr>
              <w:t>202</w:t>
            </w:r>
            <w:r w:rsidR="0035063B">
              <w:rPr>
                <w:b/>
                <w:sz w:val="22"/>
                <w:szCs w:val="22"/>
              </w:rPr>
              <w:t>1</w:t>
            </w:r>
            <w:r w:rsidR="00C67A2A">
              <w:rPr>
                <w:b/>
                <w:sz w:val="22"/>
                <w:szCs w:val="22"/>
              </w:rPr>
              <w:t>-202</w:t>
            </w:r>
            <w:r w:rsidR="0035063B">
              <w:rPr>
                <w:b/>
                <w:sz w:val="22"/>
                <w:szCs w:val="22"/>
              </w:rPr>
              <w:t>2</w:t>
            </w:r>
          </w:p>
          <w:p w14:paraId="78FCC56D" w14:textId="77777777" w:rsidR="00415635" w:rsidRPr="001C2135" w:rsidRDefault="00415635" w:rsidP="006A35D0">
            <w:pPr>
              <w:tabs>
                <w:tab w:val="right" w:leader="dot" w:pos="5400"/>
              </w:tabs>
              <w:jc w:val="center"/>
              <w:rPr>
                <w:sz w:val="16"/>
                <w:szCs w:val="16"/>
              </w:rPr>
            </w:pPr>
            <w:r w:rsidRPr="00085069">
              <w:rPr>
                <w:b/>
                <w:sz w:val="22"/>
                <w:szCs w:val="22"/>
              </w:rPr>
              <w:t>HOLIDAY SCHEDULE</w:t>
            </w:r>
          </w:p>
        </w:tc>
      </w:tr>
      <w:tr w:rsidR="00B731E5" w14:paraId="606BAAAC" w14:textId="77777777" w:rsidTr="00705BD9">
        <w:trPr>
          <w:trHeight w:val="432"/>
        </w:trPr>
        <w:tc>
          <w:tcPr>
            <w:tcW w:w="1278" w:type="dxa"/>
            <w:tcBorders>
              <w:right w:val="single" w:sz="4" w:space="0" w:color="auto"/>
            </w:tcBorders>
            <w:vAlign w:val="center"/>
          </w:tcPr>
          <w:p w14:paraId="629343AC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97771E">
              <w:rPr>
                <w:b/>
                <w:i/>
                <w:sz w:val="16"/>
                <w:szCs w:val="16"/>
              </w:rPr>
              <w:t>MONTHS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46980170" w14:textId="77777777" w:rsidR="00415635" w:rsidRPr="00EC52FA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2"/>
                <w:szCs w:val="12"/>
              </w:rPr>
            </w:pPr>
            <w:r w:rsidRPr="00EC52FA">
              <w:rPr>
                <w:b/>
                <w:i/>
                <w:sz w:val="12"/>
                <w:szCs w:val="12"/>
              </w:rPr>
              <w:t># WORK DAYS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7C0B5D" w14:textId="718B7196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  <w:r w:rsidR="00C5586E">
              <w:rPr>
                <w:b/>
                <w:i/>
                <w:sz w:val="16"/>
                <w:szCs w:val="16"/>
              </w:rPr>
              <w:t>0</w:t>
            </w:r>
            <w:r w:rsidR="00C67A2A">
              <w:rPr>
                <w:b/>
                <w:i/>
                <w:sz w:val="16"/>
                <w:szCs w:val="16"/>
              </w:rPr>
              <w:t xml:space="preserve"> </w:t>
            </w:r>
            <w:r w:rsidRPr="0097771E">
              <w:rPr>
                <w:b/>
                <w:i/>
                <w:sz w:val="16"/>
                <w:szCs w:val="16"/>
              </w:rPr>
              <w:t>Day Employees</w:t>
            </w:r>
          </w:p>
          <w:p w14:paraId="41CCDB48" w14:textId="47E98B56" w:rsidR="00415635" w:rsidRPr="0097771E" w:rsidRDefault="00CE308B" w:rsidP="00C67A2A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July </w:t>
            </w:r>
            <w:r w:rsidR="00A95CA0">
              <w:rPr>
                <w:b/>
                <w:i/>
                <w:sz w:val="16"/>
                <w:szCs w:val="16"/>
              </w:rPr>
              <w:t>26</w:t>
            </w:r>
            <w:r w:rsidR="00C67A2A">
              <w:rPr>
                <w:b/>
                <w:i/>
                <w:sz w:val="16"/>
                <w:szCs w:val="16"/>
              </w:rPr>
              <w:t>, 202</w:t>
            </w:r>
            <w:r w:rsidR="00A95CA0">
              <w:rPr>
                <w:b/>
                <w:i/>
                <w:sz w:val="16"/>
                <w:szCs w:val="16"/>
              </w:rPr>
              <w:t>1</w:t>
            </w:r>
            <w:r w:rsidR="00C67A2A">
              <w:rPr>
                <w:b/>
                <w:i/>
                <w:sz w:val="16"/>
                <w:szCs w:val="16"/>
              </w:rPr>
              <w:t xml:space="preserve">-June </w:t>
            </w:r>
            <w:r w:rsidR="0036391B">
              <w:rPr>
                <w:b/>
                <w:i/>
                <w:sz w:val="16"/>
                <w:szCs w:val="16"/>
              </w:rPr>
              <w:t>8</w:t>
            </w:r>
            <w:r w:rsidR="00C67A2A">
              <w:rPr>
                <w:b/>
                <w:i/>
                <w:sz w:val="16"/>
                <w:szCs w:val="16"/>
              </w:rPr>
              <w:t>, 202</w:t>
            </w:r>
            <w:r w:rsidR="0036391B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53398" w14:textId="77777777" w:rsidR="00415635" w:rsidRPr="00EC52FA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2"/>
                <w:szCs w:val="12"/>
              </w:rPr>
            </w:pPr>
            <w:r w:rsidRPr="00EC52FA">
              <w:rPr>
                <w:b/>
                <w:i/>
                <w:sz w:val="12"/>
                <w:szCs w:val="12"/>
              </w:rPr>
              <w:t># WORK DAYS</w:t>
            </w:r>
          </w:p>
        </w:tc>
        <w:tc>
          <w:tcPr>
            <w:tcW w:w="2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993146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0</w:t>
            </w:r>
            <w:r w:rsidRPr="0097771E">
              <w:rPr>
                <w:b/>
                <w:i/>
                <w:sz w:val="16"/>
                <w:szCs w:val="16"/>
              </w:rPr>
              <w:t xml:space="preserve"> Day Employees</w:t>
            </w:r>
          </w:p>
          <w:p w14:paraId="2D04295E" w14:textId="087757E6" w:rsidR="00415635" w:rsidRPr="0097771E" w:rsidRDefault="00CE308B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July </w:t>
            </w:r>
            <w:r w:rsidR="008675DE">
              <w:rPr>
                <w:b/>
                <w:i/>
                <w:sz w:val="16"/>
                <w:szCs w:val="16"/>
              </w:rPr>
              <w:t>19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8675DE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-June 1</w:t>
            </w:r>
            <w:r w:rsidR="00C737D5">
              <w:rPr>
                <w:b/>
                <w:i/>
                <w:sz w:val="16"/>
                <w:szCs w:val="16"/>
              </w:rPr>
              <w:t>5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3A34D2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B3B3F2" w14:textId="77777777" w:rsidR="00415635" w:rsidRPr="00EC52FA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2"/>
                <w:szCs w:val="12"/>
              </w:rPr>
            </w:pPr>
            <w:r w:rsidRPr="00EC52FA">
              <w:rPr>
                <w:b/>
                <w:i/>
                <w:sz w:val="12"/>
                <w:szCs w:val="12"/>
              </w:rPr>
              <w:t># WORK DAYS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0B189D" w14:textId="77777777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20</w:t>
            </w:r>
            <w:r w:rsidRPr="0097771E">
              <w:rPr>
                <w:b/>
                <w:i/>
                <w:sz w:val="16"/>
                <w:szCs w:val="16"/>
              </w:rPr>
              <w:t xml:space="preserve"> Day Employees</w:t>
            </w:r>
          </w:p>
          <w:p w14:paraId="74BC26BC" w14:textId="7BAA3C03" w:rsidR="00415635" w:rsidRPr="0097771E" w:rsidRDefault="00CE308B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uly 1</w:t>
            </w:r>
            <w:r w:rsidR="00407DBB">
              <w:rPr>
                <w:b/>
                <w:i/>
                <w:sz w:val="16"/>
                <w:szCs w:val="16"/>
              </w:rPr>
              <w:t>4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407DBB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-June 2</w:t>
            </w:r>
            <w:r w:rsidR="00FF7F91">
              <w:rPr>
                <w:b/>
                <w:i/>
                <w:sz w:val="16"/>
                <w:szCs w:val="16"/>
              </w:rPr>
              <w:t>4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FF7F91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26E31E" w14:textId="77777777" w:rsidR="00415635" w:rsidRPr="00EC52FA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2"/>
                <w:szCs w:val="12"/>
              </w:rPr>
            </w:pPr>
            <w:r w:rsidRPr="00EC52FA">
              <w:rPr>
                <w:b/>
                <w:i/>
                <w:sz w:val="12"/>
                <w:szCs w:val="12"/>
              </w:rPr>
              <w:t># WORK DAYS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3FA98" w14:textId="4D65C0C8" w:rsidR="00415635" w:rsidRPr="0097771E" w:rsidRDefault="00415635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3</w:t>
            </w:r>
            <w:r w:rsidR="00D869B8">
              <w:rPr>
                <w:b/>
                <w:i/>
                <w:sz w:val="16"/>
                <w:szCs w:val="16"/>
              </w:rPr>
              <w:t>5</w:t>
            </w:r>
            <w:r w:rsidRPr="0097771E">
              <w:rPr>
                <w:b/>
                <w:i/>
                <w:sz w:val="16"/>
                <w:szCs w:val="16"/>
              </w:rPr>
              <w:t xml:space="preserve"> Day Employees</w:t>
            </w:r>
          </w:p>
          <w:p w14:paraId="74118D6E" w14:textId="603D9285" w:rsidR="00415635" w:rsidRPr="0097771E" w:rsidRDefault="00CE308B" w:rsidP="006A35D0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July </w:t>
            </w:r>
            <w:r w:rsidR="00052EB0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, 202</w:t>
            </w:r>
            <w:r w:rsidR="009D443B">
              <w:rPr>
                <w:b/>
                <w:i/>
                <w:sz w:val="16"/>
                <w:szCs w:val="16"/>
              </w:rPr>
              <w:t>1</w:t>
            </w:r>
            <w:r>
              <w:rPr>
                <w:b/>
                <w:i/>
                <w:sz w:val="16"/>
                <w:szCs w:val="16"/>
              </w:rPr>
              <w:t>-June 30, 202</w:t>
            </w:r>
            <w:r w:rsidR="0035063B">
              <w:rPr>
                <w:b/>
                <w:i/>
                <w:sz w:val="16"/>
                <w:szCs w:val="16"/>
              </w:rPr>
              <w:t>2</w:t>
            </w:r>
          </w:p>
        </w:tc>
      </w:tr>
      <w:tr w:rsidR="00662D33" w:rsidRPr="00142552" w14:paraId="77173728" w14:textId="77777777" w:rsidTr="00705BD9">
        <w:trPr>
          <w:trHeight w:val="432"/>
        </w:trPr>
        <w:tc>
          <w:tcPr>
            <w:tcW w:w="1278" w:type="dxa"/>
            <w:tcBorders>
              <w:right w:val="single" w:sz="4" w:space="0" w:color="auto"/>
            </w:tcBorders>
            <w:vAlign w:val="center"/>
          </w:tcPr>
          <w:p w14:paraId="1D7F701D" w14:textId="33A683F7" w:rsidR="00662D33" w:rsidRPr="00142552" w:rsidRDefault="00662D33" w:rsidP="00662D33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uly 202</w:t>
            </w:r>
            <w:r w:rsidR="0035063B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FCC407" w14:textId="77777777" w:rsidR="00662D33" w:rsidRPr="00467D08" w:rsidRDefault="00662D33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467D08">
              <w:rPr>
                <w:b/>
                <w:i/>
                <w:sz w:val="16"/>
                <w:szCs w:val="16"/>
              </w:rPr>
              <w:t>5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F922EC" w14:textId="77777777" w:rsidR="00662D33" w:rsidRPr="00EC52FA" w:rsidRDefault="00662D33" w:rsidP="00662D33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DA488" w14:textId="77777777" w:rsidR="00662D33" w:rsidRPr="00467D08" w:rsidRDefault="00662D33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467D08">
              <w:rPr>
                <w:b/>
                <w:i/>
                <w:sz w:val="16"/>
                <w:szCs w:val="16"/>
              </w:rPr>
              <w:t>10</w:t>
            </w:r>
          </w:p>
        </w:tc>
        <w:tc>
          <w:tcPr>
            <w:tcW w:w="27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5DC55A" w14:textId="77777777" w:rsidR="00662D33" w:rsidRPr="00142552" w:rsidRDefault="00662D33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6906A2" w14:textId="77777777" w:rsidR="00662D33" w:rsidRPr="00467D08" w:rsidRDefault="00662D33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467D08">
              <w:rPr>
                <w:b/>
                <w:i/>
                <w:sz w:val="16"/>
                <w:szCs w:val="16"/>
              </w:rPr>
              <w:t>13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302EEC" w14:textId="77777777" w:rsidR="00662D33" w:rsidRPr="00142552" w:rsidRDefault="00662D33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84E4CE" w14:textId="45C90A8B" w:rsidR="00662D33" w:rsidRPr="00467D08" w:rsidRDefault="00111776" w:rsidP="00662D33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4AA135" w14:textId="2DD983C2" w:rsidR="00662D33" w:rsidRPr="00B712B0" w:rsidRDefault="00111776" w:rsidP="00662D33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uly 5, 2021 (Fourth of July Observance)</w:t>
            </w:r>
          </w:p>
        </w:tc>
      </w:tr>
      <w:tr w:rsidR="004D4461" w:rsidRPr="00142552" w14:paraId="6A41BBC0" w14:textId="77777777" w:rsidTr="00705BD9">
        <w:trPr>
          <w:trHeight w:val="432"/>
        </w:trPr>
        <w:tc>
          <w:tcPr>
            <w:tcW w:w="1278" w:type="dxa"/>
            <w:tcBorders>
              <w:right w:val="single" w:sz="4" w:space="0" w:color="auto"/>
            </w:tcBorders>
            <w:vAlign w:val="center"/>
          </w:tcPr>
          <w:p w14:paraId="50ABEF9E" w14:textId="0DC8D7E2" w:rsidR="004D4461" w:rsidRPr="00142552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ugust </w:t>
            </w:r>
            <w:r>
              <w:rPr>
                <w:b/>
                <w:i/>
                <w:sz w:val="16"/>
                <w:szCs w:val="16"/>
              </w:rPr>
              <w:t>2021</w:t>
            </w: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14646D" w14:textId="52A7110D" w:rsidR="004D4461" w:rsidRPr="00467D08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2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5D963E" w14:textId="77777777" w:rsidR="004D4461" w:rsidRPr="00EC52FA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59B10D" w14:textId="7470DAD2" w:rsidR="004D4461" w:rsidRPr="00467D08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2</w:t>
            </w:r>
          </w:p>
        </w:tc>
        <w:tc>
          <w:tcPr>
            <w:tcW w:w="27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EA022F" w14:textId="77777777" w:rsidR="004D4461" w:rsidRPr="00142552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62A357" w14:textId="5802C8FE" w:rsidR="004D4461" w:rsidRPr="00467D08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2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20E10C" w14:textId="77777777" w:rsidR="004D4461" w:rsidRPr="00142552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667C26" w14:textId="5595261C" w:rsidR="004D4461" w:rsidRPr="00467D08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2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9B5B086" w14:textId="77777777" w:rsidR="004D4461" w:rsidRPr="00B712B0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</w:tr>
      <w:tr w:rsidR="009257C8" w:rsidRPr="00142552" w14:paraId="5EDB3589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76CCA1FE" w14:textId="6C87426E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2021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236F8709" w14:textId="204712AC" w:rsidR="009257C8" w:rsidRPr="00467D08" w:rsidRDefault="009257C8" w:rsidP="009257C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21 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40EF9" w14:textId="77777777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Labor Day</w:t>
            </w:r>
          </w:p>
          <w:p w14:paraId="6DDF5307" w14:textId="77777777" w:rsidR="009257C8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5413C76F" w14:textId="5C957865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6DBC5" w14:textId="623790F4" w:rsidR="009257C8" w:rsidRPr="00467D08" w:rsidRDefault="009257C8" w:rsidP="009257C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21 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08C0DDD9" w14:textId="77777777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Labor Day</w:t>
            </w:r>
          </w:p>
          <w:p w14:paraId="6A0B9550" w14:textId="77777777" w:rsidR="009257C8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3990172F" w14:textId="51FF3953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D62889" w14:textId="2F8CAE5C" w:rsidR="009257C8" w:rsidRPr="00467D08" w:rsidRDefault="009257C8" w:rsidP="009257C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21 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4309DC1C" w14:textId="77777777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Labor Day</w:t>
            </w:r>
          </w:p>
          <w:p w14:paraId="6C4DEC18" w14:textId="77777777" w:rsidR="009257C8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60278BE8" w14:textId="49D90922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2F279C" w14:textId="0857351F" w:rsidR="009257C8" w:rsidRPr="00467D08" w:rsidRDefault="009257C8" w:rsidP="009257C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21 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149DA295" w14:textId="77777777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Labor Day</w:t>
            </w:r>
          </w:p>
          <w:p w14:paraId="7E72EA11" w14:textId="77777777" w:rsidR="009257C8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eptember </w:t>
            </w:r>
            <w:r>
              <w:rPr>
                <w:b/>
                <w:i/>
                <w:sz w:val="16"/>
                <w:szCs w:val="16"/>
              </w:rPr>
              <w:t>06, 2021</w:t>
            </w:r>
          </w:p>
          <w:p w14:paraId="7021E1AA" w14:textId="67745AA7" w:rsidR="009257C8" w:rsidRPr="00142552" w:rsidRDefault="009257C8" w:rsidP="009257C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</w:tr>
      <w:tr w:rsidR="00E2389C" w:rsidRPr="00142552" w14:paraId="14F140BE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1AA1AF80" w14:textId="7F41A2C9" w:rsidR="00E2389C" w:rsidRPr="00142552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October </w:t>
            </w:r>
            <w:r>
              <w:rPr>
                <w:b/>
                <w:i/>
                <w:sz w:val="16"/>
                <w:szCs w:val="16"/>
              </w:rPr>
              <w:t>2021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47D67619" w14:textId="6AD74FDB" w:rsidR="00E2389C" w:rsidRPr="00467D08" w:rsidRDefault="00E2389C" w:rsidP="00E2389C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9405D5" w14:textId="77777777" w:rsidR="00E2389C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30392B86" w14:textId="19B076FA" w:rsidR="00E2389C" w:rsidRPr="00142552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ctober 29. 2021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8787" w14:textId="54FD7ED5" w:rsidR="00E2389C" w:rsidRPr="00467D08" w:rsidRDefault="00E2389C" w:rsidP="00E2389C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042023F3" w14:textId="77777777" w:rsidR="00E2389C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16B7C40D" w14:textId="600FCD69" w:rsidR="00E2389C" w:rsidRPr="00142552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ctober 29. 2021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E8D70E" w14:textId="73543542" w:rsidR="00E2389C" w:rsidRPr="00467D08" w:rsidRDefault="00E2389C" w:rsidP="00E2389C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1C5B5D5F" w14:textId="77777777" w:rsidR="00E2389C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5B3F2682" w14:textId="7819D755" w:rsidR="00E2389C" w:rsidRPr="00142552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ctober 29. 2021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B52E15" w14:textId="0E8B4297" w:rsidR="00E2389C" w:rsidRPr="00467D08" w:rsidRDefault="00E2389C" w:rsidP="00E2389C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2D9D6E62" w14:textId="77777777" w:rsidR="00E2389C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Homecoming</w:t>
            </w:r>
          </w:p>
          <w:p w14:paraId="100E7027" w14:textId="0BA05EED" w:rsidR="00E2389C" w:rsidRPr="00142552" w:rsidRDefault="00E2389C" w:rsidP="00E2389C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October 29. 2021</w:t>
            </w:r>
          </w:p>
        </w:tc>
      </w:tr>
      <w:tr w:rsidR="008B3BBF" w:rsidRPr="00142552" w14:paraId="3CB8CA29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064D71D3" w14:textId="69EA283E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021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641452FD" w14:textId="4DEFC397" w:rsidR="008B3BBF" w:rsidRPr="00467D08" w:rsidRDefault="008B3BBF" w:rsidP="008B3BBF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A29CAC" w14:textId="77777777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4A1E987F" w14:textId="6F6175C2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D1E79" w14:textId="2BBA80F4" w:rsidR="008B3BBF" w:rsidRPr="00467D08" w:rsidRDefault="008B3BBF" w:rsidP="008B3BBF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53E62E96" w14:textId="77777777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2112559B" w14:textId="4095FFD7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76AD9A6" w14:textId="3104B70B" w:rsidR="008B3BBF" w:rsidRPr="00467D08" w:rsidRDefault="008B3BBF" w:rsidP="008B3BBF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1300849F" w14:textId="77777777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7E3447D5" w14:textId="15EC82CF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6B4BAEE" w14:textId="1CE1BBAA" w:rsidR="008B3BBF" w:rsidRPr="00467D08" w:rsidRDefault="008B3BBF" w:rsidP="008B3BBF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7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7C93B3F7" w14:textId="77777777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November </w:t>
            </w:r>
            <w:r>
              <w:rPr>
                <w:b/>
                <w:i/>
                <w:sz w:val="16"/>
                <w:szCs w:val="16"/>
              </w:rPr>
              <w:t>22-26, 2021</w:t>
            </w:r>
          </w:p>
          <w:p w14:paraId="52A5C664" w14:textId="496C01A4" w:rsidR="008B3BBF" w:rsidRPr="00142552" w:rsidRDefault="008B3BBF" w:rsidP="008B3BBF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Thanksgiving Break</w:t>
            </w:r>
          </w:p>
        </w:tc>
      </w:tr>
      <w:tr w:rsidR="00821338" w:rsidRPr="00142552" w14:paraId="61F4B939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18306CF3" w14:textId="09282DDB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021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14D068E4" w14:textId="26C6CBB7" w:rsidR="00821338" w:rsidRPr="00467D08" w:rsidRDefault="00821338" w:rsidP="0082133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9DBFCE" w14:textId="3B246172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-31, 2021</w:t>
            </w:r>
          </w:p>
          <w:p w14:paraId="3F3D1053" w14:textId="53D40DAA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80D55" w14:textId="03454A0A" w:rsidR="00821338" w:rsidRPr="00467D08" w:rsidRDefault="00821338" w:rsidP="0082133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7B3ED48C" w14:textId="77777777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-31, 2021</w:t>
            </w:r>
          </w:p>
          <w:p w14:paraId="470793C8" w14:textId="346D0116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BD3B4C" w14:textId="74501861" w:rsidR="00821338" w:rsidRPr="00467D08" w:rsidRDefault="00821338" w:rsidP="0082133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67D2D500" w14:textId="77777777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-31, 2021</w:t>
            </w:r>
          </w:p>
          <w:p w14:paraId="1D3461F8" w14:textId="1E425C09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9F17F2" w14:textId="02AE7170" w:rsidR="00821338" w:rsidRPr="00467D08" w:rsidRDefault="00821338" w:rsidP="00821338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5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0A3B6EED" w14:textId="77777777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December </w:t>
            </w:r>
            <w:r>
              <w:rPr>
                <w:b/>
                <w:i/>
                <w:sz w:val="16"/>
                <w:szCs w:val="16"/>
              </w:rPr>
              <w:t>22-31, 2021</w:t>
            </w:r>
          </w:p>
          <w:p w14:paraId="07ABB96A" w14:textId="251B25C8" w:rsidR="00821338" w:rsidRPr="00142552" w:rsidRDefault="00821338" w:rsidP="00821338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Christmas Break</w:t>
            </w:r>
          </w:p>
        </w:tc>
      </w:tr>
      <w:tr w:rsidR="00705BD9" w:rsidRPr="00142552" w14:paraId="65C59F3D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0472B5DF" w14:textId="3970A72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January </w:t>
            </w:r>
            <w:r>
              <w:rPr>
                <w:b/>
                <w:i/>
                <w:sz w:val="16"/>
                <w:szCs w:val="16"/>
              </w:rPr>
              <w:t>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3FB7F0A5" w14:textId="14442FF0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 (1 PD)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BEEF43" w14:textId="77777777" w:rsidR="00705BD9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3-4, 2022- Christmas Break</w:t>
            </w:r>
          </w:p>
          <w:p w14:paraId="717207FA" w14:textId="65ED84FA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8FF7A" w14:textId="55440BC9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 (1 PD)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42195712" w14:textId="77777777" w:rsidR="00705BD9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3-4, 2022- Christmas Break</w:t>
            </w:r>
          </w:p>
          <w:p w14:paraId="4A28612C" w14:textId="612E2E1F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24B8B8" w14:textId="3A786F4D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 (1 PD)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3561798E" w14:textId="77777777" w:rsidR="00705BD9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3-4, 2022- Christmas Break</w:t>
            </w:r>
          </w:p>
          <w:p w14:paraId="4C6F311C" w14:textId="778106C3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0BBD87C" w14:textId="7F181B24" w:rsidR="00705BD9" w:rsidRPr="00467D08" w:rsidRDefault="00BA267E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0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6CD941FE" w14:textId="6A6E789C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anuary 17, 2022-MLK</w:t>
            </w:r>
          </w:p>
        </w:tc>
      </w:tr>
      <w:tr w:rsidR="00705BD9" w:rsidRPr="00142552" w14:paraId="39D606FC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697ACBA3" w14:textId="52BF333F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February </w:t>
            </w:r>
            <w:r>
              <w:rPr>
                <w:b/>
                <w:i/>
                <w:sz w:val="16"/>
                <w:szCs w:val="16"/>
              </w:rPr>
              <w:t>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26E31C4F" w14:textId="6FE6B406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766440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-15, 2022</w:t>
            </w:r>
          </w:p>
          <w:p w14:paraId="33AF7D65" w14:textId="13F0D3B4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A563E" w14:textId="505DDD92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661E6D99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-15, 2022</w:t>
            </w:r>
          </w:p>
          <w:p w14:paraId="1CAF4B1D" w14:textId="385F84B0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BE14DA3" w14:textId="0C9B30C1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7194A976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-15, 2022</w:t>
            </w:r>
          </w:p>
          <w:p w14:paraId="19B05F8E" w14:textId="6F3607B4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4E7FF0" w14:textId="655D60AB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</w:t>
            </w:r>
            <w:r w:rsidR="008C778F">
              <w:rPr>
                <w:b/>
                <w:i/>
                <w:sz w:val="16"/>
                <w:szCs w:val="16"/>
              </w:rPr>
              <w:t>9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180229CF" w14:textId="5B75781F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February 14, 2022</w:t>
            </w:r>
          </w:p>
          <w:p w14:paraId="3757AEB4" w14:textId="260AA10C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Winter Break</w:t>
            </w:r>
          </w:p>
        </w:tc>
      </w:tr>
      <w:tr w:rsidR="00705BD9" w:rsidRPr="00142552" w14:paraId="64B090F3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62D6B1FC" w14:textId="3FE79BB2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6176F27A" w14:textId="25FDC3A8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BE9534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7BCF57CB" w14:textId="3B6EC116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7FD6E" w14:textId="1939C12A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36F7262C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6A01E08D" w14:textId="428036AF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106C98" w14:textId="6B83F9E1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07EFAC18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5033A6DA" w14:textId="10A9DC81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94D25C" w14:textId="57C7BE80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5E00DA84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March </w:t>
            </w:r>
            <w:r>
              <w:rPr>
                <w:b/>
                <w:i/>
                <w:sz w:val="16"/>
                <w:szCs w:val="16"/>
              </w:rPr>
              <w:t>14-18, 2022</w:t>
            </w:r>
          </w:p>
          <w:p w14:paraId="12B92AED" w14:textId="61CBD6F0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Spring Break </w:t>
            </w:r>
            <w:r>
              <w:rPr>
                <w:b/>
                <w:i/>
                <w:sz w:val="16"/>
                <w:szCs w:val="16"/>
              </w:rPr>
              <w:t>W</w:t>
            </w:r>
            <w:r w:rsidRPr="00142552">
              <w:rPr>
                <w:b/>
                <w:i/>
                <w:sz w:val="16"/>
                <w:szCs w:val="16"/>
              </w:rPr>
              <w:t>eek</w:t>
            </w:r>
          </w:p>
        </w:tc>
      </w:tr>
      <w:tr w:rsidR="00705BD9" w:rsidRPr="00142552" w14:paraId="3EA72E5F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64B5A5B9" w14:textId="4040367A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27A3962E" w14:textId="393DD07D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6F9DCD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2D382FD6" w14:textId="7A05A36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000E7" w14:textId="1D142F81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0849D2CD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61894379" w14:textId="1328B248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EE52CB" w14:textId="52F28B06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60DC6601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37482B0C" w14:textId="02420C8F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6A839A8" w14:textId="02ECFE1D" w:rsidR="00705BD9" w:rsidRPr="00467D08" w:rsidRDefault="00705BD9" w:rsidP="00705BD9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9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3E18C955" w14:textId="77777777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 xml:space="preserve">April </w:t>
            </w:r>
            <w:r>
              <w:rPr>
                <w:b/>
                <w:i/>
                <w:sz w:val="16"/>
                <w:szCs w:val="16"/>
              </w:rPr>
              <w:t>15-18, 2022</w:t>
            </w:r>
          </w:p>
          <w:p w14:paraId="74BAD5C0" w14:textId="57F09EA4" w:rsidR="00705BD9" w:rsidRPr="00142552" w:rsidRDefault="00705BD9" w:rsidP="00705BD9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 w:rsidRPr="00142552">
              <w:rPr>
                <w:b/>
                <w:i/>
                <w:sz w:val="16"/>
                <w:szCs w:val="16"/>
              </w:rPr>
              <w:t>Easter Break</w:t>
            </w:r>
          </w:p>
        </w:tc>
      </w:tr>
      <w:tr w:rsidR="006C1975" w:rsidRPr="00142552" w14:paraId="375EB20B" w14:textId="77777777" w:rsidTr="00BE4819">
        <w:trPr>
          <w:trHeight w:val="432"/>
        </w:trPr>
        <w:tc>
          <w:tcPr>
            <w:tcW w:w="1278" w:type="dxa"/>
            <w:vAlign w:val="center"/>
          </w:tcPr>
          <w:p w14:paraId="2EAAC3A9" w14:textId="06328D73" w:rsidR="006C1975" w:rsidRPr="00142552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 xml:space="preserve">May </w:t>
            </w:r>
            <w:r w:rsidRPr="00142552">
              <w:rPr>
                <w:b/>
                <w:i/>
                <w:sz w:val="16"/>
                <w:szCs w:val="16"/>
              </w:rPr>
              <w:t xml:space="preserve"> </w:t>
            </w:r>
            <w:r>
              <w:rPr>
                <w:b/>
                <w:i/>
                <w:sz w:val="16"/>
                <w:szCs w:val="16"/>
              </w:rPr>
              <w:t>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6820F95E" w14:textId="73D000D1" w:rsidR="006C1975" w:rsidRPr="00467D08" w:rsidRDefault="006C1975" w:rsidP="006C1975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85D238" w14:textId="77777777" w:rsidR="006C1975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emorial Day</w:t>
            </w:r>
          </w:p>
          <w:p w14:paraId="56C331D6" w14:textId="664EE992" w:rsidR="006C1975" w:rsidRPr="00EC52FA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ay 30, 2022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BC360" w14:textId="79645A73" w:rsidR="006C1975" w:rsidRPr="00467D08" w:rsidRDefault="006C1975" w:rsidP="006C1975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auto"/>
          </w:tcPr>
          <w:p w14:paraId="19EEE165" w14:textId="77777777" w:rsidR="006C1975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emorial Day</w:t>
            </w:r>
          </w:p>
          <w:p w14:paraId="1DE50B1F" w14:textId="7C499DA7" w:rsidR="006C1975" w:rsidRPr="00142552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ay 30, 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6E85BC8" w14:textId="2F321830" w:rsidR="006C1975" w:rsidRPr="00467D08" w:rsidRDefault="006C1975" w:rsidP="006C1975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2FD6C17B" w14:textId="77777777" w:rsidR="006C1975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emorial Day</w:t>
            </w:r>
          </w:p>
          <w:p w14:paraId="24E54F5E" w14:textId="5CC94F91" w:rsidR="006C1975" w:rsidRPr="00142552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ay 30, 202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C22853F" w14:textId="31FE5D3F" w:rsidR="006C1975" w:rsidRPr="00467D08" w:rsidRDefault="006C1975" w:rsidP="006C1975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21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auto"/>
          </w:tcPr>
          <w:p w14:paraId="064BFF20" w14:textId="77777777" w:rsidR="006C1975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emorial Day</w:t>
            </w:r>
          </w:p>
          <w:p w14:paraId="77EC17EC" w14:textId="2C871BCF" w:rsidR="006C1975" w:rsidRPr="00B712B0" w:rsidRDefault="006C1975" w:rsidP="006C1975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May 30, 2022</w:t>
            </w:r>
          </w:p>
        </w:tc>
      </w:tr>
      <w:tr w:rsidR="004D4461" w:rsidRPr="00142552" w14:paraId="56372F13" w14:textId="77777777" w:rsidTr="00705BD9">
        <w:trPr>
          <w:trHeight w:val="432"/>
        </w:trPr>
        <w:tc>
          <w:tcPr>
            <w:tcW w:w="1278" w:type="dxa"/>
            <w:vAlign w:val="center"/>
          </w:tcPr>
          <w:p w14:paraId="46E12CD5" w14:textId="1D67CC5E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June 202</w:t>
            </w:r>
            <w:r w:rsidR="0035063B">
              <w:rPr>
                <w:b/>
                <w:i/>
                <w:sz w:val="16"/>
                <w:szCs w:val="16"/>
              </w:rPr>
              <w:t>2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4781C33E" w14:textId="5EB3092E" w:rsidR="004D4461" w:rsidRPr="00467D08" w:rsidRDefault="00C729CC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6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2BEF86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90C4E4" w14:textId="0A000374" w:rsidR="004D4461" w:rsidRPr="00467D08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467D08">
              <w:rPr>
                <w:b/>
                <w:i/>
                <w:sz w:val="16"/>
                <w:szCs w:val="16"/>
              </w:rPr>
              <w:t>1</w:t>
            </w:r>
            <w:r w:rsidR="00C737D5">
              <w:rPr>
                <w:b/>
                <w:i/>
                <w:sz w:val="16"/>
                <w:szCs w:val="16"/>
              </w:rPr>
              <w:t>1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54DE372B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6BF74C61" w14:textId="0F083D0D" w:rsidR="004D4461" w:rsidRPr="00467D08" w:rsidRDefault="00EA41A7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18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93A0453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11C4AAF6" w14:textId="77777777" w:rsidR="004D4461" w:rsidRPr="00467D08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16"/>
                <w:szCs w:val="16"/>
              </w:rPr>
            </w:pPr>
            <w:r w:rsidRPr="00467D08">
              <w:rPr>
                <w:b/>
                <w:i/>
                <w:sz w:val="16"/>
                <w:szCs w:val="16"/>
              </w:rPr>
              <w:t>22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0DF6BCB" w14:textId="77777777" w:rsidR="004D4461" w:rsidRPr="00415635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8"/>
                <w:szCs w:val="18"/>
              </w:rPr>
            </w:pPr>
          </w:p>
        </w:tc>
      </w:tr>
      <w:tr w:rsidR="004D4461" w:rsidRPr="00142552" w14:paraId="74205B38" w14:textId="77777777" w:rsidTr="00705BD9">
        <w:trPr>
          <w:trHeight w:val="432"/>
        </w:trPr>
        <w:tc>
          <w:tcPr>
            <w:tcW w:w="1278" w:type="dxa"/>
            <w:vAlign w:val="center"/>
          </w:tcPr>
          <w:p w14:paraId="1E15CE10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Total Days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458EED57" w14:textId="77777777" w:rsidR="004D4461" w:rsidRPr="00415635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415635">
              <w:rPr>
                <w:b/>
                <w:i/>
                <w:sz w:val="20"/>
                <w:szCs w:val="20"/>
              </w:rPr>
              <w:t>200</w:t>
            </w:r>
          </w:p>
        </w:tc>
        <w:tc>
          <w:tcPr>
            <w:tcW w:w="27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33FEEC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C74ED2" w14:textId="77777777" w:rsidR="004D4461" w:rsidRPr="00415635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415635">
              <w:rPr>
                <w:b/>
                <w:i/>
                <w:sz w:val="20"/>
                <w:szCs w:val="20"/>
              </w:rPr>
              <w:t>210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92792C6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3E369085" w14:textId="77777777" w:rsidR="004D4461" w:rsidRPr="00415635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415635">
              <w:rPr>
                <w:b/>
                <w:i/>
                <w:sz w:val="20"/>
                <w:szCs w:val="20"/>
              </w:rPr>
              <w:t>220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E5308F2" w14:textId="77777777" w:rsidR="004D4461" w:rsidRPr="00085069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6"/>
                <w:szCs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vAlign w:val="center"/>
          </w:tcPr>
          <w:p w14:paraId="628B0274" w14:textId="0026224A" w:rsidR="004D4461" w:rsidRPr="00415635" w:rsidRDefault="004D4461" w:rsidP="004D4461">
            <w:pPr>
              <w:tabs>
                <w:tab w:val="right" w:leader="dot" w:pos="5400"/>
              </w:tabs>
              <w:jc w:val="center"/>
              <w:rPr>
                <w:b/>
                <w:i/>
                <w:sz w:val="20"/>
                <w:szCs w:val="20"/>
              </w:rPr>
            </w:pPr>
            <w:r w:rsidRPr="00415635">
              <w:rPr>
                <w:b/>
                <w:i/>
                <w:sz w:val="20"/>
                <w:szCs w:val="20"/>
              </w:rPr>
              <w:t>2</w:t>
            </w:r>
            <w:r>
              <w:rPr>
                <w:b/>
                <w:i/>
                <w:sz w:val="20"/>
                <w:szCs w:val="20"/>
              </w:rPr>
              <w:t>3</w:t>
            </w:r>
            <w:r w:rsidR="00111776">
              <w:rPr>
                <w:b/>
                <w:i/>
                <w:sz w:val="20"/>
                <w:szCs w:val="20"/>
              </w:rPr>
              <w:t>5</w:t>
            </w:r>
          </w:p>
        </w:tc>
        <w:tc>
          <w:tcPr>
            <w:tcW w:w="279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9EA147B" w14:textId="77777777" w:rsidR="004D4461" w:rsidRPr="00415635" w:rsidRDefault="004D4461" w:rsidP="004D4461">
            <w:pPr>
              <w:tabs>
                <w:tab w:val="right" w:leader="dot" w:pos="5400"/>
              </w:tabs>
              <w:rPr>
                <w:b/>
                <w:i/>
                <w:sz w:val="18"/>
                <w:szCs w:val="18"/>
              </w:rPr>
            </w:pPr>
          </w:p>
        </w:tc>
      </w:tr>
    </w:tbl>
    <w:p w14:paraId="18585773" w14:textId="77777777" w:rsidR="00415635" w:rsidRDefault="00415635" w:rsidP="00415635"/>
    <w:p w14:paraId="101FA408" w14:textId="77777777" w:rsidR="00415635" w:rsidRDefault="00415635" w:rsidP="00415635"/>
    <w:p w14:paraId="28E484CC" w14:textId="77777777" w:rsidR="00415635" w:rsidRDefault="00415635" w:rsidP="00415635"/>
    <w:p w14:paraId="38EC7C9F" w14:textId="0310BEFF" w:rsidR="00415635" w:rsidRPr="00142552" w:rsidRDefault="005579D3" w:rsidP="005579D3">
      <w:pPr>
        <w:tabs>
          <w:tab w:val="left" w:pos="4572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p w14:paraId="6375BBB2" w14:textId="77777777" w:rsidR="00415635" w:rsidRDefault="00415635" w:rsidP="00415635"/>
    <w:p w14:paraId="62E38DBA" w14:textId="77777777" w:rsidR="000944D4" w:rsidRPr="00A17344" w:rsidRDefault="000944D4" w:rsidP="00B062AD">
      <w:pPr>
        <w:tabs>
          <w:tab w:val="right" w:leader="dot" w:pos="5400"/>
        </w:tabs>
        <w:rPr>
          <w:rFonts w:ascii="Franklin Gothic Medium" w:hAnsi="Franklin Gothic Medium"/>
          <w:b/>
          <w:sz w:val="16"/>
          <w:szCs w:val="16"/>
        </w:rPr>
      </w:pPr>
    </w:p>
    <w:sectPr w:rsidR="000944D4" w:rsidRPr="00A17344" w:rsidSect="006A35D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04E90" w14:textId="77777777" w:rsidR="00AF7E5D" w:rsidRDefault="00AF7E5D" w:rsidP="00310A1D">
      <w:r>
        <w:separator/>
      </w:r>
    </w:p>
  </w:endnote>
  <w:endnote w:type="continuationSeparator" w:id="0">
    <w:p w14:paraId="4E80093C" w14:textId="77777777" w:rsidR="00AF7E5D" w:rsidRDefault="00AF7E5D" w:rsidP="00310A1D">
      <w:r>
        <w:continuationSeparator/>
      </w:r>
    </w:p>
  </w:endnote>
  <w:endnote w:type="continuationNotice" w:id="1">
    <w:p w14:paraId="13B3E227" w14:textId="77777777" w:rsidR="003A2748" w:rsidRDefault="003A27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igold">
    <w:altName w:val="Calibri"/>
    <w:charset w:val="00"/>
    <w:family w:val="script"/>
    <w:pitch w:val="variable"/>
    <w:sig w:usb0="00000007" w:usb1="00000000" w:usb2="00000000" w:usb3="00000000" w:csb0="00000093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CCE38" w14:textId="77777777" w:rsidR="001517AE" w:rsidRDefault="001517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FE59B" w14:textId="77777777" w:rsidR="001517AE" w:rsidRDefault="001517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AAC2E" w14:textId="77777777" w:rsidR="001517AE" w:rsidRDefault="00151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402D1" w14:textId="77777777" w:rsidR="00AF7E5D" w:rsidRDefault="00AF7E5D" w:rsidP="00310A1D">
      <w:r>
        <w:separator/>
      </w:r>
    </w:p>
  </w:footnote>
  <w:footnote w:type="continuationSeparator" w:id="0">
    <w:p w14:paraId="7B7E522F" w14:textId="77777777" w:rsidR="00AF7E5D" w:rsidRDefault="00AF7E5D" w:rsidP="00310A1D">
      <w:r>
        <w:continuationSeparator/>
      </w:r>
    </w:p>
  </w:footnote>
  <w:footnote w:type="continuationNotice" w:id="1">
    <w:p w14:paraId="4FFC4A82" w14:textId="77777777" w:rsidR="003A2748" w:rsidRDefault="003A27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5D799" w14:textId="77777777" w:rsidR="001517AE" w:rsidRDefault="001517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62C8D" w14:textId="198FDB6E" w:rsidR="001517AE" w:rsidRDefault="001517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0EBC" w14:textId="77777777" w:rsidR="001517AE" w:rsidRDefault="001517A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MwNbEwMTa1MDVS0lEKTi0uzszPAymwqAUAUz5usCwAAAA="/>
  </w:docVars>
  <w:rsids>
    <w:rsidRoot w:val="00237FDC"/>
    <w:rsid w:val="0002686F"/>
    <w:rsid w:val="00031904"/>
    <w:rsid w:val="00040DA1"/>
    <w:rsid w:val="00044958"/>
    <w:rsid w:val="00052EB0"/>
    <w:rsid w:val="00055433"/>
    <w:rsid w:val="00056028"/>
    <w:rsid w:val="000702AF"/>
    <w:rsid w:val="000754C4"/>
    <w:rsid w:val="000767B7"/>
    <w:rsid w:val="00086880"/>
    <w:rsid w:val="000944D4"/>
    <w:rsid w:val="00097193"/>
    <w:rsid w:val="000B4A43"/>
    <w:rsid w:val="000C4831"/>
    <w:rsid w:val="000D2429"/>
    <w:rsid w:val="000E07F4"/>
    <w:rsid w:val="000E17AC"/>
    <w:rsid w:val="000E573C"/>
    <w:rsid w:val="000E5AFD"/>
    <w:rsid w:val="000F2750"/>
    <w:rsid w:val="000F691D"/>
    <w:rsid w:val="000F6E34"/>
    <w:rsid w:val="001004D9"/>
    <w:rsid w:val="00101BB5"/>
    <w:rsid w:val="00104CE4"/>
    <w:rsid w:val="001057E4"/>
    <w:rsid w:val="001108FD"/>
    <w:rsid w:val="001115A2"/>
    <w:rsid w:val="00111776"/>
    <w:rsid w:val="00116F55"/>
    <w:rsid w:val="00117986"/>
    <w:rsid w:val="001201B2"/>
    <w:rsid w:val="0012490E"/>
    <w:rsid w:val="0012541E"/>
    <w:rsid w:val="00132C69"/>
    <w:rsid w:val="0013458C"/>
    <w:rsid w:val="001354E2"/>
    <w:rsid w:val="001368AE"/>
    <w:rsid w:val="00136CE1"/>
    <w:rsid w:val="0014127B"/>
    <w:rsid w:val="00147EA2"/>
    <w:rsid w:val="001517AE"/>
    <w:rsid w:val="001543D1"/>
    <w:rsid w:val="0015533C"/>
    <w:rsid w:val="00156CD7"/>
    <w:rsid w:val="00157CE2"/>
    <w:rsid w:val="00165199"/>
    <w:rsid w:val="00172D3A"/>
    <w:rsid w:val="0018447A"/>
    <w:rsid w:val="00186D90"/>
    <w:rsid w:val="00187F05"/>
    <w:rsid w:val="001A06E7"/>
    <w:rsid w:val="001A73F7"/>
    <w:rsid w:val="001B2B29"/>
    <w:rsid w:val="001B30AB"/>
    <w:rsid w:val="001B45C9"/>
    <w:rsid w:val="001C3ACB"/>
    <w:rsid w:val="001C44DE"/>
    <w:rsid w:val="001D2CC7"/>
    <w:rsid w:val="001E143A"/>
    <w:rsid w:val="001E61F3"/>
    <w:rsid w:val="001F1825"/>
    <w:rsid w:val="001F7C72"/>
    <w:rsid w:val="00200404"/>
    <w:rsid w:val="0020151F"/>
    <w:rsid w:val="00204AC5"/>
    <w:rsid w:val="00213763"/>
    <w:rsid w:val="00215551"/>
    <w:rsid w:val="00221D77"/>
    <w:rsid w:val="00227542"/>
    <w:rsid w:val="00233E24"/>
    <w:rsid w:val="00234D5E"/>
    <w:rsid w:val="002364A8"/>
    <w:rsid w:val="00237FDC"/>
    <w:rsid w:val="00255BAF"/>
    <w:rsid w:val="00256A4C"/>
    <w:rsid w:val="00260F0E"/>
    <w:rsid w:val="00263A64"/>
    <w:rsid w:val="00270608"/>
    <w:rsid w:val="002736CB"/>
    <w:rsid w:val="00274B3C"/>
    <w:rsid w:val="00282CD7"/>
    <w:rsid w:val="002849DD"/>
    <w:rsid w:val="00285555"/>
    <w:rsid w:val="00286E3A"/>
    <w:rsid w:val="00292A0B"/>
    <w:rsid w:val="00293EB9"/>
    <w:rsid w:val="00294DF9"/>
    <w:rsid w:val="002A0BBC"/>
    <w:rsid w:val="002B3C91"/>
    <w:rsid w:val="002C1EE6"/>
    <w:rsid w:val="002E07B4"/>
    <w:rsid w:val="002E2106"/>
    <w:rsid w:val="002E48EB"/>
    <w:rsid w:val="002E594B"/>
    <w:rsid w:val="002F4377"/>
    <w:rsid w:val="00300337"/>
    <w:rsid w:val="0030167B"/>
    <w:rsid w:val="00302B49"/>
    <w:rsid w:val="00303314"/>
    <w:rsid w:val="00307C32"/>
    <w:rsid w:val="00310A1D"/>
    <w:rsid w:val="003255EF"/>
    <w:rsid w:val="003270D2"/>
    <w:rsid w:val="003332EA"/>
    <w:rsid w:val="0035063B"/>
    <w:rsid w:val="0035357D"/>
    <w:rsid w:val="0035639A"/>
    <w:rsid w:val="0036391B"/>
    <w:rsid w:val="0037107F"/>
    <w:rsid w:val="00375E9A"/>
    <w:rsid w:val="003A2748"/>
    <w:rsid w:val="003A34D2"/>
    <w:rsid w:val="003A3BBE"/>
    <w:rsid w:val="003A55C5"/>
    <w:rsid w:val="003C3538"/>
    <w:rsid w:val="003C7561"/>
    <w:rsid w:val="003D70CC"/>
    <w:rsid w:val="003E1EDB"/>
    <w:rsid w:val="003E3C17"/>
    <w:rsid w:val="003E4326"/>
    <w:rsid w:val="003E5CF2"/>
    <w:rsid w:val="003F5FC8"/>
    <w:rsid w:val="003F7B1A"/>
    <w:rsid w:val="00407DBB"/>
    <w:rsid w:val="00412DE4"/>
    <w:rsid w:val="00413161"/>
    <w:rsid w:val="00414345"/>
    <w:rsid w:val="00414ED2"/>
    <w:rsid w:val="00415635"/>
    <w:rsid w:val="0042420D"/>
    <w:rsid w:val="00441AAA"/>
    <w:rsid w:val="0044344F"/>
    <w:rsid w:val="00444183"/>
    <w:rsid w:val="00447410"/>
    <w:rsid w:val="00452D14"/>
    <w:rsid w:val="00465488"/>
    <w:rsid w:val="00466246"/>
    <w:rsid w:val="00466BCA"/>
    <w:rsid w:val="00467D08"/>
    <w:rsid w:val="00472493"/>
    <w:rsid w:val="004751D1"/>
    <w:rsid w:val="00475EF6"/>
    <w:rsid w:val="004766D4"/>
    <w:rsid w:val="004858E4"/>
    <w:rsid w:val="004976DE"/>
    <w:rsid w:val="004C4798"/>
    <w:rsid w:val="004C4C92"/>
    <w:rsid w:val="004C673C"/>
    <w:rsid w:val="004D4461"/>
    <w:rsid w:val="004E0A8B"/>
    <w:rsid w:val="004E505F"/>
    <w:rsid w:val="004F30B7"/>
    <w:rsid w:val="00510981"/>
    <w:rsid w:val="0051355D"/>
    <w:rsid w:val="00521373"/>
    <w:rsid w:val="0052231E"/>
    <w:rsid w:val="005244E9"/>
    <w:rsid w:val="00547831"/>
    <w:rsid w:val="00555004"/>
    <w:rsid w:val="00556F4C"/>
    <w:rsid w:val="005579D3"/>
    <w:rsid w:val="005646EA"/>
    <w:rsid w:val="0057791D"/>
    <w:rsid w:val="00577C37"/>
    <w:rsid w:val="00581F71"/>
    <w:rsid w:val="00582624"/>
    <w:rsid w:val="00583546"/>
    <w:rsid w:val="005A587A"/>
    <w:rsid w:val="005A6AF6"/>
    <w:rsid w:val="005A7100"/>
    <w:rsid w:val="005B038A"/>
    <w:rsid w:val="005B7443"/>
    <w:rsid w:val="005C0A42"/>
    <w:rsid w:val="005C1E24"/>
    <w:rsid w:val="005C476B"/>
    <w:rsid w:val="005C78DC"/>
    <w:rsid w:val="005C7A3C"/>
    <w:rsid w:val="005D5FB4"/>
    <w:rsid w:val="005D7465"/>
    <w:rsid w:val="005E4498"/>
    <w:rsid w:val="005F0CA3"/>
    <w:rsid w:val="005F1F8F"/>
    <w:rsid w:val="005F6173"/>
    <w:rsid w:val="0060024C"/>
    <w:rsid w:val="0060574F"/>
    <w:rsid w:val="00605BB0"/>
    <w:rsid w:val="006075AE"/>
    <w:rsid w:val="006113C1"/>
    <w:rsid w:val="00622884"/>
    <w:rsid w:val="006259A1"/>
    <w:rsid w:val="00626079"/>
    <w:rsid w:val="00641EE6"/>
    <w:rsid w:val="00662D33"/>
    <w:rsid w:val="00681EE0"/>
    <w:rsid w:val="00685080"/>
    <w:rsid w:val="00691438"/>
    <w:rsid w:val="006A35D0"/>
    <w:rsid w:val="006A42C0"/>
    <w:rsid w:val="006B326B"/>
    <w:rsid w:val="006B6327"/>
    <w:rsid w:val="006C07F1"/>
    <w:rsid w:val="006C1975"/>
    <w:rsid w:val="006C2F01"/>
    <w:rsid w:val="006C32E5"/>
    <w:rsid w:val="006C333B"/>
    <w:rsid w:val="006C5E8A"/>
    <w:rsid w:val="006D0B97"/>
    <w:rsid w:val="006D1ECA"/>
    <w:rsid w:val="006D5AFB"/>
    <w:rsid w:val="006D6E6A"/>
    <w:rsid w:val="006E2CAF"/>
    <w:rsid w:val="006E3340"/>
    <w:rsid w:val="006E4CB2"/>
    <w:rsid w:val="006E54D2"/>
    <w:rsid w:val="006F247D"/>
    <w:rsid w:val="006F3F40"/>
    <w:rsid w:val="0070111B"/>
    <w:rsid w:val="007058A4"/>
    <w:rsid w:val="00705BD9"/>
    <w:rsid w:val="00705E33"/>
    <w:rsid w:val="00710B64"/>
    <w:rsid w:val="00716DF7"/>
    <w:rsid w:val="0072015A"/>
    <w:rsid w:val="00720C31"/>
    <w:rsid w:val="00745013"/>
    <w:rsid w:val="007462F9"/>
    <w:rsid w:val="0076347F"/>
    <w:rsid w:val="00764505"/>
    <w:rsid w:val="00765788"/>
    <w:rsid w:val="007710E2"/>
    <w:rsid w:val="00773CFE"/>
    <w:rsid w:val="0077476C"/>
    <w:rsid w:val="007763A6"/>
    <w:rsid w:val="00776625"/>
    <w:rsid w:val="00777537"/>
    <w:rsid w:val="00780058"/>
    <w:rsid w:val="0078288C"/>
    <w:rsid w:val="0079004E"/>
    <w:rsid w:val="007A0589"/>
    <w:rsid w:val="007A431D"/>
    <w:rsid w:val="007B5595"/>
    <w:rsid w:val="007C1D64"/>
    <w:rsid w:val="007C528F"/>
    <w:rsid w:val="007C5D10"/>
    <w:rsid w:val="007D7678"/>
    <w:rsid w:val="007E08E1"/>
    <w:rsid w:val="007E0B71"/>
    <w:rsid w:val="007F2434"/>
    <w:rsid w:val="007F61FF"/>
    <w:rsid w:val="00805E20"/>
    <w:rsid w:val="00811BDA"/>
    <w:rsid w:val="00821338"/>
    <w:rsid w:val="00822297"/>
    <w:rsid w:val="00823241"/>
    <w:rsid w:val="008244E8"/>
    <w:rsid w:val="0083131F"/>
    <w:rsid w:val="008322E1"/>
    <w:rsid w:val="00836A74"/>
    <w:rsid w:val="00836A9F"/>
    <w:rsid w:val="00836EB7"/>
    <w:rsid w:val="00842C11"/>
    <w:rsid w:val="00847707"/>
    <w:rsid w:val="008675DE"/>
    <w:rsid w:val="00875C61"/>
    <w:rsid w:val="0088044B"/>
    <w:rsid w:val="00881A2F"/>
    <w:rsid w:val="008A2799"/>
    <w:rsid w:val="008A49F1"/>
    <w:rsid w:val="008A4CB8"/>
    <w:rsid w:val="008A753F"/>
    <w:rsid w:val="008B1D93"/>
    <w:rsid w:val="008B3254"/>
    <w:rsid w:val="008B3BBF"/>
    <w:rsid w:val="008C3231"/>
    <w:rsid w:val="008C778F"/>
    <w:rsid w:val="008D3995"/>
    <w:rsid w:val="008D501D"/>
    <w:rsid w:val="008E7F57"/>
    <w:rsid w:val="008F067E"/>
    <w:rsid w:val="00900FB7"/>
    <w:rsid w:val="009110DB"/>
    <w:rsid w:val="00914278"/>
    <w:rsid w:val="009257C8"/>
    <w:rsid w:val="00931A82"/>
    <w:rsid w:val="00933F4D"/>
    <w:rsid w:val="00935151"/>
    <w:rsid w:val="009364C8"/>
    <w:rsid w:val="00954E6C"/>
    <w:rsid w:val="00962E75"/>
    <w:rsid w:val="00965FC4"/>
    <w:rsid w:val="00972F08"/>
    <w:rsid w:val="00973D29"/>
    <w:rsid w:val="00981A60"/>
    <w:rsid w:val="00981E68"/>
    <w:rsid w:val="009828A0"/>
    <w:rsid w:val="009834B7"/>
    <w:rsid w:val="009849B0"/>
    <w:rsid w:val="009868FC"/>
    <w:rsid w:val="00987928"/>
    <w:rsid w:val="009935FD"/>
    <w:rsid w:val="009969AA"/>
    <w:rsid w:val="009B1D9F"/>
    <w:rsid w:val="009B736C"/>
    <w:rsid w:val="009C1688"/>
    <w:rsid w:val="009C72D9"/>
    <w:rsid w:val="009D443B"/>
    <w:rsid w:val="009D7B6F"/>
    <w:rsid w:val="009E1F21"/>
    <w:rsid w:val="009E4088"/>
    <w:rsid w:val="009F04A4"/>
    <w:rsid w:val="009F5D82"/>
    <w:rsid w:val="009F652D"/>
    <w:rsid w:val="009F6E33"/>
    <w:rsid w:val="00A070BA"/>
    <w:rsid w:val="00A12D30"/>
    <w:rsid w:val="00A16945"/>
    <w:rsid w:val="00A17344"/>
    <w:rsid w:val="00A228F2"/>
    <w:rsid w:val="00A47484"/>
    <w:rsid w:val="00A5727A"/>
    <w:rsid w:val="00A858F4"/>
    <w:rsid w:val="00A955D2"/>
    <w:rsid w:val="00A95CA0"/>
    <w:rsid w:val="00AA262C"/>
    <w:rsid w:val="00AA5701"/>
    <w:rsid w:val="00AA6A17"/>
    <w:rsid w:val="00AA7B95"/>
    <w:rsid w:val="00AB2679"/>
    <w:rsid w:val="00AB7E6A"/>
    <w:rsid w:val="00AC114F"/>
    <w:rsid w:val="00AD0339"/>
    <w:rsid w:val="00AD0561"/>
    <w:rsid w:val="00AD0824"/>
    <w:rsid w:val="00AD2363"/>
    <w:rsid w:val="00AD3338"/>
    <w:rsid w:val="00AD34F8"/>
    <w:rsid w:val="00AD6695"/>
    <w:rsid w:val="00AE1B9F"/>
    <w:rsid w:val="00AE3699"/>
    <w:rsid w:val="00AE5692"/>
    <w:rsid w:val="00AE576D"/>
    <w:rsid w:val="00AE6B5F"/>
    <w:rsid w:val="00AF20C3"/>
    <w:rsid w:val="00AF488C"/>
    <w:rsid w:val="00AF7E5D"/>
    <w:rsid w:val="00B0615A"/>
    <w:rsid w:val="00B062AD"/>
    <w:rsid w:val="00B06DD9"/>
    <w:rsid w:val="00B20A0A"/>
    <w:rsid w:val="00B243E7"/>
    <w:rsid w:val="00B3328C"/>
    <w:rsid w:val="00B33CB3"/>
    <w:rsid w:val="00B369CE"/>
    <w:rsid w:val="00B3736D"/>
    <w:rsid w:val="00B37A21"/>
    <w:rsid w:val="00B407FD"/>
    <w:rsid w:val="00B426CD"/>
    <w:rsid w:val="00B53D79"/>
    <w:rsid w:val="00B61902"/>
    <w:rsid w:val="00B6297E"/>
    <w:rsid w:val="00B67E51"/>
    <w:rsid w:val="00B712B0"/>
    <w:rsid w:val="00B71BEC"/>
    <w:rsid w:val="00B731E5"/>
    <w:rsid w:val="00B74B33"/>
    <w:rsid w:val="00B825CF"/>
    <w:rsid w:val="00B95E34"/>
    <w:rsid w:val="00BA066A"/>
    <w:rsid w:val="00BA267E"/>
    <w:rsid w:val="00BA2D50"/>
    <w:rsid w:val="00BA3A99"/>
    <w:rsid w:val="00BB4C1E"/>
    <w:rsid w:val="00BC41AC"/>
    <w:rsid w:val="00BD097B"/>
    <w:rsid w:val="00BE156D"/>
    <w:rsid w:val="00BE4819"/>
    <w:rsid w:val="00BE4CD9"/>
    <w:rsid w:val="00BE5DC4"/>
    <w:rsid w:val="00BE6180"/>
    <w:rsid w:val="00BF2D32"/>
    <w:rsid w:val="00BF5EFD"/>
    <w:rsid w:val="00BF6286"/>
    <w:rsid w:val="00BF6B58"/>
    <w:rsid w:val="00BF7E3A"/>
    <w:rsid w:val="00C01C94"/>
    <w:rsid w:val="00C030E9"/>
    <w:rsid w:val="00C05348"/>
    <w:rsid w:val="00C07AFE"/>
    <w:rsid w:val="00C176CB"/>
    <w:rsid w:val="00C22667"/>
    <w:rsid w:val="00C27B9D"/>
    <w:rsid w:val="00C326F6"/>
    <w:rsid w:val="00C34B44"/>
    <w:rsid w:val="00C40C7A"/>
    <w:rsid w:val="00C46F99"/>
    <w:rsid w:val="00C5343B"/>
    <w:rsid w:val="00C5586E"/>
    <w:rsid w:val="00C55CB5"/>
    <w:rsid w:val="00C56E62"/>
    <w:rsid w:val="00C5743C"/>
    <w:rsid w:val="00C6223E"/>
    <w:rsid w:val="00C67A2A"/>
    <w:rsid w:val="00C708F9"/>
    <w:rsid w:val="00C729CC"/>
    <w:rsid w:val="00C737D5"/>
    <w:rsid w:val="00C8529F"/>
    <w:rsid w:val="00C937E5"/>
    <w:rsid w:val="00CA0DA6"/>
    <w:rsid w:val="00CA2CED"/>
    <w:rsid w:val="00CA584D"/>
    <w:rsid w:val="00CB475D"/>
    <w:rsid w:val="00CB5E0D"/>
    <w:rsid w:val="00CB69AE"/>
    <w:rsid w:val="00CD3815"/>
    <w:rsid w:val="00CE308B"/>
    <w:rsid w:val="00CE4D4C"/>
    <w:rsid w:val="00D029FC"/>
    <w:rsid w:val="00D0672A"/>
    <w:rsid w:val="00D07C0C"/>
    <w:rsid w:val="00D11693"/>
    <w:rsid w:val="00D15D8E"/>
    <w:rsid w:val="00D22D18"/>
    <w:rsid w:val="00D269B7"/>
    <w:rsid w:val="00D277AC"/>
    <w:rsid w:val="00D31734"/>
    <w:rsid w:val="00D50718"/>
    <w:rsid w:val="00D61A79"/>
    <w:rsid w:val="00D643BC"/>
    <w:rsid w:val="00D64E79"/>
    <w:rsid w:val="00D74498"/>
    <w:rsid w:val="00D810B5"/>
    <w:rsid w:val="00D869B8"/>
    <w:rsid w:val="00D86DC4"/>
    <w:rsid w:val="00DA42B6"/>
    <w:rsid w:val="00DB2876"/>
    <w:rsid w:val="00DB2E94"/>
    <w:rsid w:val="00DC2B2B"/>
    <w:rsid w:val="00DD27B7"/>
    <w:rsid w:val="00DD3236"/>
    <w:rsid w:val="00DE1A73"/>
    <w:rsid w:val="00DE281B"/>
    <w:rsid w:val="00DE409D"/>
    <w:rsid w:val="00DE4BDC"/>
    <w:rsid w:val="00DF43D6"/>
    <w:rsid w:val="00DF5B0A"/>
    <w:rsid w:val="00DF73CB"/>
    <w:rsid w:val="00E01DF8"/>
    <w:rsid w:val="00E024CB"/>
    <w:rsid w:val="00E03F7E"/>
    <w:rsid w:val="00E206B4"/>
    <w:rsid w:val="00E2078D"/>
    <w:rsid w:val="00E2389C"/>
    <w:rsid w:val="00E24171"/>
    <w:rsid w:val="00E3127C"/>
    <w:rsid w:val="00E36809"/>
    <w:rsid w:val="00E4169D"/>
    <w:rsid w:val="00E50180"/>
    <w:rsid w:val="00E51B10"/>
    <w:rsid w:val="00E52FBC"/>
    <w:rsid w:val="00E64E7E"/>
    <w:rsid w:val="00E6735B"/>
    <w:rsid w:val="00E67F3C"/>
    <w:rsid w:val="00E70C0B"/>
    <w:rsid w:val="00E76806"/>
    <w:rsid w:val="00E77602"/>
    <w:rsid w:val="00E8040F"/>
    <w:rsid w:val="00E8341B"/>
    <w:rsid w:val="00E845B8"/>
    <w:rsid w:val="00E8510C"/>
    <w:rsid w:val="00E87A48"/>
    <w:rsid w:val="00E94B0D"/>
    <w:rsid w:val="00E96CFA"/>
    <w:rsid w:val="00E96E4B"/>
    <w:rsid w:val="00EA16AE"/>
    <w:rsid w:val="00EA221E"/>
    <w:rsid w:val="00EA23D8"/>
    <w:rsid w:val="00EA41A7"/>
    <w:rsid w:val="00EA7E58"/>
    <w:rsid w:val="00EB186B"/>
    <w:rsid w:val="00EB4633"/>
    <w:rsid w:val="00EC1496"/>
    <w:rsid w:val="00EC6F36"/>
    <w:rsid w:val="00EC6FEC"/>
    <w:rsid w:val="00F038AA"/>
    <w:rsid w:val="00F05F54"/>
    <w:rsid w:val="00F07390"/>
    <w:rsid w:val="00F073BD"/>
    <w:rsid w:val="00F12A76"/>
    <w:rsid w:val="00F14A8F"/>
    <w:rsid w:val="00F26146"/>
    <w:rsid w:val="00F36023"/>
    <w:rsid w:val="00F4217F"/>
    <w:rsid w:val="00F4394E"/>
    <w:rsid w:val="00F47704"/>
    <w:rsid w:val="00F50163"/>
    <w:rsid w:val="00F608DD"/>
    <w:rsid w:val="00F63DF9"/>
    <w:rsid w:val="00F76CE1"/>
    <w:rsid w:val="00F861A4"/>
    <w:rsid w:val="00F92BED"/>
    <w:rsid w:val="00F938FA"/>
    <w:rsid w:val="00F949B4"/>
    <w:rsid w:val="00FB320D"/>
    <w:rsid w:val="00FD3C01"/>
    <w:rsid w:val="00FE7B22"/>
    <w:rsid w:val="00FF68B3"/>
    <w:rsid w:val="00FF7179"/>
    <w:rsid w:val="00FF7F91"/>
    <w:rsid w:val="41BCBF60"/>
    <w:rsid w:val="5A7398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4708D79"/>
  <w15:docId w15:val="{755A7541-BF37-4803-A124-39455E17E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FDC"/>
    <w:rPr>
      <w:rFonts w:asciiTheme="minorHAnsi" w:eastAsia="Times New Roman" w:hAnsiTheme="minorHAns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262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ates">
    <w:name w:val="Dates"/>
    <w:basedOn w:val="Normal"/>
    <w:rsid w:val="00582624"/>
    <w:pPr>
      <w:framePr w:hSpace="187" w:wrap="around" w:vAnchor="page" w:hAnchor="page" w:xAlign="center" w:y="1441"/>
      <w:jc w:val="center"/>
    </w:pPr>
    <w:rPr>
      <w:sz w:val="14"/>
    </w:rPr>
  </w:style>
  <w:style w:type="paragraph" w:customStyle="1" w:styleId="Weekdays">
    <w:name w:val="Weekdays"/>
    <w:basedOn w:val="Normal"/>
    <w:rsid w:val="00582624"/>
    <w:pPr>
      <w:jc w:val="center"/>
    </w:pPr>
    <w:rPr>
      <w:b/>
      <w:color w:val="4F81BD" w:themeColor="accent1"/>
      <w:sz w:val="18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A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A1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0A1D"/>
    <w:rPr>
      <w:rFonts w:asciiTheme="minorHAnsi" w:eastAsia="Times New Roman" w:hAnsiTheme="minorHAnsi" w:cs="Times New Roman"/>
    </w:rPr>
  </w:style>
  <w:style w:type="paragraph" w:styleId="Footer">
    <w:name w:val="footer"/>
    <w:basedOn w:val="Normal"/>
    <w:link w:val="FooterChar"/>
    <w:uiPriority w:val="99"/>
    <w:unhideWhenUsed/>
    <w:rsid w:val="0031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0A1D"/>
    <w:rPr>
      <w:rFonts w:asciiTheme="minorHAnsi" w:eastAsia="Times New Roman" w:hAnsiTheme="minorHAns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32516-6FE4-47F5-B03F-D60824022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36</TotalTime>
  <Pages>4</Pages>
  <Words>1097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ttiesburg Public Schools</Company>
  <LinksUpToDate>false</LinksUpToDate>
  <CharactersWithSpaces>7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.herron</dc:creator>
  <cp:keywords/>
  <cp:lastModifiedBy>Adrian Hammitte</cp:lastModifiedBy>
  <cp:revision>2</cp:revision>
  <cp:lastPrinted>2021-07-01T18:35:00Z</cp:lastPrinted>
  <dcterms:created xsi:type="dcterms:W3CDTF">2021-07-08T20:49:00Z</dcterms:created>
  <dcterms:modified xsi:type="dcterms:W3CDTF">2021-07-08T20:49:00Z</dcterms:modified>
</cp:coreProperties>
</file>